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82A75" w14:textId="74B59ECB" w:rsidR="005C1AEF" w:rsidRPr="002943C1" w:rsidRDefault="00CA61C7" w:rsidP="005C5996">
      <w:pPr>
        <w:pStyle w:val="Title"/>
        <w:rPr>
          <w:sz w:val="56"/>
          <w:szCs w:val="56"/>
        </w:rPr>
      </w:pPr>
      <w:r>
        <w:rPr>
          <w:sz w:val="56"/>
          <w:szCs w:val="56"/>
        </w:rPr>
        <w:t>Problem Set</w:t>
      </w:r>
      <w:r w:rsidR="00CD4A83">
        <w:rPr>
          <w:sz w:val="56"/>
          <w:szCs w:val="56"/>
        </w:rPr>
        <w:t xml:space="preserve"> </w:t>
      </w:r>
      <w:r w:rsidR="00BD06AF">
        <w:rPr>
          <w:sz w:val="56"/>
          <w:szCs w:val="56"/>
        </w:rPr>
        <w:t>H</w:t>
      </w:r>
      <w:r w:rsidR="00296EFE" w:rsidRPr="002943C1">
        <w:rPr>
          <w:sz w:val="56"/>
          <w:szCs w:val="56"/>
        </w:rPr>
        <w:t xml:space="preserve"> Submission Form</w:t>
      </w:r>
    </w:p>
    <w:p w14:paraId="3BFB9184" w14:textId="1C74F779" w:rsidR="00FE68FE" w:rsidRDefault="00FE68FE" w:rsidP="005C5996">
      <w:pPr>
        <w:pStyle w:val="Heading1"/>
      </w:pPr>
      <w:r>
        <w:t>Overview</w:t>
      </w:r>
    </w:p>
    <w:tbl>
      <w:tblPr>
        <w:tblStyle w:val="TableGrid"/>
        <w:tblW w:w="0" w:type="auto"/>
        <w:tblLook w:val="04A0" w:firstRow="1" w:lastRow="0" w:firstColumn="1" w:lastColumn="0" w:noHBand="0" w:noVBand="1"/>
      </w:tblPr>
      <w:tblGrid>
        <w:gridCol w:w="1885"/>
        <w:gridCol w:w="7465"/>
      </w:tblGrid>
      <w:tr w:rsidR="00860AA6" w14:paraId="535265B3" w14:textId="77777777" w:rsidTr="00860AA6">
        <w:tc>
          <w:tcPr>
            <w:tcW w:w="1885" w:type="dxa"/>
          </w:tcPr>
          <w:p w14:paraId="17A097BC" w14:textId="60B3C08F" w:rsidR="00860AA6" w:rsidRDefault="00491946" w:rsidP="00FE68FE">
            <w:r>
              <w:t>Your Name</w:t>
            </w:r>
          </w:p>
        </w:tc>
        <w:tc>
          <w:tcPr>
            <w:tcW w:w="7465" w:type="dxa"/>
          </w:tcPr>
          <w:p w14:paraId="06E9D30E" w14:textId="378A4D2E" w:rsidR="00860AA6" w:rsidRDefault="00726096" w:rsidP="00FE68FE">
            <w:r>
              <w:t>Jaya Varshini Prabakar</w:t>
            </w:r>
          </w:p>
        </w:tc>
      </w:tr>
      <w:tr w:rsidR="00860AA6" w14:paraId="7E9C07E6" w14:textId="77777777" w:rsidTr="00860AA6">
        <w:tc>
          <w:tcPr>
            <w:tcW w:w="1885" w:type="dxa"/>
          </w:tcPr>
          <w:p w14:paraId="1B1464EA" w14:textId="11212815" w:rsidR="00860AA6" w:rsidRDefault="00491946" w:rsidP="00FE68FE">
            <w:r>
              <w:t>Your SU Email</w:t>
            </w:r>
          </w:p>
        </w:tc>
        <w:tc>
          <w:tcPr>
            <w:tcW w:w="7465" w:type="dxa"/>
          </w:tcPr>
          <w:p w14:paraId="78701329" w14:textId="1124FCA2" w:rsidR="00860AA6" w:rsidRDefault="00726096" w:rsidP="00FE68FE">
            <w:r>
              <w:t>jprabaka@syr.edu</w:t>
            </w:r>
          </w:p>
        </w:tc>
      </w:tr>
    </w:tbl>
    <w:p w14:paraId="5BC85F67" w14:textId="06E9BA5D" w:rsidR="006B06E9" w:rsidRDefault="003D12C3" w:rsidP="005C26CE">
      <w:pPr>
        <w:pStyle w:val="Heading1"/>
      </w:pPr>
      <w:r>
        <w:t>Instructions</w:t>
      </w:r>
    </w:p>
    <w:p w14:paraId="36FD7A12" w14:textId="4747E62B" w:rsidR="000223A8" w:rsidRPr="0040072F" w:rsidRDefault="00D92F7B" w:rsidP="00056D29">
      <w:pPr>
        <w:rPr>
          <w:sz w:val="22"/>
          <w:szCs w:val="22"/>
        </w:rPr>
      </w:pPr>
      <w:r w:rsidRPr="0040072F">
        <w:rPr>
          <w:sz w:val="22"/>
          <w:szCs w:val="22"/>
        </w:rPr>
        <w:t>Put your name and SU email at the top</w:t>
      </w:r>
      <w:r w:rsidR="00401575" w:rsidRPr="0040072F">
        <w:rPr>
          <w:sz w:val="22"/>
          <w:szCs w:val="22"/>
        </w:rPr>
        <w:t xml:space="preserve">. </w:t>
      </w:r>
      <w:r w:rsidR="00056D29" w:rsidRPr="0040072F">
        <w:rPr>
          <w:sz w:val="22"/>
          <w:szCs w:val="22"/>
        </w:rPr>
        <w:t xml:space="preserve">Answer </w:t>
      </w:r>
      <w:r w:rsidRPr="0040072F">
        <w:rPr>
          <w:sz w:val="22"/>
          <w:szCs w:val="22"/>
        </w:rPr>
        <w:t xml:space="preserve">these </w:t>
      </w:r>
      <w:r w:rsidR="00056D29" w:rsidRPr="0040072F">
        <w:rPr>
          <w:sz w:val="22"/>
          <w:szCs w:val="22"/>
        </w:rPr>
        <w:t>questions</w:t>
      </w:r>
      <w:r w:rsidR="000C6B9A" w:rsidRPr="0040072F">
        <w:rPr>
          <w:sz w:val="22"/>
          <w:szCs w:val="22"/>
        </w:rPr>
        <w:t xml:space="preserve"> all </w:t>
      </w:r>
      <w:r w:rsidR="00056D29" w:rsidRPr="0040072F">
        <w:rPr>
          <w:sz w:val="22"/>
          <w:szCs w:val="22"/>
        </w:rPr>
        <w:t xml:space="preserve">from the </w:t>
      </w:r>
      <w:r w:rsidR="00353663" w:rsidRPr="0040072F">
        <w:rPr>
          <w:sz w:val="22"/>
          <w:szCs w:val="22"/>
        </w:rPr>
        <w:t>lab.</w:t>
      </w:r>
      <w:r w:rsidR="004C7D91" w:rsidRPr="0040072F">
        <w:rPr>
          <w:sz w:val="22"/>
          <w:szCs w:val="22"/>
        </w:rPr>
        <w:t xml:space="preserve"> When asked to include screenshots</w:t>
      </w:r>
      <w:r w:rsidR="000223A8" w:rsidRPr="0040072F">
        <w:rPr>
          <w:sz w:val="22"/>
          <w:szCs w:val="22"/>
        </w:rPr>
        <w:t xml:space="preserve">, please follow the screen shot guidelines from the first </w:t>
      </w:r>
      <w:r w:rsidR="00031776" w:rsidRPr="0040072F">
        <w:rPr>
          <w:sz w:val="22"/>
          <w:szCs w:val="22"/>
        </w:rPr>
        <w:t>homework</w:t>
      </w:r>
      <w:r w:rsidR="000223A8" w:rsidRPr="0040072F">
        <w:rPr>
          <w:sz w:val="22"/>
          <w:szCs w:val="22"/>
        </w:rPr>
        <w:t>.</w:t>
      </w:r>
    </w:p>
    <w:p w14:paraId="356BA91D" w14:textId="70FB864A" w:rsidR="00056D29" w:rsidRPr="0040072F" w:rsidRDefault="00EE4FB5" w:rsidP="00056D29">
      <w:pPr>
        <w:rPr>
          <w:sz w:val="22"/>
          <w:szCs w:val="22"/>
        </w:rPr>
      </w:pPr>
      <w:r w:rsidRPr="0040072F">
        <w:rPr>
          <w:sz w:val="22"/>
          <w:szCs w:val="22"/>
        </w:rPr>
        <w:t xml:space="preserve">Remember as you complete the </w:t>
      </w:r>
      <w:r w:rsidR="00031776" w:rsidRPr="0040072F">
        <w:rPr>
          <w:sz w:val="22"/>
          <w:szCs w:val="22"/>
        </w:rPr>
        <w:t xml:space="preserve">homework </w:t>
      </w:r>
      <w:r w:rsidRPr="0040072F">
        <w:rPr>
          <w:sz w:val="22"/>
          <w:szCs w:val="22"/>
        </w:rPr>
        <w:t xml:space="preserve">it is not </w:t>
      </w:r>
      <w:r w:rsidR="00056D29" w:rsidRPr="0040072F">
        <w:rPr>
          <w:sz w:val="22"/>
          <w:szCs w:val="22"/>
        </w:rPr>
        <w:t xml:space="preserve">only about getting it right / correct. We will discuss the answers in class so </w:t>
      </w:r>
      <w:r w:rsidR="00353663" w:rsidRPr="0040072F">
        <w:rPr>
          <w:sz w:val="22"/>
          <w:szCs w:val="22"/>
        </w:rPr>
        <w:t>it’s</w:t>
      </w:r>
      <w:r w:rsidR="00056D29" w:rsidRPr="0040072F">
        <w:rPr>
          <w:sz w:val="22"/>
          <w:szCs w:val="22"/>
        </w:rPr>
        <w:t xml:space="preserve"> important to articulate anything you would like to contribute to the discussion in your answer:</w:t>
      </w:r>
    </w:p>
    <w:p w14:paraId="764710FC" w14:textId="77777777" w:rsidR="00353663" w:rsidRPr="0040072F" w:rsidRDefault="00056D29" w:rsidP="00056D29">
      <w:pPr>
        <w:pStyle w:val="ListParagraph"/>
        <w:numPr>
          <w:ilvl w:val="0"/>
          <w:numId w:val="12"/>
        </w:numPr>
        <w:rPr>
          <w:sz w:val="22"/>
          <w:szCs w:val="22"/>
        </w:rPr>
      </w:pPr>
      <w:r w:rsidRPr="0040072F">
        <w:rPr>
          <w:sz w:val="22"/>
          <w:szCs w:val="22"/>
        </w:rPr>
        <w:t>If you feel the question is vague, include any assumptions you've made.</w:t>
      </w:r>
    </w:p>
    <w:p w14:paraId="5054C717" w14:textId="77777777" w:rsidR="00353663" w:rsidRPr="0040072F" w:rsidRDefault="00056D29" w:rsidP="00056D29">
      <w:pPr>
        <w:pStyle w:val="ListParagraph"/>
        <w:numPr>
          <w:ilvl w:val="0"/>
          <w:numId w:val="12"/>
        </w:numPr>
        <w:rPr>
          <w:sz w:val="22"/>
          <w:szCs w:val="22"/>
        </w:rPr>
      </w:pPr>
      <w:r w:rsidRPr="0040072F">
        <w:rPr>
          <w:sz w:val="22"/>
          <w:szCs w:val="22"/>
        </w:rPr>
        <w:t xml:space="preserve">If you feel the answer requires interpretation or justification provide it. </w:t>
      </w:r>
    </w:p>
    <w:p w14:paraId="370DFE3A" w14:textId="5E9BAE21" w:rsidR="00056D29" w:rsidRDefault="00056D29" w:rsidP="00056D29">
      <w:pPr>
        <w:pStyle w:val="ListParagraph"/>
        <w:numPr>
          <w:ilvl w:val="0"/>
          <w:numId w:val="12"/>
        </w:numPr>
        <w:rPr>
          <w:sz w:val="22"/>
          <w:szCs w:val="22"/>
        </w:rPr>
      </w:pPr>
      <w:r w:rsidRPr="0040072F">
        <w:rPr>
          <w:sz w:val="22"/>
          <w:szCs w:val="22"/>
        </w:rPr>
        <w:t xml:space="preserve">If you do not know the answer to the question, articulate what you tried and how you are stuck. </w:t>
      </w:r>
    </w:p>
    <w:p w14:paraId="1573FE75" w14:textId="34E96081" w:rsidR="00FC527A" w:rsidRPr="0040072F" w:rsidRDefault="00FC527A" w:rsidP="00056D29">
      <w:pPr>
        <w:pStyle w:val="ListParagraph"/>
        <w:numPr>
          <w:ilvl w:val="0"/>
          <w:numId w:val="12"/>
        </w:numPr>
        <w:rPr>
          <w:sz w:val="22"/>
          <w:szCs w:val="22"/>
        </w:rPr>
      </w:pPr>
      <w:r>
        <w:rPr>
          <w:sz w:val="22"/>
          <w:szCs w:val="22"/>
        </w:rPr>
        <w:t>Highlight any doubts or questions you would like me to review.</w:t>
      </w:r>
    </w:p>
    <w:p w14:paraId="0C5420E6" w14:textId="3BB158F5" w:rsidR="00FC5B54" w:rsidRDefault="00056D29" w:rsidP="00056D29">
      <w:pPr>
        <w:rPr>
          <w:sz w:val="22"/>
          <w:szCs w:val="22"/>
        </w:rPr>
      </w:pPr>
      <w:r w:rsidRPr="0040072F">
        <w:rPr>
          <w:sz w:val="22"/>
          <w:szCs w:val="22"/>
        </w:rPr>
        <w:t>This how you receive credit for answering questions which might not be correct.</w:t>
      </w:r>
      <w:r w:rsidR="00882CDE" w:rsidRPr="0040072F">
        <w:rPr>
          <w:sz w:val="22"/>
          <w:szCs w:val="22"/>
        </w:rPr>
        <w:t xml:space="preserve"> In addition, you must complete the reflection portion of the homework assignment for full credit. Since most answers will be similar this is an important part </w:t>
      </w:r>
      <w:r w:rsidR="00466F3C" w:rsidRPr="0040072F">
        <w:rPr>
          <w:sz w:val="22"/>
          <w:szCs w:val="22"/>
        </w:rPr>
        <w:t>of your individual submission.</w:t>
      </w:r>
    </w:p>
    <w:p w14:paraId="1DAE71EB" w14:textId="276202BE" w:rsidR="00CD4A83" w:rsidRPr="0040072F" w:rsidRDefault="00CD4A83" w:rsidP="00056D29">
      <w:pPr>
        <w:rPr>
          <w:sz w:val="22"/>
          <w:szCs w:val="22"/>
        </w:rPr>
      </w:pPr>
      <w:r>
        <w:rPr>
          <w:sz w:val="22"/>
          <w:szCs w:val="22"/>
        </w:rPr>
        <w:t xml:space="preserve">Complete Part II of this document first, then </w:t>
      </w:r>
      <w:r w:rsidR="00084D10">
        <w:rPr>
          <w:sz w:val="22"/>
          <w:szCs w:val="22"/>
        </w:rPr>
        <w:t>go back and complete the Reflection in Part I.</w:t>
      </w:r>
    </w:p>
    <w:p w14:paraId="500ECC46" w14:textId="00A975C0" w:rsidR="00FC5B54" w:rsidRDefault="002943C1" w:rsidP="00FC5B54">
      <w:pPr>
        <w:pStyle w:val="Heading1"/>
      </w:pPr>
      <w:r>
        <w:t xml:space="preserve">Part I - </w:t>
      </w:r>
      <w:r w:rsidR="0065717B">
        <w:t>Reflection</w:t>
      </w:r>
    </w:p>
    <w:p w14:paraId="7127EABF" w14:textId="4F80E98E" w:rsidR="00D16DF2" w:rsidRPr="0040072F" w:rsidRDefault="00D16DF2" w:rsidP="00D16DF2">
      <w:pPr>
        <w:rPr>
          <w:sz w:val="22"/>
          <w:szCs w:val="22"/>
        </w:rPr>
      </w:pPr>
      <w:r w:rsidRPr="0040072F">
        <w:rPr>
          <w:sz w:val="22"/>
          <w:szCs w:val="22"/>
        </w:rPr>
        <w:t xml:space="preserve">Use this section to reflect on your learning. To achieve the highest grade on the assignment you must be as descriptive and personal as possible with your reflection.  </w:t>
      </w:r>
    </w:p>
    <w:p w14:paraId="22772383" w14:textId="737A6D84" w:rsidR="00CA61C7" w:rsidRPr="00CA61C7" w:rsidRDefault="00CA61C7" w:rsidP="00CA61C7">
      <w:pPr>
        <w:pStyle w:val="qowt-li-00"/>
        <w:numPr>
          <w:ilvl w:val="0"/>
          <w:numId w:val="11"/>
        </w:numPr>
        <w:shd w:val="clear" w:color="auto" w:fill="FFFFFF"/>
        <w:spacing w:before="0" w:beforeAutospacing="0" w:after="0" w:afterAutospacing="0"/>
        <w:rPr>
          <w:rFonts w:asciiTheme="minorHAnsi" w:hAnsiTheme="minorHAnsi" w:cs="Calibri"/>
          <w:color w:val="000000"/>
          <w:sz w:val="22"/>
          <w:szCs w:val="22"/>
        </w:rPr>
      </w:pPr>
      <w:r w:rsidRPr="00CA61C7">
        <w:rPr>
          <w:rFonts w:asciiTheme="minorHAnsi" w:hAnsiTheme="minorHAnsi" w:cs="Calibri"/>
          <w:color w:val="000000"/>
          <w:sz w:val="22"/>
          <w:szCs w:val="22"/>
        </w:rPr>
        <w:t>As you completed this assignment, identify what you learned.</w:t>
      </w:r>
      <w:r>
        <w:rPr>
          <w:rFonts w:asciiTheme="minorHAnsi" w:hAnsiTheme="minorHAnsi" w:cs="Calibri"/>
          <w:color w:val="000000"/>
          <w:sz w:val="22"/>
          <w:szCs w:val="22"/>
        </w:rPr>
        <w:br/>
      </w:r>
      <w:r w:rsidR="00E3074A">
        <w:rPr>
          <w:rFonts w:asciiTheme="minorHAnsi" w:hAnsiTheme="minorHAnsi" w:cs="Calibri"/>
          <w:color w:val="000000"/>
          <w:sz w:val="22"/>
          <w:szCs w:val="22"/>
        </w:rPr>
        <w:t>This assignment helped me in learning how to read data in redis, load messages in redis along with push and pop operations and it also helped me in learning how to load data from Spark to redis</w:t>
      </w:r>
    </w:p>
    <w:p w14:paraId="3180ED18" w14:textId="77777777" w:rsidR="00E3074A" w:rsidRDefault="00CA61C7" w:rsidP="00CA61C7">
      <w:pPr>
        <w:pStyle w:val="qowt-li-00"/>
        <w:numPr>
          <w:ilvl w:val="0"/>
          <w:numId w:val="11"/>
        </w:numPr>
        <w:shd w:val="clear" w:color="auto" w:fill="FFFFFF"/>
        <w:spacing w:before="0" w:beforeAutospacing="0" w:after="0" w:afterAutospacing="0"/>
        <w:rPr>
          <w:rFonts w:asciiTheme="minorHAnsi" w:hAnsiTheme="minorHAnsi" w:cs="Calibri"/>
          <w:color w:val="000000"/>
          <w:sz w:val="22"/>
          <w:szCs w:val="22"/>
        </w:rPr>
      </w:pPr>
      <w:r w:rsidRPr="00CA61C7">
        <w:rPr>
          <w:rFonts w:asciiTheme="minorHAnsi" w:hAnsiTheme="minorHAnsi" w:cs="Calibri"/>
          <w:color w:val="000000"/>
          <w:sz w:val="22"/>
          <w:szCs w:val="22"/>
        </w:rPr>
        <w:t>What barriers or challenges did you encounter while completing this assignment?</w:t>
      </w:r>
    </w:p>
    <w:p w14:paraId="4F9A2AEF" w14:textId="60F5434F" w:rsidR="00CA61C7" w:rsidRPr="00CA61C7" w:rsidRDefault="00E3074A" w:rsidP="00E3074A">
      <w:pPr>
        <w:pStyle w:val="qowt-li-00"/>
        <w:shd w:val="clear" w:color="auto" w:fill="FFFFFF"/>
        <w:spacing w:before="0" w:beforeAutospacing="0" w:after="0" w:afterAutospacing="0"/>
        <w:ind w:left="360"/>
        <w:rPr>
          <w:rFonts w:asciiTheme="minorHAnsi" w:hAnsiTheme="minorHAnsi" w:cs="Calibri"/>
          <w:color w:val="000000"/>
          <w:sz w:val="22"/>
          <w:szCs w:val="22"/>
        </w:rPr>
      </w:pPr>
      <w:r>
        <w:rPr>
          <w:rFonts w:asciiTheme="minorHAnsi" w:hAnsiTheme="minorHAnsi" w:cs="Calibri"/>
          <w:color w:val="000000"/>
          <w:sz w:val="22"/>
          <w:szCs w:val="22"/>
        </w:rPr>
        <w:t>I didn’t face any barriers or challenges in this assignment</w:t>
      </w:r>
      <w:r w:rsidR="00CA61C7">
        <w:rPr>
          <w:rFonts w:asciiTheme="minorHAnsi" w:hAnsiTheme="minorHAnsi" w:cs="Calibri"/>
          <w:color w:val="000000"/>
          <w:sz w:val="22"/>
          <w:szCs w:val="22"/>
        </w:rPr>
        <w:br/>
      </w:r>
    </w:p>
    <w:p w14:paraId="4E30A012" w14:textId="77777777" w:rsidR="00E3074A" w:rsidRDefault="00CA61C7" w:rsidP="00CA61C7">
      <w:pPr>
        <w:pStyle w:val="qowt-li-00"/>
        <w:numPr>
          <w:ilvl w:val="0"/>
          <w:numId w:val="11"/>
        </w:numPr>
        <w:shd w:val="clear" w:color="auto" w:fill="FFFFFF"/>
        <w:spacing w:before="0" w:beforeAutospacing="0" w:after="0" w:afterAutospacing="0"/>
        <w:rPr>
          <w:rFonts w:asciiTheme="minorHAnsi" w:hAnsiTheme="minorHAnsi" w:cs="Calibri"/>
          <w:color w:val="000000"/>
          <w:sz w:val="22"/>
          <w:szCs w:val="22"/>
        </w:rPr>
      </w:pPr>
      <w:r w:rsidRPr="00CA61C7">
        <w:rPr>
          <w:rFonts w:asciiTheme="minorHAnsi" w:hAnsiTheme="minorHAnsi" w:cs="Calibri"/>
          <w:color w:val="000000"/>
          <w:sz w:val="22"/>
          <w:szCs w:val="22"/>
        </w:rPr>
        <w:t>How prepared were you to complete this assignment? What can you do to be better prepared?</w:t>
      </w:r>
    </w:p>
    <w:p w14:paraId="686E0490" w14:textId="5A1FD9A0" w:rsidR="00CA61C7" w:rsidRPr="00CA61C7" w:rsidRDefault="00E3074A" w:rsidP="00E3074A">
      <w:pPr>
        <w:pStyle w:val="qowt-li-00"/>
        <w:shd w:val="clear" w:color="auto" w:fill="FFFFFF"/>
        <w:spacing w:before="0" w:beforeAutospacing="0" w:after="0" w:afterAutospacing="0"/>
        <w:ind w:left="360"/>
        <w:rPr>
          <w:rFonts w:asciiTheme="minorHAnsi" w:hAnsiTheme="minorHAnsi" w:cs="Calibri"/>
          <w:color w:val="000000"/>
          <w:sz w:val="22"/>
          <w:szCs w:val="22"/>
        </w:rPr>
      </w:pPr>
      <w:r>
        <w:rPr>
          <w:rFonts w:asciiTheme="minorHAnsi" w:hAnsiTheme="minorHAnsi" w:cs="Calibri"/>
          <w:color w:val="000000"/>
          <w:sz w:val="22"/>
          <w:szCs w:val="22"/>
        </w:rPr>
        <w:t>I was well prepared to do the assignment</w:t>
      </w:r>
      <w:r w:rsidR="00CA61C7">
        <w:rPr>
          <w:rFonts w:asciiTheme="minorHAnsi" w:hAnsiTheme="minorHAnsi" w:cs="Calibri"/>
          <w:color w:val="000000"/>
          <w:sz w:val="22"/>
          <w:szCs w:val="22"/>
        </w:rPr>
        <w:br/>
      </w:r>
    </w:p>
    <w:p w14:paraId="5FB1FE2C" w14:textId="24D62D2B" w:rsidR="00CA61C7" w:rsidRPr="00CA61C7" w:rsidRDefault="00CA61C7" w:rsidP="00CA61C7">
      <w:pPr>
        <w:pStyle w:val="qowt-li-00"/>
        <w:numPr>
          <w:ilvl w:val="0"/>
          <w:numId w:val="11"/>
        </w:numPr>
        <w:shd w:val="clear" w:color="auto" w:fill="FFFFFF"/>
        <w:spacing w:before="0" w:beforeAutospacing="0" w:after="0" w:afterAutospacing="0"/>
        <w:rPr>
          <w:rFonts w:asciiTheme="minorHAnsi" w:hAnsiTheme="minorHAnsi" w:cs="Calibri"/>
          <w:color w:val="000000"/>
          <w:sz w:val="22"/>
          <w:szCs w:val="22"/>
        </w:rPr>
      </w:pPr>
      <w:r w:rsidRPr="00CA61C7">
        <w:rPr>
          <w:rFonts w:asciiTheme="minorHAnsi" w:hAnsiTheme="minorHAnsi" w:cs="Calibri"/>
          <w:color w:val="000000"/>
          <w:sz w:val="22"/>
          <w:szCs w:val="22"/>
        </w:rPr>
        <w:t>Rate your comfort level with this week’s material.</w:t>
      </w:r>
      <w:r>
        <w:rPr>
          <w:rFonts w:asciiTheme="minorHAnsi" w:hAnsiTheme="minorHAnsi" w:cs="Calibri"/>
          <w:color w:val="000000"/>
          <w:sz w:val="22"/>
          <w:szCs w:val="22"/>
        </w:rPr>
        <w:t xml:space="preserve"> Use the rubric provided.</w:t>
      </w:r>
    </w:p>
    <w:p w14:paraId="591B5294" w14:textId="299DD40E" w:rsidR="00184F2E" w:rsidRPr="0040072F" w:rsidRDefault="00E3074A" w:rsidP="00CA61C7">
      <w:pPr>
        <w:pStyle w:val="qowt-li-00"/>
        <w:shd w:val="clear" w:color="auto" w:fill="FFFFFF"/>
        <w:spacing w:before="0" w:beforeAutospacing="0" w:after="0" w:afterAutospacing="0"/>
        <w:rPr>
          <w:rFonts w:asciiTheme="minorHAnsi" w:hAnsiTheme="minorHAnsi" w:cs="Calibri"/>
          <w:color w:val="000000"/>
          <w:sz w:val="22"/>
          <w:szCs w:val="22"/>
        </w:rPr>
      </w:pPr>
      <w:r>
        <w:rPr>
          <w:rFonts w:asciiTheme="minorHAnsi" w:hAnsiTheme="minorHAnsi" w:cs="Calibri"/>
          <w:color w:val="000000"/>
          <w:sz w:val="22"/>
          <w:szCs w:val="22"/>
        </w:rPr>
        <w:t>4</w:t>
      </w:r>
      <w:r w:rsidR="00FD516A" w:rsidRPr="0040072F">
        <w:rPr>
          <w:rFonts w:asciiTheme="minorHAnsi" w:hAnsiTheme="minorHAnsi" w:cs="Calibri"/>
          <w:color w:val="000000"/>
          <w:sz w:val="22"/>
          <w:szCs w:val="22"/>
        </w:rPr>
        <w:br/>
      </w:r>
      <w:r w:rsidR="0094550D" w:rsidRPr="0040072F">
        <w:rPr>
          <w:rFonts w:asciiTheme="minorHAnsi" w:hAnsiTheme="minorHAnsi" w:cs="Calibri"/>
          <w:color w:val="000000"/>
          <w:sz w:val="22"/>
          <w:szCs w:val="22"/>
        </w:rPr>
        <w:t>4 ==&gt; I understand this material and can explain it to others.</w:t>
      </w:r>
      <w:r w:rsidR="00184F2E" w:rsidRPr="0040072F">
        <w:rPr>
          <w:rFonts w:asciiTheme="minorHAnsi" w:hAnsiTheme="minorHAnsi" w:cs="Calibri"/>
          <w:color w:val="000000"/>
          <w:sz w:val="22"/>
          <w:szCs w:val="22"/>
        </w:rPr>
        <w:br/>
        <w:t>3 ==&gt; I understand this material.</w:t>
      </w:r>
      <w:r w:rsidR="00184F2E" w:rsidRPr="0040072F">
        <w:rPr>
          <w:rFonts w:asciiTheme="minorHAnsi" w:hAnsiTheme="minorHAnsi" w:cs="Calibri"/>
          <w:color w:val="000000"/>
          <w:sz w:val="22"/>
          <w:szCs w:val="22"/>
        </w:rPr>
        <w:br/>
        <w:t>2 ==&gt; I somewhat understand the material but sometimes need guidance from others.</w:t>
      </w:r>
      <w:r w:rsidR="00184F2E" w:rsidRPr="0040072F">
        <w:rPr>
          <w:rFonts w:asciiTheme="minorHAnsi" w:hAnsiTheme="minorHAnsi" w:cs="Calibri"/>
          <w:color w:val="000000"/>
          <w:sz w:val="22"/>
          <w:szCs w:val="22"/>
        </w:rPr>
        <w:br/>
        <w:t>1 ==&gt; I understand very little of this material and need extra help.</w:t>
      </w:r>
    </w:p>
    <w:p w14:paraId="063AEBF5" w14:textId="14B258AA" w:rsidR="00FC5B54" w:rsidRDefault="00FC5B54" w:rsidP="00F8443C">
      <w:pPr>
        <w:pStyle w:val="qowt-li-00"/>
        <w:shd w:val="clear" w:color="auto" w:fill="FFFFFF"/>
        <w:spacing w:before="0" w:beforeAutospacing="0" w:after="0" w:afterAutospacing="0"/>
        <w:rPr>
          <w:rFonts w:ascii="Calibri" w:hAnsi="Calibri" w:cs="Calibri"/>
          <w:color w:val="000000"/>
          <w:sz w:val="22"/>
          <w:szCs w:val="22"/>
        </w:rPr>
      </w:pPr>
    </w:p>
    <w:p w14:paraId="6932A63C" w14:textId="77777777" w:rsidR="007413FD" w:rsidRDefault="007413FD">
      <w:pPr>
        <w:rPr>
          <w:rFonts w:asciiTheme="majorHAnsi" w:eastAsiaTheme="majorEastAsia" w:hAnsiTheme="majorHAnsi" w:cstheme="majorBidi"/>
          <w:color w:val="E08405" w:themeColor="accent1" w:themeShade="BF"/>
          <w:sz w:val="36"/>
          <w:szCs w:val="36"/>
        </w:rPr>
      </w:pPr>
      <w:r>
        <w:br w:type="page"/>
      </w:r>
    </w:p>
    <w:p w14:paraId="368FD5BC" w14:textId="70A79CAE" w:rsidR="007413FD" w:rsidRDefault="007413FD" w:rsidP="007413FD">
      <w:pPr>
        <w:pStyle w:val="Heading1"/>
      </w:pPr>
      <w:r>
        <w:lastRenderedPageBreak/>
        <w:t>Part II – Questions</w:t>
      </w:r>
    </w:p>
    <w:p w14:paraId="2A2256BF" w14:textId="7C3B3113" w:rsidR="00B67106" w:rsidRDefault="00B67106" w:rsidP="00B67106">
      <w:pPr>
        <w:pStyle w:val="Compact"/>
        <w:rPr>
          <w:b/>
          <w:bCs/>
        </w:rPr>
      </w:pPr>
      <w:r>
        <w:rPr>
          <w:b/>
          <w:bCs/>
        </w:rPr>
        <w:br/>
        <w:t>For each question, include a copy of the code required to complete the question along with a screenshot of the code and a screenshot of the output.</w:t>
      </w:r>
    </w:p>
    <w:p w14:paraId="02669942" w14:textId="77777777" w:rsidR="00B67106" w:rsidRPr="007B0A4E" w:rsidRDefault="00B67106" w:rsidP="00B67106">
      <w:pPr>
        <w:pStyle w:val="Compact"/>
        <w:rPr>
          <w:b/>
          <w:bCs/>
        </w:rPr>
      </w:pPr>
    </w:p>
    <w:p w14:paraId="31DDE246" w14:textId="77777777" w:rsidR="00C14996" w:rsidRDefault="00C14996" w:rsidP="00C14996">
      <w:pPr>
        <w:pStyle w:val="Compact"/>
      </w:pPr>
      <w:r>
        <w:t>Snapchat clone! Let’s use Redis to create a data model like Snapchat.  Basically, users send messages to each other and once the message is accessed by the receiver it expires in 60 seconds. The rules:</w:t>
      </w:r>
    </w:p>
    <w:p w14:paraId="283E6069" w14:textId="77777777" w:rsidR="00C14996" w:rsidRDefault="00C14996" w:rsidP="00C14996">
      <w:pPr>
        <w:pStyle w:val="Compact"/>
        <w:numPr>
          <w:ilvl w:val="0"/>
          <w:numId w:val="21"/>
        </w:numPr>
      </w:pPr>
      <w:r>
        <w:t xml:space="preserve">Each </w:t>
      </w:r>
      <w:r w:rsidRPr="00C13707">
        <w:rPr>
          <w:b/>
          <w:bCs/>
          <w:u w:val="single"/>
        </w:rPr>
        <w:t>message</w:t>
      </w:r>
      <w:r>
        <w:t xml:space="preserve"> should be keyed by an id (you can use an integer and control the ID yourself) </w:t>
      </w:r>
    </w:p>
    <w:p w14:paraId="7C0572D5" w14:textId="77777777" w:rsidR="00C14996" w:rsidRDefault="00C14996" w:rsidP="00C14996">
      <w:pPr>
        <w:pStyle w:val="Compact"/>
        <w:numPr>
          <w:ilvl w:val="0"/>
          <w:numId w:val="21"/>
        </w:numPr>
      </w:pPr>
      <w:r>
        <w:t xml:space="preserve">Each message key should be namespaced, like so: </w:t>
      </w:r>
      <w:r w:rsidRPr="00C13707">
        <w:rPr>
          <w:rFonts w:ascii="Consolas" w:hAnsi="Consolas"/>
          <w:b/>
          <w:bCs/>
        </w:rPr>
        <w:t>snap:msg:1</w:t>
      </w:r>
      <w:r>
        <w:t xml:space="preserve"> where </w:t>
      </w:r>
      <w:r w:rsidRPr="00490634">
        <w:rPr>
          <w:b/>
          <w:bCs/>
        </w:rPr>
        <w:t>1</w:t>
      </w:r>
      <w:r>
        <w:t xml:space="preserve"> is the ID in this case.</w:t>
      </w:r>
    </w:p>
    <w:p w14:paraId="78135BA6" w14:textId="77777777" w:rsidR="00C14996" w:rsidRDefault="00C14996" w:rsidP="00C14996">
      <w:pPr>
        <w:pStyle w:val="Compact"/>
        <w:numPr>
          <w:ilvl w:val="0"/>
          <w:numId w:val="21"/>
        </w:numPr>
      </w:pPr>
      <w:r>
        <w:t xml:space="preserve">Each </w:t>
      </w:r>
      <w:r w:rsidRPr="00C13707">
        <w:rPr>
          <w:b/>
          <w:bCs/>
          <w:u w:val="single"/>
        </w:rPr>
        <w:t>message</w:t>
      </w:r>
      <w:r>
        <w:t xml:space="preserve"> has 3 hash fields:</w:t>
      </w:r>
    </w:p>
    <w:p w14:paraId="19AFDC54" w14:textId="77777777" w:rsidR="00C14996" w:rsidRDefault="00C14996" w:rsidP="00C14996">
      <w:pPr>
        <w:pStyle w:val="Compact"/>
        <w:numPr>
          <w:ilvl w:val="1"/>
          <w:numId w:val="21"/>
        </w:numPr>
      </w:pPr>
      <w:r w:rsidRPr="00DF509E">
        <w:rPr>
          <w:b/>
          <w:bCs/>
          <w:u w:val="single"/>
        </w:rPr>
        <w:t>To</w:t>
      </w:r>
      <w:r>
        <w:t>: username of the recipient e.g bob</w:t>
      </w:r>
    </w:p>
    <w:p w14:paraId="0AA44116" w14:textId="77777777" w:rsidR="00C14996" w:rsidRDefault="00C14996" w:rsidP="00C14996">
      <w:pPr>
        <w:pStyle w:val="Compact"/>
        <w:numPr>
          <w:ilvl w:val="1"/>
          <w:numId w:val="21"/>
        </w:numPr>
      </w:pPr>
      <w:r w:rsidRPr="00DF509E">
        <w:rPr>
          <w:b/>
          <w:bCs/>
          <w:u w:val="single"/>
        </w:rPr>
        <w:t>From</w:t>
      </w:r>
      <w:r>
        <w:t>: username of the sender e.g mary</w:t>
      </w:r>
    </w:p>
    <w:p w14:paraId="5A618FCE" w14:textId="77777777" w:rsidR="00C14996" w:rsidRDefault="00C14996" w:rsidP="00C14996">
      <w:pPr>
        <w:pStyle w:val="Compact"/>
        <w:numPr>
          <w:ilvl w:val="1"/>
          <w:numId w:val="21"/>
        </w:numPr>
      </w:pPr>
      <w:r w:rsidRPr="00DF509E">
        <w:rPr>
          <w:b/>
          <w:bCs/>
          <w:u w:val="single"/>
        </w:rPr>
        <w:t>Text</w:t>
      </w:r>
      <w:r>
        <w:t>: the message itself.</w:t>
      </w:r>
    </w:p>
    <w:p w14:paraId="6BD6AF1F" w14:textId="77777777" w:rsidR="00C14996" w:rsidRDefault="00C14996" w:rsidP="00C14996">
      <w:pPr>
        <w:pStyle w:val="Compact"/>
        <w:numPr>
          <w:ilvl w:val="0"/>
          <w:numId w:val="21"/>
        </w:numPr>
      </w:pPr>
      <w:r>
        <w:t xml:space="preserve">When a user </w:t>
      </w:r>
      <w:r w:rsidRPr="003819A2">
        <w:rPr>
          <w:b/>
          <w:bCs/>
          <w:i/>
          <w:iCs/>
        </w:rPr>
        <w:t>sends a</w:t>
      </w:r>
      <w:r>
        <w:t xml:space="preserve"> </w:t>
      </w:r>
      <w:r w:rsidRPr="00490634">
        <w:rPr>
          <w:b/>
          <w:bCs/>
          <w:i/>
          <w:iCs/>
        </w:rPr>
        <w:t>message</w:t>
      </w:r>
      <w:r>
        <w:rPr>
          <w:b/>
          <w:bCs/>
          <w:i/>
          <w:iCs/>
        </w:rPr>
        <w:t>,</w:t>
      </w:r>
      <w:r w:rsidRPr="00490634">
        <w:rPr>
          <w:b/>
          <w:bCs/>
          <w:i/>
          <w:iCs/>
        </w:rPr>
        <w:t xml:space="preserve"> </w:t>
      </w:r>
      <w:r>
        <w:t>perform these Redis commands:</w:t>
      </w:r>
    </w:p>
    <w:p w14:paraId="26091793" w14:textId="77777777" w:rsidR="00C14996" w:rsidRDefault="00C14996" w:rsidP="00C14996">
      <w:pPr>
        <w:pStyle w:val="Compact"/>
        <w:numPr>
          <w:ilvl w:val="1"/>
          <w:numId w:val="21"/>
        </w:numPr>
      </w:pPr>
      <w:r>
        <w:t xml:space="preserve">A new key is added to namespace </w:t>
      </w:r>
      <w:r>
        <w:rPr>
          <w:b/>
          <w:bCs/>
        </w:rPr>
        <w:t>snap:msg:</w:t>
      </w:r>
      <w:r>
        <w:rPr>
          <w:b/>
          <w:bCs/>
          <w:i/>
          <w:iCs/>
        </w:rPr>
        <w:t xml:space="preserve">id </w:t>
      </w:r>
      <w:r>
        <w:t>with the fields set in the hash..</w:t>
      </w:r>
    </w:p>
    <w:p w14:paraId="45DA17AD" w14:textId="77777777" w:rsidR="00C14996" w:rsidRDefault="00C14996" w:rsidP="00C14996">
      <w:pPr>
        <w:pStyle w:val="Compact"/>
        <w:numPr>
          <w:ilvl w:val="1"/>
          <w:numId w:val="21"/>
        </w:numPr>
      </w:pPr>
      <w:r>
        <w:t xml:space="preserve">Add the </w:t>
      </w:r>
      <w:r w:rsidRPr="001B23F9">
        <w:rPr>
          <w:b/>
          <w:bCs/>
          <w:i/>
          <w:iCs/>
        </w:rPr>
        <w:t>id</w:t>
      </w:r>
      <w:r>
        <w:t xml:space="preserve"> of the message to the user’s inbox key, queue, which is a list. </w:t>
      </w:r>
      <w:r>
        <w:br/>
        <w:t xml:space="preserve">For example, mary’s inbox key is </w:t>
      </w:r>
      <w:r>
        <w:rPr>
          <w:b/>
          <w:bCs/>
        </w:rPr>
        <w:t>snap:inbox:mary</w:t>
      </w:r>
    </w:p>
    <w:p w14:paraId="5ACB274E" w14:textId="77777777" w:rsidR="00C14996" w:rsidRDefault="00C14996" w:rsidP="00C14996">
      <w:pPr>
        <w:pStyle w:val="Compact"/>
        <w:numPr>
          <w:ilvl w:val="0"/>
          <w:numId w:val="21"/>
        </w:numPr>
      </w:pPr>
      <w:r>
        <w:t xml:space="preserve">When a </w:t>
      </w:r>
      <w:r w:rsidRPr="001661F7">
        <w:rPr>
          <w:b/>
          <w:bCs/>
          <w:i/>
          <w:iCs/>
        </w:rPr>
        <w:t>user reads a message,</w:t>
      </w:r>
      <w:r>
        <w:t xml:space="preserve"> we:</w:t>
      </w:r>
    </w:p>
    <w:p w14:paraId="3EAFC4E9" w14:textId="77777777" w:rsidR="00C14996" w:rsidRDefault="00C14996" w:rsidP="00C14996">
      <w:pPr>
        <w:pStyle w:val="Compact"/>
        <w:numPr>
          <w:ilvl w:val="1"/>
          <w:numId w:val="21"/>
        </w:numPr>
      </w:pPr>
      <w:r>
        <w:t>Remove it from the end of their inbox key list, a FIFO queue</w:t>
      </w:r>
    </w:p>
    <w:p w14:paraId="7821F5DC" w14:textId="77777777" w:rsidR="00C14996" w:rsidRDefault="00C14996" w:rsidP="00C14996">
      <w:pPr>
        <w:pStyle w:val="Compact"/>
        <w:numPr>
          <w:ilvl w:val="1"/>
          <w:numId w:val="21"/>
        </w:numPr>
      </w:pPr>
      <w:r>
        <w:t>Set the message id key to expire in 60 seconds.</w:t>
      </w:r>
    </w:p>
    <w:p w14:paraId="49E1E33F" w14:textId="77777777" w:rsidR="00C14996" w:rsidRDefault="00C14996" w:rsidP="00C14996">
      <w:pPr>
        <w:pStyle w:val="Compact"/>
      </w:pPr>
      <w:r>
        <w:br/>
        <w:t>1. Using the Redis CLI, send these messages in the order they are listed with Redis commands. Make sure to perform both steps D.a and D.b as separate commands.</w:t>
      </w:r>
    </w:p>
    <w:p w14:paraId="79D7B822" w14:textId="77777777" w:rsidR="00C14996" w:rsidRPr="00446462" w:rsidRDefault="00C14996" w:rsidP="00C14996">
      <w:pPr>
        <w:pStyle w:val="Compact"/>
        <w:rPr>
          <w:b/>
          <w:bCs/>
        </w:rPr>
      </w:pPr>
      <w:r w:rsidRPr="00446462">
        <w:rPr>
          <w:b/>
          <w:bCs/>
        </w:rPr>
        <w:t>To</w:t>
      </w:r>
      <w:r w:rsidRPr="00446462">
        <w:rPr>
          <w:b/>
          <w:bCs/>
        </w:rPr>
        <w:tab/>
        <w:t>From</w:t>
      </w:r>
      <w:r w:rsidRPr="00446462">
        <w:rPr>
          <w:b/>
          <w:bCs/>
        </w:rPr>
        <w:tab/>
        <w:t>Text</w:t>
      </w:r>
    </w:p>
    <w:p w14:paraId="63BFDECB" w14:textId="77777777" w:rsidR="00C14996" w:rsidRDefault="00C14996" w:rsidP="00C14996">
      <w:pPr>
        <w:pStyle w:val="Compact"/>
      </w:pPr>
      <w:r>
        <w:t>Bob</w:t>
      </w:r>
      <w:r>
        <w:tab/>
        <w:t>Art</w:t>
      </w:r>
      <w:r>
        <w:tab/>
        <w:t>You owe me $50</w:t>
      </w:r>
    </w:p>
    <w:p w14:paraId="52D3080F" w14:textId="77777777" w:rsidR="00C14996" w:rsidRDefault="00C14996" w:rsidP="00C14996">
      <w:pPr>
        <w:pStyle w:val="Compact"/>
      </w:pPr>
      <w:r>
        <w:t>Che</w:t>
      </w:r>
      <w:r>
        <w:tab/>
        <w:t>Bob</w:t>
      </w:r>
      <w:r>
        <w:tab/>
        <w:t>Hello there!!!</w:t>
      </w:r>
    </w:p>
    <w:p w14:paraId="04E8FA06" w14:textId="77777777" w:rsidR="00C14996" w:rsidRDefault="00C14996" w:rsidP="00C14996">
      <w:pPr>
        <w:pStyle w:val="Compact"/>
      </w:pPr>
      <w:r>
        <w:t>Che</w:t>
      </w:r>
      <w:r>
        <w:tab/>
        <w:t>Dax</w:t>
      </w:r>
      <w:r>
        <w:tab/>
        <w:t>Is this thing on?</w:t>
      </w:r>
    </w:p>
    <w:p w14:paraId="78CC7219" w14:textId="77777777" w:rsidR="00C14996" w:rsidRDefault="00C14996" w:rsidP="00C14996">
      <w:pPr>
        <w:pStyle w:val="Compact"/>
      </w:pPr>
      <w:r>
        <w:t>Dax</w:t>
      </w:r>
      <w:r>
        <w:tab/>
        <w:t>Art</w:t>
      </w:r>
      <w:r>
        <w:tab/>
        <w:t>When is the meet-up?</w:t>
      </w:r>
    </w:p>
    <w:p w14:paraId="56421294" w14:textId="77777777" w:rsidR="00C14996" w:rsidRDefault="00C14996" w:rsidP="00C14996">
      <w:pPr>
        <w:pStyle w:val="Compact"/>
      </w:pPr>
      <w:r>
        <w:t>Che</w:t>
      </w:r>
      <w:r>
        <w:tab/>
        <w:t>Art</w:t>
      </w:r>
      <w:r>
        <w:tab/>
        <w:t>What is Bob doing. OMG.</w:t>
      </w:r>
    </w:p>
    <w:p w14:paraId="3FCFAE61" w14:textId="77777777" w:rsidR="00C14996" w:rsidRDefault="00C14996" w:rsidP="00C14996">
      <w:pPr>
        <w:pStyle w:val="Compact"/>
      </w:pPr>
      <w:r>
        <w:t>Bob</w:t>
      </w:r>
      <w:r>
        <w:tab/>
        <w:t>Dax</w:t>
      </w:r>
      <w:r>
        <w:tab/>
        <w:t>Who?!?!?</w:t>
      </w:r>
    </w:p>
    <w:p w14:paraId="1D618752" w14:textId="248DCFCA" w:rsidR="00C14996" w:rsidRDefault="00DC3D29" w:rsidP="00C14996">
      <w:pPr>
        <w:pStyle w:val="Compact"/>
        <w:rPr>
          <w:b/>
          <w:bCs/>
        </w:rPr>
      </w:pPr>
      <w:r>
        <w:rPr>
          <w:b/>
          <w:bCs/>
        </w:rPr>
        <w:t>Code:</w:t>
      </w:r>
    </w:p>
    <w:p w14:paraId="318D9F8B" w14:textId="2837DB0E" w:rsidR="00DC3D29" w:rsidRDefault="00571775" w:rsidP="00C14996">
      <w:pPr>
        <w:pStyle w:val="Compact"/>
      </w:pPr>
      <w:r w:rsidRPr="00571775">
        <w:t>hset snap:msg:1 to "Bob" from "Art" text "You owe me $50"</w:t>
      </w:r>
    </w:p>
    <w:p w14:paraId="092DC1E0" w14:textId="6E768891" w:rsidR="00420BBF" w:rsidRDefault="00420BBF" w:rsidP="00C14996">
      <w:pPr>
        <w:pStyle w:val="Compact"/>
      </w:pPr>
      <w:r w:rsidRPr="00420BBF">
        <w:t>lpush snap:inbox:Bob 1</w:t>
      </w:r>
    </w:p>
    <w:p w14:paraId="10F9B025" w14:textId="4A9EC808" w:rsidR="00812A5A" w:rsidRDefault="00812A5A" w:rsidP="00C14996">
      <w:pPr>
        <w:pStyle w:val="Compact"/>
      </w:pPr>
      <w:r w:rsidRPr="00812A5A">
        <w:t>hset snap:msg:2 to "Che" from "Bob" text "Hello there!!!"</w:t>
      </w:r>
    </w:p>
    <w:p w14:paraId="515A20A8" w14:textId="3E8FE098" w:rsidR="00420BBF" w:rsidRDefault="00CA2E05" w:rsidP="00C14996">
      <w:pPr>
        <w:pStyle w:val="Compact"/>
      </w:pPr>
      <w:r w:rsidRPr="00CA2E05">
        <w:t>lpush snap:indox:Che 2</w:t>
      </w:r>
    </w:p>
    <w:p w14:paraId="3569CBD5" w14:textId="6DBC7990" w:rsidR="00D7774C" w:rsidRDefault="00D7774C" w:rsidP="00C14996">
      <w:pPr>
        <w:pStyle w:val="Compact"/>
      </w:pPr>
      <w:r w:rsidRPr="00D7774C">
        <w:t>hset snap:msg:3 to "Che" from "Dax" text "Is this thing on?"</w:t>
      </w:r>
    </w:p>
    <w:p w14:paraId="2DB361CE" w14:textId="37836A9B" w:rsidR="00D7774C" w:rsidRDefault="000C64DD" w:rsidP="00C14996">
      <w:pPr>
        <w:pStyle w:val="Compact"/>
      </w:pPr>
      <w:r w:rsidRPr="000C64DD">
        <w:t>lpush snap:indox:Che 3</w:t>
      </w:r>
    </w:p>
    <w:p w14:paraId="030EE78F" w14:textId="1F093D30" w:rsidR="000C64DD" w:rsidRDefault="003A32F5" w:rsidP="00C14996">
      <w:pPr>
        <w:pStyle w:val="Compact"/>
      </w:pPr>
      <w:r w:rsidRPr="003A32F5">
        <w:t>hset snap:msg:4 to "Dax" from "Art" text "When is the meet-up?"</w:t>
      </w:r>
    </w:p>
    <w:p w14:paraId="1CB04BF6" w14:textId="5BCEFE4C" w:rsidR="003A32F5" w:rsidRDefault="003A369F" w:rsidP="00C14996">
      <w:pPr>
        <w:pStyle w:val="Compact"/>
      </w:pPr>
      <w:r w:rsidRPr="003A369F">
        <w:t>lpush snap:indox:</w:t>
      </w:r>
      <w:r w:rsidR="00495E93">
        <w:t>Dax</w:t>
      </w:r>
      <w:r w:rsidRPr="003A369F">
        <w:t xml:space="preserve"> 4</w:t>
      </w:r>
    </w:p>
    <w:p w14:paraId="06DFABA5" w14:textId="77777777" w:rsidR="00CC4573" w:rsidRDefault="00CC4573" w:rsidP="00CC4573">
      <w:pPr>
        <w:pStyle w:val="Compact"/>
      </w:pPr>
      <w:r>
        <w:t>hset snap:msg:5 to "Che" from "Art" text "What is Bob doing. OMG."</w:t>
      </w:r>
    </w:p>
    <w:p w14:paraId="23916198" w14:textId="4793AC72" w:rsidR="00CC4573" w:rsidRDefault="00CC4573" w:rsidP="00CC4573">
      <w:pPr>
        <w:pStyle w:val="Compact"/>
      </w:pPr>
      <w:r>
        <w:t xml:space="preserve"> lpush snap:indox:Che 5</w:t>
      </w:r>
    </w:p>
    <w:p w14:paraId="5F475289" w14:textId="10938A62" w:rsidR="00CC4573" w:rsidRDefault="00CC4573" w:rsidP="00CC4573">
      <w:pPr>
        <w:pStyle w:val="Compact"/>
      </w:pPr>
      <w:r>
        <w:t>hset snap:msg:6 to "Bob" from "Dax" text "Who?!?!?"</w:t>
      </w:r>
    </w:p>
    <w:p w14:paraId="78B47A07" w14:textId="4BFE0EC3" w:rsidR="00495E93" w:rsidRDefault="00CC4573" w:rsidP="00CC4573">
      <w:pPr>
        <w:pStyle w:val="Compact"/>
      </w:pPr>
      <w:r>
        <w:lastRenderedPageBreak/>
        <w:t>lpush snap:indox:Bob 6</w:t>
      </w:r>
    </w:p>
    <w:p w14:paraId="69F2E811" w14:textId="46D827F1" w:rsidR="00C500C2" w:rsidRDefault="00C500C2" w:rsidP="00CC4573">
      <w:pPr>
        <w:pStyle w:val="Compact"/>
      </w:pPr>
      <w:r w:rsidRPr="00C500C2">
        <w:drawing>
          <wp:inline distT="0" distB="0" distL="0" distR="0" wp14:anchorId="6D812024" wp14:editId="133E6146">
            <wp:extent cx="5943600" cy="3288030"/>
            <wp:effectExtent l="0" t="0" r="0" b="7620"/>
            <wp:docPr id="20684534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453417" name="Picture 1" descr="A screenshot of a computer program&#10;&#10;Description automatically generated"/>
                    <pic:cNvPicPr/>
                  </pic:nvPicPr>
                  <pic:blipFill>
                    <a:blip r:embed="rId5"/>
                    <a:stretch>
                      <a:fillRect/>
                    </a:stretch>
                  </pic:blipFill>
                  <pic:spPr>
                    <a:xfrm>
                      <a:off x="0" y="0"/>
                      <a:ext cx="5943600" cy="3288030"/>
                    </a:xfrm>
                    <a:prstGeom prst="rect">
                      <a:avLst/>
                    </a:prstGeom>
                  </pic:spPr>
                </pic:pic>
              </a:graphicData>
            </a:graphic>
          </wp:inline>
        </w:drawing>
      </w:r>
    </w:p>
    <w:p w14:paraId="6AE63661" w14:textId="77777777" w:rsidR="00C500C2" w:rsidRDefault="00C500C2" w:rsidP="00CC4573">
      <w:pPr>
        <w:pStyle w:val="Compact"/>
      </w:pPr>
    </w:p>
    <w:p w14:paraId="2317A57A" w14:textId="77777777" w:rsidR="003A369F" w:rsidRPr="00571775" w:rsidRDefault="003A369F" w:rsidP="00C14996">
      <w:pPr>
        <w:pStyle w:val="Compact"/>
      </w:pPr>
    </w:p>
    <w:p w14:paraId="41912497" w14:textId="77777777" w:rsidR="00C14996" w:rsidRDefault="00C14996" w:rsidP="00C14996">
      <w:pPr>
        <w:pStyle w:val="Compact"/>
      </w:pPr>
      <w:r>
        <w:t>2. Using the Redis CLI, read messages for the following users, in the order listed. Make sure to perform both steps E.a and E.b.</w:t>
      </w:r>
    </w:p>
    <w:p w14:paraId="7835797D" w14:textId="77777777" w:rsidR="00C14996" w:rsidRDefault="00C14996" w:rsidP="00C14996">
      <w:pPr>
        <w:pStyle w:val="Compact"/>
      </w:pPr>
      <w:r>
        <w:t>Bob</w:t>
      </w:r>
    </w:p>
    <w:p w14:paraId="368298F0" w14:textId="77777777" w:rsidR="00C14996" w:rsidRDefault="00C14996" w:rsidP="00C14996">
      <w:pPr>
        <w:pStyle w:val="Compact"/>
      </w:pPr>
      <w:r>
        <w:t>Che</w:t>
      </w:r>
    </w:p>
    <w:p w14:paraId="4B31F1A6" w14:textId="77777777" w:rsidR="00C14996" w:rsidRDefault="00C14996" w:rsidP="00C14996">
      <w:pPr>
        <w:pStyle w:val="Compact"/>
      </w:pPr>
      <w:r>
        <w:t>Art</w:t>
      </w:r>
    </w:p>
    <w:p w14:paraId="56104B90" w14:textId="77777777" w:rsidR="00C14996" w:rsidRDefault="00C14996" w:rsidP="00C14996">
      <w:pPr>
        <w:pStyle w:val="Compact"/>
      </w:pPr>
      <w:r>
        <w:t>Bob</w:t>
      </w:r>
    </w:p>
    <w:p w14:paraId="4A2FC07C" w14:textId="769AB61B" w:rsidR="00C14996" w:rsidRDefault="00B71333" w:rsidP="00C14996">
      <w:pPr>
        <w:pStyle w:val="Compact"/>
        <w:rPr>
          <w:b/>
          <w:bCs/>
        </w:rPr>
      </w:pPr>
      <w:r>
        <w:rPr>
          <w:b/>
          <w:bCs/>
        </w:rPr>
        <w:t>Code:</w:t>
      </w:r>
    </w:p>
    <w:p w14:paraId="362E3B22" w14:textId="77777777" w:rsidR="00B71333" w:rsidRDefault="00B71333" w:rsidP="00B71333">
      <w:pPr>
        <w:pStyle w:val="Compact"/>
      </w:pPr>
      <w:r>
        <w:t>127.0.0.1:6379&gt; rpop snap:inbox:Bob</w:t>
      </w:r>
    </w:p>
    <w:p w14:paraId="269F46BE" w14:textId="77777777" w:rsidR="00B71333" w:rsidRDefault="00B71333" w:rsidP="00B71333">
      <w:pPr>
        <w:pStyle w:val="Compact"/>
      </w:pPr>
      <w:r>
        <w:t>"1"</w:t>
      </w:r>
    </w:p>
    <w:p w14:paraId="4769B420" w14:textId="77777777" w:rsidR="00B71333" w:rsidRDefault="00B71333" w:rsidP="00B71333">
      <w:pPr>
        <w:pStyle w:val="Compact"/>
      </w:pPr>
      <w:r>
        <w:t>127.0.0.1:6379&gt; expire snap:msg:1 60</w:t>
      </w:r>
    </w:p>
    <w:p w14:paraId="3D3005F1" w14:textId="77777777" w:rsidR="00B71333" w:rsidRDefault="00B71333" w:rsidP="00B71333">
      <w:pPr>
        <w:pStyle w:val="Compact"/>
      </w:pPr>
      <w:r>
        <w:t>(integer) 1</w:t>
      </w:r>
    </w:p>
    <w:p w14:paraId="7660D1FA" w14:textId="77777777" w:rsidR="00B71333" w:rsidRDefault="00B71333" w:rsidP="00B71333">
      <w:pPr>
        <w:pStyle w:val="Compact"/>
      </w:pPr>
      <w:r>
        <w:t>127.0.0.1:6379&gt; rpop snap:inbox:Che</w:t>
      </w:r>
    </w:p>
    <w:p w14:paraId="7B646571" w14:textId="77777777" w:rsidR="00B71333" w:rsidRDefault="00B71333" w:rsidP="00B71333">
      <w:pPr>
        <w:pStyle w:val="Compact"/>
      </w:pPr>
      <w:r>
        <w:t>"2"</w:t>
      </w:r>
    </w:p>
    <w:p w14:paraId="5594A98B" w14:textId="77777777" w:rsidR="00B71333" w:rsidRDefault="00B71333" w:rsidP="00B71333">
      <w:pPr>
        <w:pStyle w:val="Compact"/>
      </w:pPr>
      <w:r>
        <w:t>127.0.0.1:6379&gt; expire snap:msg:2 60</w:t>
      </w:r>
    </w:p>
    <w:p w14:paraId="43391F53" w14:textId="77777777" w:rsidR="00B71333" w:rsidRDefault="00B71333" w:rsidP="00B71333">
      <w:pPr>
        <w:pStyle w:val="Compact"/>
      </w:pPr>
      <w:r>
        <w:t>(integer) 1</w:t>
      </w:r>
    </w:p>
    <w:p w14:paraId="0173873A" w14:textId="77777777" w:rsidR="00B71333" w:rsidRDefault="00B71333" w:rsidP="00B71333">
      <w:pPr>
        <w:pStyle w:val="Compact"/>
      </w:pPr>
      <w:r>
        <w:t>127.0.0.1:6379&gt; rpop snap:inbox:Art</w:t>
      </w:r>
    </w:p>
    <w:p w14:paraId="481767E7" w14:textId="77777777" w:rsidR="00B71333" w:rsidRDefault="00B71333" w:rsidP="00B71333">
      <w:pPr>
        <w:pStyle w:val="Compact"/>
      </w:pPr>
      <w:r>
        <w:t>(nil)</w:t>
      </w:r>
    </w:p>
    <w:p w14:paraId="44F9ECB9" w14:textId="77777777" w:rsidR="00B71333" w:rsidRDefault="00B71333" w:rsidP="00B71333">
      <w:pPr>
        <w:pStyle w:val="Compact"/>
      </w:pPr>
      <w:r>
        <w:t>127.0.0.1:6379&gt; rpop snap:inbox:Bob</w:t>
      </w:r>
    </w:p>
    <w:p w14:paraId="42FB586A" w14:textId="77777777" w:rsidR="00B71333" w:rsidRDefault="00B71333" w:rsidP="00B71333">
      <w:pPr>
        <w:pStyle w:val="Compact"/>
      </w:pPr>
      <w:r>
        <w:t>"6"</w:t>
      </w:r>
    </w:p>
    <w:p w14:paraId="3F7BA0DE" w14:textId="77777777" w:rsidR="00B71333" w:rsidRDefault="00B71333" w:rsidP="00B71333">
      <w:pPr>
        <w:pStyle w:val="Compact"/>
      </w:pPr>
      <w:r>
        <w:t>127.0.0.1:6379&gt; expire snap:msg:6 60</w:t>
      </w:r>
    </w:p>
    <w:p w14:paraId="04D72DA2" w14:textId="77777777" w:rsidR="00B71333" w:rsidRDefault="00B71333" w:rsidP="00B71333">
      <w:pPr>
        <w:pStyle w:val="Compact"/>
      </w:pPr>
      <w:r>
        <w:t>(integer) 1</w:t>
      </w:r>
    </w:p>
    <w:p w14:paraId="1AE8DABD" w14:textId="4DFE502E" w:rsidR="00B71333" w:rsidRDefault="00B71333" w:rsidP="00B71333">
      <w:pPr>
        <w:pStyle w:val="Compact"/>
      </w:pPr>
      <w:r>
        <w:t>127.0.0.1:6379&gt;</w:t>
      </w:r>
    </w:p>
    <w:p w14:paraId="44C256E3" w14:textId="4A84E9ED" w:rsidR="00E25508" w:rsidRDefault="00E25508" w:rsidP="00B71333">
      <w:pPr>
        <w:pStyle w:val="Compact"/>
        <w:rPr>
          <w:b/>
          <w:bCs/>
        </w:rPr>
      </w:pPr>
      <w:r>
        <w:rPr>
          <w:b/>
          <w:bCs/>
        </w:rPr>
        <w:lastRenderedPageBreak/>
        <w:t>Screenshot:</w:t>
      </w:r>
    </w:p>
    <w:p w14:paraId="25AB036F" w14:textId="35245B64" w:rsidR="00E25508" w:rsidRPr="00E25508" w:rsidRDefault="00E25508" w:rsidP="00B71333">
      <w:pPr>
        <w:pStyle w:val="Compact"/>
        <w:rPr>
          <w:b/>
          <w:bCs/>
        </w:rPr>
      </w:pPr>
      <w:r w:rsidRPr="00E25508">
        <w:rPr>
          <w:b/>
          <w:bCs/>
        </w:rPr>
        <w:drawing>
          <wp:inline distT="0" distB="0" distL="0" distR="0" wp14:anchorId="4ED2CBC4" wp14:editId="07E00023">
            <wp:extent cx="5249008" cy="3315163"/>
            <wp:effectExtent l="0" t="0" r="8890" b="0"/>
            <wp:docPr id="6525530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553011" name="Picture 1" descr="A screenshot of a computer&#10;&#10;Description automatically generated"/>
                    <pic:cNvPicPr/>
                  </pic:nvPicPr>
                  <pic:blipFill>
                    <a:blip r:embed="rId6"/>
                    <a:stretch>
                      <a:fillRect/>
                    </a:stretch>
                  </pic:blipFill>
                  <pic:spPr>
                    <a:xfrm>
                      <a:off x="0" y="0"/>
                      <a:ext cx="5249008" cy="3315163"/>
                    </a:xfrm>
                    <a:prstGeom prst="rect">
                      <a:avLst/>
                    </a:prstGeom>
                  </pic:spPr>
                </pic:pic>
              </a:graphicData>
            </a:graphic>
          </wp:inline>
        </w:drawing>
      </w:r>
    </w:p>
    <w:p w14:paraId="24F8217A" w14:textId="77777777" w:rsidR="00C14996" w:rsidRDefault="00C14996" w:rsidP="00C14996">
      <w:pPr>
        <w:pStyle w:val="Compact"/>
      </w:pPr>
      <w:r>
        <w:t xml:space="preserve">3. Provide a current state of the Redis database after Questions 1 and 2. </w:t>
      </w:r>
    </w:p>
    <w:p w14:paraId="5E290349" w14:textId="77777777" w:rsidR="00C14996" w:rsidRDefault="00C14996" w:rsidP="00C14996">
      <w:pPr>
        <w:pStyle w:val="Compact"/>
        <w:ind w:firstLine="720"/>
      </w:pPr>
      <w:r>
        <w:t xml:space="preserve">Display the current keys under the </w:t>
      </w:r>
      <w:r>
        <w:rPr>
          <w:b/>
          <w:bCs/>
        </w:rPr>
        <w:t>snap:</w:t>
      </w:r>
      <w:r>
        <w:t xml:space="preserve"> namespace.</w:t>
      </w:r>
    </w:p>
    <w:p w14:paraId="0DF1692B" w14:textId="3135C209" w:rsidR="005B5386" w:rsidRDefault="00FA57E6" w:rsidP="00C14996">
      <w:pPr>
        <w:pStyle w:val="Compact"/>
        <w:ind w:firstLine="720"/>
        <w:rPr>
          <w:b/>
          <w:bCs/>
        </w:rPr>
      </w:pPr>
      <w:r>
        <w:rPr>
          <w:b/>
          <w:bCs/>
        </w:rPr>
        <w:t xml:space="preserve">Code: </w:t>
      </w:r>
      <w:r w:rsidRPr="00FA57E6">
        <w:rPr>
          <w:b/>
          <w:bCs/>
        </w:rPr>
        <w:t>keys snap:msg:*</w:t>
      </w:r>
    </w:p>
    <w:p w14:paraId="1BB12250" w14:textId="2FC8057D" w:rsidR="00FA57E6" w:rsidRPr="00FA57E6" w:rsidRDefault="00FA57E6" w:rsidP="00FA57E6">
      <w:pPr>
        <w:pStyle w:val="Compact"/>
        <w:ind w:firstLine="720"/>
        <w:rPr>
          <w:b/>
          <w:bCs/>
        </w:rPr>
      </w:pPr>
      <w:r>
        <w:rPr>
          <w:b/>
          <w:bCs/>
        </w:rPr>
        <w:t>Screenshot:</w:t>
      </w:r>
    </w:p>
    <w:p w14:paraId="3A8C4EA8" w14:textId="03C5C6A1" w:rsidR="005B5386" w:rsidRDefault="005B5386" w:rsidP="00C14996">
      <w:pPr>
        <w:pStyle w:val="Compact"/>
        <w:ind w:firstLine="720"/>
      </w:pPr>
      <w:r w:rsidRPr="005B5386">
        <w:drawing>
          <wp:inline distT="0" distB="0" distL="0" distR="0" wp14:anchorId="5561C064" wp14:editId="221E951F">
            <wp:extent cx="4877481" cy="952633"/>
            <wp:effectExtent l="0" t="0" r="0" b="0"/>
            <wp:docPr id="53422849"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22849" name="Picture 1" descr="A black screen with white text&#10;&#10;Description automatically generated"/>
                    <pic:cNvPicPr/>
                  </pic:nvPicPr>
                  <pic:blipFill>
                    <a:blip r:embed="rId7"/>
                    <a:stretch>
                      <a:fillRect/>
                    </a:stretch>
                  </pic:blipFill>
                  <pic:spPr>
                    <a:xfrm>
                      <a:off x="0" y="0"/>
                      <a:ext cx="4877481" cy="952633"/>
                    </a:xfrm>
                    <a:prstGeom prst="rect">
                      <a:avLst/>
                    </a:prstGeom>
                  </pic:spPr>
                </pic:pic>
              </a:graphicData>
            </a:graphic>
          </wp:inline>
        </w:drawing>
      </w:r>
    </w:p>
    <w:p w14:paraId="666FE9AC" w14:textId="77777777" w:rsidR="00C14996" w:rsidRDefault="00C14996" w:rsidP="00C14996">
      <w:pPr>
        <w:pStyle w:val="Compact"/>
        <w:ind w:firstLine="720"/>
      </w:pPr>
      <w:r>
        <w:t>Display the messages which have not been read (and therefore have not expired)</w:t>
      </w:r>
    </w:p>
    <w:p w14:paraId="103F58DD" w14:textId="5B453FF5" w:rsidR="00FA57E6" w:rsidRDefault="00493560" w:rsidP="00C14996">
      <w:pPr>
        <w:pStyle w:val="Compact"/>
        <w:ind w:firstLine="720"/>
        <w:rPr>
          <w:b/>
          <w:bCs/>
        </w:rPr>
      </w:pPr>
      <w:r>
        <w:rPr>
          <w:b/>
          <w:bCs/>
        </w:rPr>
        <w:t>Code:</w:t>
      </w:r>
    </w:p>
    <w:p w14:paraId="23D15BBA" w14:textId="297270D5" w:rsidR="00493560" w:rsidRDefault="00493560" w:rsidP="00C14996">
      <w:pPr>
        <w:pStyle w:val="Compact"/>
        <w:ind w:firstLine="720"/>
      </w:pPr>
      <w:r w:rsidRPr="00493560">
        <w:t>hgetall snap:msg:5</w:t>
      </w:r>
    </w:p>
    <w:p w14:paraId="349CD3FC" w14:textId="38B74561" w:rsidR="00493560" w:rsidRDefault="00493560" w:rsidP="00C14996">
      <w:pPr>
        <w:pStyle w:val="Compact"/>
        <w:ind w:firstLine="720"/>
      </w:pPr>
      <w:r w:rsidRPr="00493560">
        <w:t>hgetall snap:msg:</w:t>
      </w:r>
      <w:r>
        <w:t>4</w:t>
      </w:r>
    </w:p>
    <w:p w14:paraId="4E52D81E" w14:textId="25A19B0D" w:rsidR="00493560" w:rsidRDefault="00493560" w:rsidP="00C14996">
      <w:pPr>
        <w:pStyle w:val="Compact"/>
        <w:ind w:firstLine="720"/>
      </w:pPr>
      <w:r w:rsidRPr="00493560">
        <w:t>hgetall snap:msg:</w:t>
      </w:r>
      <w:r>
        <w:t>3</w:t>
      </w:r>
    </w:p>
    <w:p w14:paraId="21363F55" w14:textId="4566C832" w:rsidR="00493560" w:rsidRDefault="00493560" w:rsidP="00C14996">
      <w:pPr>
        <w:pStyle w:val="Compact"/>
        <w:ind w:firstLine="720"/>
        <w:rPr>
          <w:b/>
          <w:bCs/>
        </w:rPr>
      </w:pPr>
      <w:r>
        <w:rPr>
          <w:b/>
          <w:bCs/>
        </w:rPr>
        <w:t>Scrrenshot:</w:t>
      </w:r>
    </w:p>
    <w:p w14:paraId="0B8612F0" w14:textId="14F93F80" w:rsidR="00493560" w:rsidRPr="00493560" w:rsidRDefault="00C474A4" w:rsidP="00C14996">
      <w:pPr>
        <w:pStyle w:val="Compact"/>
        <w:ind w:firstLine="720"/>
        <w:rPr>
          <w:b/>
          <w:bCs/>
        </w:rPr>
      </w:pPr>
      <w:r w:rsidRPr="00C474A4">
        <w:rPr>
          <w:b/>
          <w:bCs/>
        </w:rPr>
        <w:lastRenderedPageBreak/>
        <w:drawing>
          <wp:inline distT="0" distB="0" distL="0" distR="0" wp14:anchorId="3905C161" wp14:editId="2CD882B4">
            <wp:extent cx="4887007" cy="4544059"/>
            <wp:effectExtent l="0" t="0" r="8890" b="9525"/>
            <wp:docPr id="27696684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966845" name="Picture 1" descr="A screenshot of a computer screen&#10;&#10;Description automatically generated"/>
                    <pic:cNvPicPr/>
                  </pic:nvPicPr>
                  <pic:blipFill>
                    <a:blip r:embed="rId8"/>
                    <a:stretch>
                      <a:fillRect/>
                    </a:stretch>
                  </pic:blipFill>
                  <pic:spPr>
                    <a:xfrm>
                      <a:off x="0" y="0"/>
                      <a:ext cx="4887007" cy="4544059"/>
                    </a:xfrm>
                    <a:prstGeom prst="rect">
                      <a:avLst/>
                    </a:prstGeom>
                  </pic:spPr>
                </pic:pic>
              </a:graphicData>
            </a:graphic>
          </wp:inline>
        </w:drawing>
      </w:r>
    </w:p>
    <w:p w14:paraId="6E6469BC" w14:textId="77777777" w:rsidR="00C14996" w:rsidRDefault="00C14996" w:rsidP="00C14996">
      <w:pPr>
        <w:pStyle w:val="Compact"/>
        <w:ind w:firstLine="720"/>
      </w:pPr>
      <w:r>
        <w:t>Display the message ID’s in each users’ inbox.</w:t>
      </w:r>
    </w:p>
    <w:p w14:paraId="1D3953F9" w14:textId="1D9F79F4" w:rsidR="00C14996" w:rsidRDefault="00C90DEA" w:rsidP="00C14996">
      <w:pPr>
        <w:pStyle w:val="Compact"/>
        <w:rPr>
          <w:b/>
          <w:bCs/>
        </w:rPr>
      </w:pPr>
      <w:r>
        <w:rPr>
          <w:b/>
          <w:bCs/>
        </w:rPr>
        <w:t>Code:</w:t>
      </w:r>
    </w:p>
    <w:p w14:paraId="159C3767" w14:textId="0E8058ED" w:rsidR="00C90DEA" w:rsidRDefault="00C90DEA" w:rsidP="00C14996">
      <w:pPr>
        <w:pStyle w:val="Compact"/>
      </w:pPr>
      <w:r w:rsidRPr="00C90DEA">
        <w:t>keys snap:inbox:*</w:t>
      </w:r>
    </w:p>
    <w:p w14:paraId="5789257A" w14:textId="5226B8F6" w:rsidR="00046BF4" w:rsidRDefault="00046BF4" w:rsidP="00C14996">
      <w:pPr>
        <w:pStyle w:val="Compact"/>
      </w:pPr>
      <w:r w:rsidRPr="00046BF4">
        <w:t>lrange snap:inbox:Dax 0 -1</w:t>
      </w:r>
    </w:p>
    <w:p w14:paraId="3B4D78C6" w14:textId="48E709D9" w:rsidR="00046BF4" w:rsidRDefault="00046BF4" w:rsidP="00C14996">
      <w:pPr>
        <w:pStyle w:val="Compact"/>
      </w:pPr>
      <w:r w:rsidRPr="00046BF4">
        <w:t>lrange snap:inbox:Che 0 -1</w:t>
      </w:r>
    </w:p>
    <w:p w14:paraId="3F3E9106" w14:textId="3BCC69E3" w:rsidR="00046BF4" w:rsidRDefault="00046BF4" w:rsidP="00C14996">
      <w:pPr>
        <w:pStyle w:val="Compact"/>
        <w:rPr>
          <w:b/>
          <w:bCs/>
        </w:rPr>
      </w:pPr>
      <w:r>
        <w:rPr>
          <w:b/>
          <w:bCs/>
        </w:rPr>
        <w:t>Screenshot:</w:t>
      </w:r>
    </w:p>
    <w:p w14:paraId="217BB703" w14:textId="456E0667" w:rsidR="00046BF4" w:rsidRDefault="00046BF4" w:rsidP="00C14996">
      <w:pPr>
        <w:pStyle w:val="Compact"/>
        <w:rPr>
          <w:b/>
          <w:bCs/>
        </w:rPr>
      </w:pPr>
      <w:r w:rsidRPr="00046BF4">
        <w:rPr>
          <w:b/>
          <w:bCs/>
        </w:rPr>
        <w:drawing>
          <wp:inline distT="0" distB="0" distL="0" distR="0" wp14:anchorId="28F88605" wp14:editId="5E2EF545">
            <wp:extent cx="5943600" cy="1424940"/>
            <wp:effectExtent l="0" t="0" r="0" b="3810"/>
            <wp:docPr id="121575726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757261" name="Picture 1" descr="A screen shot of a computer&#10;&#10;Description automatically generated"/>
                    <pic:cNvPicPr/>
                  </pic:nvPicPr>
                  <pic:blipFill>
                    <a:blip r:embed="rId9"/>
                    <a:stretch>
                      <a:fillRect/>
                    </a:stretch>
                  </pic:blipFill>
                  <pic:spPr>
                    <a:xfrm>
                      <a:off x="0" y="0"/>
                      <a:ext cx="5943600" cy="1424940"/>
                    </a:xfrm>
                    <a:prstGeom prst="rect">
                      <a:avLst/>
                    </a:prstGeom>
                  </pic:spPr>
                </pic:pic>
              </a:graphicData>
            </a:graphic>
          </wp:inline>
        </w:drawing>
      </w:r>
    </w:p>
    <w:p w14:paraId="0FE5854F" w14:textId="77777777" w:rsidR="00FB668B" w:rsidRDefault="00FB668B" w:rsidP="00C14996">
      <w:pPr>
        <w:pStyle w:val="Compact"/>
        <w:rPr>
          <w:b/>
          <w:bCs/>
        </w:rPr>
      </w:pPr>
    </w:p>
    <w:p w14:paraId="3F33D24A" w14:textId="77777777" w:rsidR="00FB668B" w:rsidRDefault="00FB668B" w:rsidP="00C14996">
      <w:pPr>
        <w:pStyle w:val="Compact"/>
        <w:rPr>
          <w:b/>
          <w:bCs/>
        </w:rPr>
      </w:pPr>
    </w:p>
    <w:p w14:paraId="102EDD24" w14:textId="77777777" w:rsidR="00FB668B" w:rsidRPr="00046BF4" w:rsidRDefault="00FB668B" w:rsidP="00C14996">
      <w:pPr>
        <w:pStyle w:val="Compact"/>
        <w:rPr>
          <w:b/>
          <w:bCs/>
        </w:rPr>
      </w:pPr>
    </w:p>
    <w:p w14:paraId="3B5748E8" w14:textId="77777777" w:rsidR="00C14996" w:rsidRDefault="00C14996" w:rsidP="00C14996">
      <w:pPr>
        <w:pStyle w:val="Compact"/>
      </w:pPr>
    </w:p>
    <w:p w14:paraId="1E94B0C5" w14:textId="77777777" w:rsidR="00C14996" w:rsidRDefault="00C14996" w:rsidP="00C14996">
      <w:pPr>
        <w:pStyle w:val="Compact"/>
      </w:pPr>
      <w:r>
        <w:lastRenderedPageBreak/>
        <w:t>The Department of Motor Vehicles has hired you to build a queue management system. You have decided the best system for this is Redis (a good choice, BTW). The system needs to manage a single queue of users, by username. Queued users can be served at one of 4 windows, A,B,C or D. The structure you build in Redis should support the queue and be able to display who is waiting in the queue. As people go to the window they should be removed from the queue and assigned to one of the 4 windows. You should be able to display who is at each window at any time.</w:t>
      </w:r>
      <w:r>
        <w:br/>
        <w:t xml:space="preserve">Namespace all keys with </w:t>
      </w:r>
      <w:r>
        <w:rPr>
          <w:b/>
          <w:bCs/>
        </w:rPr>
        <w:t>dmv:</w:t>
      </w:r>
      <w:r>
        <w:t xml:space="preserve"> </w:t>
      </w:r>
    </w:p>
    <w:p w14:paraId="494E29CB" w14:textId="77777777" w:rsidR="00C14996" w:rsidRDefault="00C14996" w:rsidP="00C14996">
      <w:pPr>
        <w:pStyle w:val="Compact"/>
      </w:pPr>
    </w:p>
    <w:p w14:paraId="56A61B60" w14:textId="77777777" w:rsidR="00C14996" w:rsidRPr="00450ACA" w:rsidRDefault="00C14996" w:rsidP="00C14996">
      <w:pPr>
        <w:pStyle w:val="Compact"/>
        <w:rPr>
          <w:b/>
          <w:bCs/>
          <w:u w:val="single"/>
        </w:rPr>
      </w:pPr>
      <w:r w:rsidRPr="00450ACA">
        <w:rPr>
          <w:b/>
          <w:bCs/>
          <w:u w:val="single"/>
        </w:rPr>
        <w:t>Example:</w:t>
      </w:r>
    </w:p>
    <w:p w14:paraId="3D75086B" w14:textId="77777777" w:rsidR="00C14996" w:rsidRDefault="00C14996" w:rsidP="00C14996">
      <w:pPr>
        <w:pStyle w:val="Compact"/>
      </w:pPr>
      <w:r>
        <w:t>Users In queue: Tom, Bill, Bart</w:t>
      </w:r>
    </w:p>
    <w:p w14:paraId="4DD0C2D8" w14:textId="77777777" w:rsidR="00C14996" w:rsidRDefault="00C14996" w:rsidP="00C14996">
      <w:pPr>
        <w:pStyle w:val="Compact"/>
      </w:pPr>
      <w:r>
        <w:t>Being Served at windows: A: Carl, B: Steve, C: Chuck, D: Dave</w:t>
      </w:r>
    </w:p>
    <w:p w14:paraId="5CCFA75E" w14:textId="77777777" w:rsidR="00C14996" w:rsidRDefault="00C14996" w:rsidP="00C14996">
      <w:pPr>
        <w:pStyle w:val="Compact"/>
      </w:pPr>
    </w:p>
    <w:p w14:paraId="2554A541" w14:textId="77777777" w:rsidR="00C14996" w:rsidRDefault="00C14996" w:rsidP="00C14996">
      <w:pPr>
        <w:pStyle w:val="Compact"/>
      </w:pPr>
      <w:r>
        <w:t>Event: When Dave is done at the window D, Bart is served next:</w:t>
      </w:r>
    </w:p>
    <w:p w14:paraId="3B547BDD" w14:textId="77777777" w:rsidR="00C14996" w:rsidRDefault="00C14996" w:rsidP="00C14996">
      <w:pPr>
        <w:pStyle w:val="Compact"/>
      </w:pPr>
      <w:r>
        <w:t>Users In queue: Tom, Bill</w:t>
      </w:r>
    </w:p>
    <w:p w14:paraId="3320B18A" w14:textId="77777777" w:rsidR="00C14996" w:rsidRDefault="00C14996" w:rsidP="00C14996">
      <w:pPr>
        <w:pStyle w:val="Compact"/>
      </w:pPr>
      <w:r>
        <w:t>Being Served at windows: A: Carl, B: Steve, C: Chuck, D: Bart</w:t>
      </w:r>
    </w:p>
    <w:p w14:paraId="0847D653" w14:textId="77777777" w:rsidR="00C14996" w:rsidRDefault="00C14996" w:rsidP="00C14996">
      <w:pPr>
        <w:pStyle w:val="Compact"/>
      </w:pPr>
    </w:p>
    <w:p w14:paraId="46F5E3CD" w14:textId="77777777" w:rsidR="00C14996" w:rsidRDefault="00C14996" w:rsidP="00C14996">
      <w:pPr>
        <w:pStyle w:val="Compact"/>
      </w:pPr>
      <w:r>
        <w:t>Event: Mary arrives</w:t>
      </w:r>
    </w:p>
    <w:p w14:paraId="62310B68" w14:textId="77777777" w:rsidR="00C14996" w:rsidRDefault="00C14996" w:rsidP="00C14996">
      <w:pPr>
        <w:pStyle w:val="Compact"/>
      </w:pPr>
      <w:r>
        <w:t>Users In queue: Mary, Tom, Bill</w:t>
      </w:r>
    </w:p>
    <w:p w14:paraId="0E8F901E" w14:textId="77777777" w:rsidR="00C14996" w:rsidRDefault="00C14996" w:rsidP="00C14996">
      <w:pPr>
        <w:pStyle w:val="Compact"/>
      </w:pPr>
      <w:r>
        <w:t>Being Served at windows: A: Carl, B: Steve, C: Chuck, D: Bart</w:t>
      </w:r>
    </w:p>
    <w:p w14:paraId="349881A0" w14:textId="77777777" w:rsidR="00C14996" w:rsidRDefault="00C14996" w:rsidP="00C14996">
      <w:pPr>
        <w:pStyle w:val="Compact"/>
      </w:pPr>
    </w:p>
    <w:p w14:paraId="59B1AFD7" w14:textId="57A09CC9" w:rsidR="00C14996" w:rsidRPr="00186A98" w:rsidRDefault="00C14996" w:rsidP="00C14996">
      <w:pPr>
        <w:pStyle w:val="Compact"/>
        <w:numPr>
          <w:ilvl w:val="0"/>
          <w:numId w:val="22"/>
        </w:numPr>
      </w:pPr>
      <w:r>
        <w:t xml:space="preserve">Its first thing in the morning and 8 people are waiting outside for the department to open! Add them to your queue: </w:t>
      </w:r>
      <w:r w:rsidRPr="001A7F6F">
        <w:rPr>
          <w:b/>
          <w:bCs/>
        </w:rPr>
        <w:t>amy, beth, chris, dee, erin, fran, greg, hela</w:t>
      </w:r>
      <w:r>
        <w:rPr>
          <w:b/>
          <w:bCs/>
        </w:rPr>
        <w:br/>
      </w:r>
      <w:r>
        <w:t>Provide all the command required to accomplish this and a view of the queue</w:t>
      </w:r>
      <w:r>
        <w:br/>
      </w:r>
      <w:r>
        <w:br/>
      </w:r>
      <w:r w:rsidR="00186A98">
        <w:rPr>
          <w:b/>
          <w:bCs/>
        </w:rPr>
        <w:t>Code:</w:t>
      </w:r>
    </w:p>
    <w:p w14:paraId="20B7C863" w14:textId="1B5462D3" w:rsidR="00186A98" w:rsidRDefault="00186A98" w:rsidP="00186A98">
      <w:pPr>
        <w:pStyle w:val="Compact"/>
        <w:ind w:left="720"/>
      </w:pPr>
      <w:r w:rsidRPr="00186A98">
        <w:t>lpush dmv:queue amy</w:t>
      </w:r>
    </w:p>
    <w:p w14:paraId="711FFB0F" w14:textId="7AC2A57A" w:rsidR="00186A98" w:rsidRDefault="003D52BA" w:rsidP="00186A98">
      <w:pPr>
        <w:pStyle w:val="Compact"/>
        <w:ind w:left="720"/>
      </w:pPr>
      <w:r w:rsidRPr="003D52BA">
        <w:t>lpush dmv:queue beth</w:t>
      </w:r>
    </w:p>
    <w:p w14:paraId="4A098FEA" w14:textId="5E456B80" w:rsidR="003D52BA" w:rsidRDefault="003D52BA" w:rsidP="00186A98">
      <w:pPr>
        <w:pStyle w:val="Compact"/>
        <w:ind w:left="720"/>
      </w:pPr>
      <w:r w:rsidRPr="003D52BA">
        <w:t>lpush dmv:queue chris</w:t>
      </w:r>
    </w:p>
    <w:p w14:paraId="51B47789" w14:textId="75AE15CA" w:rsidR="003D52BA" w:rsidRDefault="003D52BA" w:rsidP="00186A98">
      <w:pPr>
        <w:pStyle w:val="Compact"/>
        <w:ind w:left="720"/>
      </w:pPr>
      <w:r w:rsidRPr="003D52BA">
        <w:t>lpush dmv:queue dee</w:t>
      </w:r>
    </w:p>
    <w:p w14:paraId="78E1E159" w14:textId="7CA3C017" w:rsidR="003D52BA" w:rsidRDefault="003D52BA" w:rsidP="00186A98">
      <w:pPr>
        <w:pStyle w:val="Compact"/>
        <w:ind w:left="720"/>
      </w:pPr>
      <w:r w:rsidRPr="003D52BA">
        <w:t>lpush dmv:queue erin</w:t>
      </w:r>
    </w:p>
    <w:p w14:paraId="63509E92" w14:textId="1F181C8F" w:rsidR="003D52BA" w:rsidRDefault="001C404A" w:rsidP="00186A98">
      <w:pPr>
        <w:pStyle w:val="Compact"/>
        <w:ind w:left="720"/>
      </w:pPr>
      <w:r w:rsidRPr="001C404A">
        <w:t>lpush dmv:queue fran</w:t>
      </w:r>
    </w:p>
    <w:p w14:paraId="22705B5B" w14:textId="208657B6" w:rsidR="001C404A" w:rsidRDefault="001C404A" w:rsidP="00186A98">
      <w:pPr>
        <w:pStyle w:val="Compact"/>
        <w:ind w:left="720"/>
      </w:pPr>
      <w:r w:rsidRPr="001C404A">
        <w:t>lpush dmv:queue greg</w:t>
      </w:r>
    </w:p>
    <w:p w14:paraId="09A4ADC3" w14:textId="0E2834F8" w:rsidR="001C404A" w:rsidRDefault="001C404A" w:rsidP="00186A98">
      <w:pPr>
        <w:pStyle w:val="Compact"/>
        <w:ind w:left="720"/>
      </w:pPr>
      <w:r w:rsidRPr="001C404A">
        <w:t>lpush dmv:queue hela</w:t>
      </w:r>
    </w:p>
    <w:p w14:paraId="3EF70DA6" w14:textId="44E24277" w:rsidR="003F7384" w:rsidRDefault="003F7384" w:rsidP="00186A98">
      <w:pPr>
        <w:pStyle w:val="Compact"/>
        <w:ind w:left="720"/>
      </w:pPr>
      <w:r w:rsidRPr="003F7384">
        <w:t>lrange dmv:queue 0 -1</w:t>
      </w:r>
    </w:p>
    <w:p w14:paraId="63D94ED4" w14:textId="77777777" w:rsidR="003F7384" w:rsidRDefault="003F7384" w:rsidP="00186A98">
      <w:pPr>
        <w:pStyle w:val="Compact"/>
        <w:ind w:left="720"/>
      </w:pPr>
    </w:p>
    <w:p w14:paraId="20788251" w14:textId="77777777" w:rsidR="003F7384" w:rsidRDefault="003F7384" w:rsidP="00186A98">
      <w:pPr>
        <w:pStyle w:val="Compact"/>
        <w:ind w:left="720"/>
      </w:pPr>
    </w:p>
    <w:p w14:paraId="1CC70396" w14:textId="77777777" w:rsidR="003F7384" w:rsidRDefault="003F7384" w:rsidP="00186A98">
      <w:pPr>
        <w:pStyle w:val="Compact"/>
        <w:ind w:left="720"/>
      </w:pPr>
    </w:p>
    <w:p w14:paraId="72F46631" w14:textId="77777777" w:rsidR="003F7384" w:rsidRDefault="003F7384" w:rsidP="00186A98">
      <w:pPr>
        <w:pStyle w:val="Compact"/>
        <w:ind w:left="720"/>
      </w:pPr>
    </w:p>
    <w:p w14:paraId="41EC8386" w14:textId="77777777" w:rsidR="003F7384" w:rsidRDefault="003F7384" w:rsidP="00186A98">
      <w:pPr>
        <w:pStyle w:val="Compact"/>
        <w:ind w:left="720"/>
      </w:pPr>
    </w:p>
    <w:p w14:paraId="75F4AF90" w14:textId="77777777" w:rsidR="003F7384" w:rsidRDefault="003F7384" w:rsidP="00186A98">
      <w:pPr>
        <w:pStyle w:val="Compact"/>
        <w:ind w:left="720"/>
      </w:pPr>
    </w:p>
    <w:p w14:paraId="6ADC316D" w14:textId="77777777" w:rsidR="003F7384" w:rsidRDefault="003F7384" w:rsidP="00186A98">
      <w:pPr>
        <w:pStyle w:val="Compact"/>
        <w:ind w:left="720"/>
      </w:pPr>
    </w:p>
    <w:p w14:paraId="53561D41" w14:textId="77777777" w:rsidR="003F7384" w:rsidRDefault="003F7384" w:rsidP="00186A98">
      <w:pPr>
        <w:pStyle w:val="Compact"/>
        <w:ind w:left="720"/>
      </w:pPr>
    </w:p>
    <w:p w14:paraId="7B73FB74" w14:textId="77777777" w:rsidR="00F57BA6" w:rsidRDefault="00F57BA6" w:rsidP="00186A98">
      <w:pPr>
        <w:pStyle w:val="Compact"/>
        <w:ind w:left="720"/>
      </w:pPr>
    </w:p>
    <w:p w14:paraId="79D7DD28" w14:textId="77777777" w:rsidR="001C404A" w:rsidRDefault="001C404A" w:rsidP="00186A98">
      <w:pPr>
        <w:pStyle w:val="Compact"/>
        <w:ind w:left="720"/>
      </w:pPr>
    </w:p>
    <w:p w14:paraId="2F547E71" w14:textId="63163C97" w:rsidR="001C404A" w:rsidRDefault="001C404A" w:rsidP="00186A98">
      <w:pPr>
        <w:pStyle w:val="Compact"/>
        <w:ind w:left="720"/>
        <w:rPr>
          <w:b/>
          <w:bCs/>
        </w:rPr>
      </w:pPr>
      <w:r>
        <w:rPr>
          <w:b/>
          <w:bCs/>
        </w:rPr>
        <w:t>ScreenShot:</w:t>
      </w:r>
    </w:p>
    <w:p w14:paraId="37AB3808" w14:textId="3F3D185F" w:rsidR="001C404A" w:rsidRDefault="001C404A" w:rsidP="00186A98">
      <w:pPr>
        <w:pStyle w:val="Compact"/>
        <w:ind w:left="720"/>
        <w:rPr>
          <w:b/>
          <w:bCs/>
        </w:rPr>
      </w:pPr>
      <w:r w:rsidRPr="001C404A">
        <w:rPr>
          <w:b/>
          <w:bCs/>
        </w:rPr>
        <w:drawing>
          <wp:inline distT="0" distB="0" distL="0" distR="0" wp14:anchorId="25DCC403" wp14:editId="21587637">
            <wp:extent cx="5734850" cy="2991267"/>
            <wp:effectExtent l="0" t="0" r="0" b="0"/>
            <wp:docPr id="215372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72585" name="Picture 1" descr="A screenshot of a computer&#10;&#10;Description automatically generated"/>
                    <pic:cNvPicPr/>
                  </pic:nvPicPr>
                  <pic:blipFill>
                    <a:blip r:embed="rId10"/>
                    <a:stretch>
                      <a:fillRect/>
                    </a:stretch>
                  </pic:blipFill>
                  <pic:spPr>
                    <a:xfrm>
                      <a:off x="0" y="0"/>
                      <a:ext cx="5734850" cy="2991267"/>
                    </a:xfrm>
                    <a:prstGeom prst="rect">
                      <a:avLst/>
                    </a:prstGeom>
                  </pic:spPr>
                </pic:pic>
              </a:graphicData>
            </a:graphic>
          </wp:inline>
        </w:drawing>
      </w:r>
    </w:p>
    <w:p w14:paraId="4A1A59C8" w14:textId="2B4A512B" w:rsidR="00F57BA6" w:rsidRPr="001C404A" w:rsidRDefault="00F57BA6" w:rsidP="00186A98">
      <w:pPr>
        <w:pStyle w:val="Compact"/>
        <w:ind w:left="720"/>
        <w:rPr>
          <w:b/>
          <w:bCs/>
        </w:rPr>
      </w:pPr>
      <w:r w:rsidRPr="00F57BA6">
        <w:rPr>
          <w:b/>
          <w:bCs/>
        </w:rPr>
        <w:drawing>
          <wp:inline distT="0" distB="0" distL="0" distR="0" wp14:anchorId="5D18B6BC" wp14:editId="18273B84">
            <wp:extent cx="3467584" cy="1676634"/>
            <wp:effectExtent l="0" t="0" r="0" b="0"/>
            <wp:docPr id="15248394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839487" name="Picture 1" descr="A screenshot of a computer&#10;&#10;Description automatically generated"/>
                    <pic:cNvPicPr/>
                  </pic:nvPicPr>
                  <pic:blipFill>
                    <a:blip r:embed="rId11"/>
                    <a:stretch>
                      <a:fillRect/>
                    </a:stretch>
                  </pic:blipFill>
                  <pic:spPr>
                    <a:xfrm>
                      <a:off x="0" y="0"/>
                      <a:ext cx="3467584" cy="1676634"/>
                    </a:xfrm>
                    <a:prstGeom prst="rect">
                      <a:avLst/>
                    </a:prstGeom>
                  </pic:spPr>
                </pic:pic>
              </a:graphicData>
            </a:graphic>
          </wp:inline>
        </w:drawing>
      </w:r>
    </w:p>
    <w:p w14:paraId="572F920D" w14:textId="77777777" w:rsidR="003A0D28" w:rsidRDefault="00C14996" w:rsidP="00C14996">
      <w:pPr>
        <w:pStyle w:val="Compact"/>
        <w:numPr>
          <w:ilvl w:val="0"/>
          <w:numId w:val="22"/>
        </w:numPr>
      </w:pPr>
      <w:r>
        <w:t>The department is now open! Assign the first 4 people to windows A,B,C and D respectively. Oh, and Don’t forget to remove them from the Queue!</w:t>
      </w:r>
      <w:r>
        <w:br/>
        <w:t>Provide all the steps required to accomplish these steps and a view of the queue and windows.</w:t>
      </w:r>
    </w:p>
    <w:p w14:paraId="39377352" w14:textId="77777777" w:rsidR="003A0D28" w:rsidRDefault="003A0D28" w:rsidP="003A0D28">
      <w:pPr>
        <w:pStyle w:val="Compact"/>
        <w:ind w:left="720"/>
        <w:rPr>
          <w:b/>
          <w:bCs/>
        </w:rPr>
      </w:pPr>
      <w:r>
        <w:rPr>
          <w:b/>
          <w:bCs/>
        </w:rPr>
        <w:t>Code:</w:t>
      </w:r>
    </w:p>
    <w:p w14:paraId="742AC6CA" w14:textId="77777777" w:rsidR="00F911F6" w:rsidRDefault="003A0D28" w:rsidP="003A0D28">
      <w:pPr>
        <w:pStyle w:val="Compact"/>
        <w:ind w:left="720"/>
      </w:pPr>
      <w:r w:rsidRPr="003A0D28">
        <w:t>lrange dmv:queue 0 -1</w:t>
      </w:r>
    </w:p>
    <w:p w14:paraId="607208BE" w14:textId="77777777" w:rsidR="00F911F6" w:rsidRDefault="00F911F6" w:rsidP="003A0D28">
      <w:pPr>
        <w:pStyle w:val="Compact"/>
        <w:ind w:left="720"/>
      </w:pPr>
      <w:r w:rsidRPr="00F911F6">
        <w:t>hgetall dmv:windows</w:t>
      </w:r>
    </w:p>
    <w:p w14:paraId="1E15C6CF" w14:textId="77777777" w:rsidR="00F911F6" w:rsidRDefault="00F911F6" w:rsidP="003A0D28">
      <w:pPr>
        <w:pStyle w:val="Compact"/>
        <w:ind w:left="720"/>
      </w:pPr>
      <w:r w:rsidRPr="00F911F6">
        <w:t>rpop dmv:queue 4</w:t>
      </w:r>
    </w:p>
    <w:p w14:paraId="5CD301AA" w14:textId="77777777" w:rsidR="00F911F6" w:rsidRDefault="00F911F6" w:rsidP="003A0D28">
      <w:pPr>
        <w:pStyle w:val="Compact"/>
        <w:ind w:left="720"/>
      </w:pPr>
      <w:r w:rsidRPr="00F911F6">
        <w:t>hset dmv:windows A amy B beth C chris D dee</w:t>
      </w:r>
    </w:p>
    <w:p w14:paraId="402337F8" w14:textId="77777777" w:rsidR="00F911F6" w:rsidRDefault="00F911F6" w:rsidP="003A0D28">
      <w:pPr>
        <w:pStyle w:val="Compact"/>
        <w:ind w:left="720"/>
      </w:pPr>
      <w:r w:rsidRPr="00F911F6">
        <w:t>lrange dmv:queue 0 -1</w:t>
      </w:r>
    </w:p>
    <w:p w14:paraId="4A46A2AC" w14:textId="77777777" w:rsidR="00920C02" w:rsidRDefault="00920C02" w:rsidP="003A0D28">
      <w:pPr>
        <w:pStyle w:val="Compact"/>
        <w:ind w:left="720"/>
      </w:pPr>
      <w:r w:rsidRPr="00920C02">
        <w:t>hgetall dmv:windows</w:t>
      </w:r>
    </w:p>
    <w:p w14:paraId="0A0D2706" w14:textId="77777777" w:rsidR="00920C02" w:rsidRDefault="00920C02" w:rsidP="003A0D28">
      <w:pPr>
        <w:pStyle w:val="Compact"/>
        <w:ind w:left="720"/>
      </w:pPr>
    </w:p>
    <w:p w14:paraId="28F37B4C" w14:textId="77777777" w:rsidR="00920C02" w:rsidRDefault="00920C02" w:rsidP="003A0D28">
      <w:pPr>
        <w:pStyle w:val="Compact"/>
        <w:ind w:left="720"/>
      </w:pPr>
    </w:p>
    <w:p w14:paraId="37570795" w14:textId="77777777" w:rsidR="00920C02" w:rsidRDefault="00920C02" w:rsidP="003A0D28">
      <w:pPr>
        <w:pStyle w:val="Compact"/>
        <w:ind w:left="720"/>
      </w:pPr>
    </w:p>
    <w:p w14:paraId="1C40B29B" w14:textId="77777777" w:rsidR="00920C02" w:rsidRDefault="00920C02" w:rsidP="003A0D28">
      <w:pPr>
        <w:pStyle w:val="Compact"/>
        <w:ind w:left="720"/>
      </w:pPr>
    </w:p>
    <w:p w14:paraId="0CBB6A46" w14:textId="77777777" w:rsidR="00920C02" w:rsidRDefault="00920C02" w:rsidP="003A0D28">
      <w:pPr>
        <w:pStyle w:val="Compact"/>
        <w:ind w:left="720"/>
      </w:pPr>
    </w:p>
    <w:p w14:paraId="550A8CA0" w14:textId="77777777" w:rsidR="00920C02" w:rsidRDefault="00920C02" w:rsidP="003A0D28">
      <w:pPr>
        <w:pStyle w:val="Compact"/>
        <w:ind w:left="720"/>
      </w:pPr>
    </w:p>
    <w:p w14:paraId="47B99A81" w14:textId="77777777" w:rsidR="00920C02" w:rsidRDefault="00920C02" w:rsidP="003A0D28">
      <w:pPr>
        <w:pStyle w:val="Compact"/>
        <w:ind w:left="720"/>
        <w:rPr>
          <w:b/>
          <w:bCs/>
        </w:rPr>
      </w:pPr>
      <w:r>
        <w:rPr>
          <w:b/>
          <w:bCs/>
        </w:rPr>
        <w:lastRenderedPageBreak/>
        <w:t>Screenshot:</w:t>
      </w:r>
    </w:p>
    <w:p w14:paraId="10B3A758" w14:textId="2BF07778" w:rsidR="00C14996" w:rsidRDefault="001E3259" w:rsidP="003A0D28">
      <w:pPr>
        <w:pStyle w:val="Compact"/>
        <w:ind w:left="720"/>
      </w:pPr>
      <w:r w:rsidRPr="001E3259">
        <w:drawing>
          <wp:inline distT="0" distB="0" distL="0" distR="0" wp14:anchorId="43240A10" wp14:editId="58A2EEFD">
            <wp:extent cx="5572903" cy="7706801"/>
            <wp:effectExtent l="0" t="0" r="8890" b="8890"/>
            <wp:docPr id="5854268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26824" name="Picture 1" descr="A screenshot of a computer program&#10;&#10;Description automatically generated"/>
                    <pic:cNvPicPr/>
                  </pic:nvPicPr>
                  <pic:blipFill>
                    <a:blip r:embed="rId12"/>
                    <a:stretch>
                      <a:fillRect/>
                    </a:stretch>
                  </pic:blipFill>
                  <pic:spPr>
                    <a:xfrm>
                      <a:off x="0" y="0"/>
                      <a:ext cx="5572903" cy="7706801"/>
                    </a:xfrm>
                    <a:prstGeom prst="rect">
                      <a:avLst/>
                    </a:prstGeom>
                  </pic:spPr>
                </pic:pic>
              </a:graphicData>
            </a:graphic>
          </wp:inline>
        </w:drawing>
      </w:r>
      <w:r w:rsidR="00C14996">
        <w:br/>
      </w:r>
    </w:p>
    <w:p w14:paraId="02B971B9" w14:textId="06C5C4AE" w:rsidR="00901717" w:rsidRDefault="00C14996" w:rsidP="00C14996">
      <w:pPr>
        <w:pStyle w:val="Compact"/>
        <w:numPr>
          <w:ilvl w:val="0"/>
          <w:numId w:val="22"/>
        </w:numPr>
      </w:pPr>
      <w:r>
        <w:lastRenderedPageBreak/>
        <w:t>Next, the following events occur:</w:t>
      </w:r>
      <w:r>
        <w:br/>
        <w:t xml:space="preserve">a. iris arrives </w:t>
      </w:r>
      <w:r>
        <w:br/>
      </w:r>
    </w:p>
    <w:p w14:paraId="04B9B827" w14:textId="77777777" w:rsidR="00901717" w:rsidRDefault="00901717" w:rsidP="00901717">
      <w:pPr>
        <w:pStyle w:val="Compact"/>
        <w:ind w:left="720"/>
        <w:rPr>
          <w:b/>
          <w:bCs/>
        </w:rPr>
      </w:pPr>
      <w:r>
        <w:rPr>
          <w:b/>
          <w:bCs/>
        </w:rPr>
        <w:t>Code:</w:t>
      </w:r>
    </w:p>
    <w:p w14:paraId="275399B1" w14:textId="77777777" w:rsidR="00901717" w:rsidRDefault="00901717" w:rsidP="00901717">
      <w:pPr>
        <w:pStyle w:val="Compact"/>
        <w:ind w:left="720"/>
      </w:pPr>
      <w:r w:rsidRPr="00901717">
        <w:t>lpush dmv:queue iris</w:t>
      </w:r>
    </w:p>
    <w:p w14:paraId="57D630A3" w14:textId="77777777" w:rsidR="001B3B77" w:rsidRDefault="001B3B77" w:rsidP="00901717">
      <w:pPr>
        <w:pStyle w:val="Compact"/>
        <w:ind w:left="720"/>
      </w:pPr>
      <w:r w:rsidRPr="001B3B77">
        <w:t>lrange dmv:queue 0 -1</w:t>
      </w:r>
    </w:p>
    <w:p w14:paraId="5C67DF02" w14:textId="77777777" w:rsidR="001B3B77" w:rsidRDefault="001B3B77" w:rsidP="00901717">
      <w:pPr>
        <w:pStyle w:val="Compact"/>
        <w:ind w:left="720"/>
        <w:rPr>
          <w:b/>
          <w:bCs/>
        </w:rPr>
      </w:pPr>
      <w:r>
        <w:rPr>
          <w:b/>
          <w:bCs/>
        </w:rPr>
        <w:t>Screenshot:</w:t>
      </w:r>
    </w:p>
    <w:p w14:paraId="7B85FA6D" w14:textId="77777777" w:rsidR="00C809BF" w:rsidRDefault="001B3B77" w:rsidP="00901717">
      <w:pPr>
        <w:pStyle w:val="Compact"/>
        <w:ind w:left="720"/>
      </w:pPr>
      <w:r w:rsidRPr="001B3B77">
        <w:drawing>
          <wp:inline distT="0" distB="0" distL="0" distR="0" wp14:anchorId="4949165A" wp14:editId="13EB4D1F">
            <wp:extent cx="4829849" cy="1495634"/>
            <wp:effectExtent l="0" t="0" r="0" b="9525"/>
            <wp:docPr id="187994058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940581" name="Picture 1" descr="A black screen with white text&#10;&#10;Description automatically generated"/>
                    <pic:cNvPicPr/>
                  </pic:nvPicPr>
                  <pic:blipFill>
                    <a:blip r:embed="rId13"/>
                    <a:stretch>
                      <a:fillRect/>
                    </a:stretch>
                  </pic:blipFill>
                  <pic:spPr>
                    <a:xfrm>
                      <a:off x="0" y="0"/>
                      <a:ext cx="4829849" cy="1495634"/>
                    </a:xfrm>
                    <a:prstGeom prst="rect">
                      <a:avLst/>
                    </a:prstGeom>
                  </pic:spPr>
                </pic:pic>
              </a:graphicData>
            </a:graphic>
          </wp:inline>
        </w:drawing>
      </w:r>
    </w:p>
    <w:p w14:paraId="38245FD5" w14:textId="7520A17D" w:rsidR="003F7724" w:rsidRDefault="00C809BF" w:rsidP="00901717">
      <w:pPr>
        <w:pStyle w:val="Compact"/>
        <w:ind w:left="720"/>
      </w:pPr>
      <w:r>
        <w:t>b. window C becomes available – move the next person from the queue to this window!</w:t>
      </w:r>
      <w:r w:rsidR="00C14996">
        <w:br/>
      </w:r>
    </w:p>
    <w:p w14:paraId="49066658" w14:textId="77777777" w:rsidR="003F7724" w:rsidRDefault="003F7724" w:rsidP="00901717">
      <w:pPr>
        <w:pStyle w:val="Compact"/>
        <w:ind w:left="720"/>
        <w:rPr>
          <w:b/>
          <w:bCs/>
        </w:rPr>
      </w:pPr>
      <w:r>
        <w:rPr>
          <w:b/>
          <w:bCs/>
        </w:rPr>
        <w:t>Code:</w:t>
      </w:r>
    </w:p>
    <w:p w14:paraId="2435118D" w14:textId="77777777" w:rsidR="005D051D" w:rsidRDefault="003F7724" w:rsidP="00901717">
      <w:pPr>
        <w:pStyle w:val="Compact"/>
        <w:ind w:left="720"/>
      </w:pPr>
      <w:r w:rsidRPr="003F7724">
        <w:t>hset dmv:windows C empty</w:t>
      </w:r>
    </w:p>
    <w:p w14:paraId="3E48A323" w14:textId="77777777" w:rsidR="005D051D" w:rsidRDefault="005D051D" w:rsidP="00901717">
      <w:pPr>
        <w:pStyle w:val="Compact"/>
        <w:ind w:left="720"/>
      </w:pPr>
      <w:r w:rsidRPr="005D051D">
        <w:t>rpop dmv:queue</w:t>
      </w:r>
    </w:p>
    <w:p w14:paraId="7B6DA431" w14:textId="77777777" w:rsidR="005D051D" w:rsidRDefault="005D051D" w:rsidP="00901717">
      <w:pPr>
        <w:pStyle w:val="Compact"/>
        <w:ind w:left="720"/>
      </w:pPr>
      <w:r w:rsidRPr="005D051D">
        <w:t>hset dmv:windows C erin</w:t>
      </w:r>
    </w:p>
    <w:p w14:paraId="324B991B" w14:textId="77777777" w:rsidR="005D051D" w:rsidRDefault="005D051D" w:rsidP="00901717">
      <w:pPr>
        <w:pStyle w:val="Compact"/>
        <w:ind w:left="720"/>
        <w:rPr>
          <w:b/>
          <w:bCs/>
        </w:rPr>
      </w:pPr>
      <w:r>
        <w:rPr>
          <w:b/>
          <w:bCs/>
        </w:rPr>
        <w:t>Screenshot:</w:t>
      </w:r>
    </w:p>
    <w:p w14:paraId="006B37C9" w14:textId="77777777" w:rsidR="0043300C" w:rsidRDefault="00603490" w:rsidP="00901717">
      <w:pPr>
        <w:pStyle w:val="Compact"/>
        <w:ind w:left="720"/>
      </w:pPr>
      <w:r w:rsidRPr="00603490">
        <w:drawing>
          <wp:inline distT="0" distB="0" distL="0" distR="0" wp14:anchorId="4DE0E98D" wp14:editId="486CA7DB">
            <wp:extent cx="5687219" cy="2381582"/>
            <wp:effectExtent l="0" t="0" r="8890" b="0"/>
            <wp:docPr id="168794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4445" name="Picture 1" descr="A screenshot of a computer&#10;&#10;Description automatically generated"/>
                    <pic:cNvPicPr/>
                  </pic:nvPicPr>
                  <pic:blipFill>
                    <a:blip r:embed="rId14"/>
                    <a:stretch>
                      <a:fillRect/>
                    </a:stretch>
                  </pic:blipFill>
                  <pic:spPr>
                    <a:xfrm>
                      <a:off x="0" y="0"/>
                      <a:ext cx="5687219" cy="2381582"/>
                    </a:xfrm>
                    <a:prstGeom prst="rect">
                      <a:avLst/>
                    </a:prstGeom>
                  </pic:spPr>
                </pic:pic>
              </a:graphicData>
            </a:graphic>
          </wp:inline>
        </w:drawing>
      </w:r>
    </w:p>
    <w:p w14:paraId="2FA51C77" w14:textId="77777777" w:rsidR="00C809BF" w:rsidRDefault="0043300C" w:rsidP="00901717">
      <w:pPr>
        <w:pStyle w:val="Compact"/>
        <w:ind w:left="720"/>
      </w:pPr>
      <w:r w:rsidRPr="0043300C">
        <w:lastRenderedPageBreak/>
        <w:drawing>
          <wp:inline distT="0" distB="0" distL="0" distR="0" wp14:anchorId="7FD080AA" wp14:editId="7CE4ED5E">
            <wp:extent cx="3839111" cy="1657581"/>
            <wp:effectExtent l="0" t="0" r="9525" b="0"/>
            <wp:docPr id="11689645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64565" name="Picture 1" descr="A screenshot of a computer&#10;&#10;Description automatically generated"/>
                    <pic:cNvPicPr/>
                  </pic:nvPicPr>
                  <pic:blipFill>
                    <a:blip r:embed="rId15"/>
                    <a:stretch>
                      <a:fillRect/>
                    </a:stretch>
                  </pic:blipFill>
                  <pic:spPr>
                    <a:xfrm>
                      <a:off x="0" y="0"/>
                      <a:ext cx="3839111" cy="1657581"/>
                    </a:xfrm>
                    <a:prstGeom prst="rect">
                      <a:avLst/>
                    </a:prstGeom>
                  </pic:spPr>
                </pic:pic>
              </a:graphicData>
            </a:graphic>
          </wp:inline>
        </w:drawing>
      </w:r>
    </w:p>
    <w:p w14:paraId="6C41C171" w14:textId="77777777" w:rsidR="00C809BF" w:rsidRDefault="00C809BF" w:rsidP="00C809BF">
      <w:pPr>
        <w:pStyle w:val="Compact"/>
        <w:ind w:left="720"/>
      </w:pPr>
      <w:r>
        <w:t>c. window B becomes available  – move the next person from the queue to this window!</w:t>
      </w:r>
    </w:p>
    <w:p w14:paraId="07E82A7A" w14:textId="77777777" w:rsidR="00406835" w:rsidRDefault="00406835" w:rsidP="00901717">
      <w:pPr>
        <w:pStyle w:val="Compact"/>
        <w:ind w:left="720"/>
        <w:rPr>
          <w:b/>
          <w:bCs/>
        </w:rPr>
      </w:pPr>
      <w:r>
        <w:rPr>
          <w:b/>
          <w:bCs/>
        </w:rPr>
        <w:t>Code:</w:t>
      </w:r>
    </w:p>
    <w:p w14:paraId="09A42BE8" w14:textId="77777777" w:rsidR="00406835" w:rsidRDefault="00406835" w:rsidP="00901717">
      <w:pPr>
        <w:pStyle w:val="Compact"/>
        <w:ind w:left="720"/>
      </w:pPr>
      <w:r w:rsidRPr="00406835">
        <w:t>hset dmv:windows B empty</w:t>
      </w:r>
    </w:p>
    <w:p w14:paraId="406B0F6A" w14:textId="77777777" w:rsidR="006D6BA1" w:rsidRDefault="006D6BA1" w:rsidP="00901717">
      <w:pPr>
        <w:pStyle w:val="Compact"/>
        <w:ind w:left="720"/>
      </w:pPr>
      <w:r w:rsidRPr="006D6BA1">
        <w:t>rpop dmv:queue</w:t>
      </w:r>
    </w:p>
    <w:p w14:paraId="0074ABF3" w14:textId="77777777" w:rsidR="006D6BA1" w:rsidRDefault="006D6BA1" w:rsidP="00901717">
      <w:pPr>
        <w:pStyle w:val="Compact"/>
        <w:ind w:left="720"/>
      </w:pPr>
      <w:r w:rsidRPr="006D6BA1">
        <w:t>hset dmv:windows B fran</w:t>
      </w:r>
    </w:p>
    <w:p w14:paraId="34A9A428" w14:textId="77777777" w:rsidR="00AE306D" w:rsidRDefault="00B96962" w:rsidP="00901717">
      <w:pPr>
        <w:pStyle w:val="Compact"/>
        <w:ind w:left="720"/>
      </w:pPr>
      <w:r w:rsidRPr="00B96962">
        <w:drawing>
          <wp:inline distT="0" distB="0" distL="0" distR="0" wp14:anchorId="0D5DBB98" wp14:editId="5FF27D06">
            <wp:extent cx="5077534" cy="1667108"/>
            <wp:effectExtent l="0" t="0" r="0" b="9525"/>
            <wp:docPr id="426628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628927" name="Picture 1" descr="A screenshot of a computer&#10;&#10;Description automatically generated"/>
                    <pic:cNvPicPr/>
                  </pic:nvPicPr>
                  <pic:blipFill>
                    <a:blip r:embed="rId16"/>
                    <a:stretch>
                      <a:fillRect/>
                    </a:stretch>
                  </pic:blipFill>
                  <pic:spPr>
                    <a:xfrm>
                      <a:off x="0" y="0"/>
                      <a:ext cx="5077534" cy="1667108"/>
                    </a:xfrm>
                    <a:prstGeom prst="rect">
                      <a:avLst/>
                    </a:prstGeom>
                  </pic:spPr>
                </pic:pic>
              </a:graphicData>
            </a:graphic>
          </wp:inline>
        </w:drawing>
      </w:r>
      <w:r w:rsidR="00C14996">
        <w:br/>
        <w:t>d. jake arrives</w:t>
      </w:r>
    </w:p>
    <w:p w14:paraId="6AACC2A0" w14:textId="77777777" w:rsidR="00AE306D" w:rsidRDefault="00AE306D" w:rsidP="00901717">
      <w:pPr>
        <w:pStyle w:val="Compact"/>
        <w:ind w:left="720"/>
        <w:rPr>
          <w:b/>
          <w:bCs/>
        </w:rPr>
      </w:pPr>
      <w:r>
        <w:rPr>
          <w:b/>
          <w:bCs/>
        </w:rPr>
        <w:t>Code:</w:t>
      </w:r>
    </w:p>
    <w:p w14:paraId="393B1C85" w14:textId="77777777" w:rsidR="00AE306D" w:rsidRDefault="00AE306D" w:rsidP="00901717">
      <w:pPr>
        <w:pStyle w:val="Compact"/>
        <w:ind w:left="720"/>
      </w:pPr>
      <w:r w:rsidRPr="00AE306D">
        <w:t>lpush dmv:queue jake</w:t>
      </w:r>
    </w:p>
    <w:p w14:paraId="55F1524C" w14:textId="77777777" w:rsidR="00E05E75" w:rsidRDefault="00E05E75" w:rsidP="00901717">
      <w:pPr>
        <w:pStyle w:val="Compact"/>
        <w:ind w:left="720"/>
        <w:rPr>
          <w:b/>
          <w:bCs/>
        </w:rPr>
      </w:pPr>
      <w:r>
        <w:rPr>
          <w:b/>
          <w:bCs/>
        </w:rPr>
        <w:t>Screenshot:</w:t>
      </w:r>
    </w:p>
    <w:p w14:paraId="1A7C98FE" w14:textId="1507BC95" w:rsidR="00AE306D" w:rsidRDefault="00E05E75" w:rsidP="00901717">
      <w:pPr>
        <w:pStyle w:val="Compact"/>
        <w:ind w:left="720"/>
      </w:pPr>
      <w:r w:rsidRPr="00E05E75">
        <w:drawing>
          <wp:inline distT="0" distB="0" distL="0" distR="0" wp14:anchorId="64DA5D0B" wp14:editId="283062B0">
            <wp:extent cx="4915586" cy="714475"/>
            <wp:effectExtent l="0" t="0" r="0" b="9525"/>
            <wp:docPr id="154912974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129741" name="Picture 1" descr="A black screen with white text&#10;&#10;Description automatically generated"/>
                    <pic:cNvPicPr/>
                  </pic:nvPicPr>
                  <pic:blipFill>
                    <a:blip r:embed="rId17"/>
                    <a:stretch>
                      <a:fillRect/>
                    </a:stretch>
                  </pic:blipFill>
                  <pic:spPr>
                    <a:xfrm>
                      <a:off x="0" y="0"/>
                      <a:ext cx="4915586" cy="714475"/>
                    </a:xfrm>
                    <a:prstGeom prst="rect">
                      <a:avLst/>
                    </a:prstGeom>
                  </pic:spPr>
                </pic:pic>
              </a:graphicData>
            </a:graphic>
          </wp:inline>
        </w:drawing>
      </w:r>
      <w:r w:rsidR="00C14996">
        <w:br/>
        <w:t>e. window C becomes available  – move the next person from the queue to this window!</w:t>
      </w:r>
      <w:r w:rsidR="00C14996">
        <w:br/>
        <w:t>Provide all the steps required to accomplish these steps and a view of the queue and windows after the events.</w:t>
      </w:r>
    </w:p>
    <w:p w14:paraId="7BF66179" w14:textId="77777777" w:rsidR="00E05E75" w:rsidRDefault="00E05E75" w:rsidP="00901717">
      <w:pPr>
        <w:pStyle w:val="Compact"/>
        <w:ind w:left="720"/>
        <w:rPr>
          <w:b/>
          <w:bCs/>
        </w:rPr>
      </w:pPr>
      <w:r>
        <w:rPr>
          <w:b/>
          <w:bCs/>
        </w:rPr>
        <w:t>Code:</w:t>
      </w:r>
    </w:p>
    <w:p w14:paraId="12A17F8E" w14:textId="77777777" w:rsidR="008D2518" w:rsidRDefault="00BB365D" w:rsidP="00901717">
      <w:pPr>
        <w:pStyle w:val="Compact"/>
        <w:ind w:left="720"/>
      </w:pPr>
      <w:r w:rsidRPr="00BB365D">
        <w:t>lpush dmv:queue jake</w:t>
      </w:r>
    </w:p>
    <w:p w14:paraId="092EABF8" w14:textId="77777777" w:rsidR="008D2518" w:rsidRDefault="008D2518" w:rsidP="00901717">
      <w:pPr>
        <w:pStyle w:val="Compact"/>
        <w:ind w:left="720"/>
      </w:pPr>
      <w:r w:rsidRPr="008D2518">
        <w:t>hset dmv:windows C empty</w:t>
      </w:r>
    </w:p>
    <w:p w14:paraId="77A67D35" w14:textId="77777777" w:rsidR="008D2518" w:rsidRDefault="008D2518" w:rsidP="00901717">
      <w:pPr>
        <w:pStyle w:val="Compact"/>
        <w:ind w:left="720"/>
      </w:pPr>
      <w:r w:rsidRPr="008D2518">
        <w:t>rpop dmv:queue</w:t>
      </w:r>
    </w:p>
    <w:p w14:paraId="6866F062" w14:textId="77777777" w:rsidR="008D2518" w:rsidRDefault="008D2518" w:rsidP="00901717">
      <w:pPr>
        <w:pStyle w:val="Compact"/>
        <w:ind w:left="720"/>
      </w:pPr>
      <w:r w:rsidRPr="008D2518">
        <w:t>hset dmv:windows C greg</w:t>
      </w:r>
    </w:p>
    <w:p w14:paraId="514C57E5" w14:textId="77777777" w:rsidR="008D2518" w:rsidRDefault="008D2518" w:rsidP="00901717">
      <w:pPr>
        <w:pStyle w:val="Compact"/>
        <w:ind w:left="720"/>
      </w:pPr>
      <w:r w:rsidRPr="008D2518">
        <w:t>hgetall dmv:windows</w:t>
      </w:r>
    </w:p>
    <w:p w14:paraId="4665C268" w14:textId="77777777" w:rsidR="000562B5" w:rsidRDefault="000562B5" w:rsidP="00901717">
      <w:pPr>
        <w:pStyle w:val="Compact"/>
        <w:ind w:left="720"/>
      </w:pPr>
    </w:p>
    <w:p w14:paraId="51ECC09B" w14:textId="77777777" w:rsidR="000562B5" w:rsidRDefault="000562B5" w:rsidP="00901717">
      <w:pPr>
        <w:pStyle w:val="Compact"/>
        <w:ind w:left="720"/>
      </w:pPr>
    </w:p>
    <w:p w14:paraId="2DC5D31E" w14:textId="77777777" w:rsidR="000562B5" w:rsidRDefault="000562B5" w:rsidP="00901717">
      <w:pPr>
        <w:pStyle w:val="Compact"/>
        <w:ind w:left="720"/>
      </w:pPr>
    </w:p>
    <w:p w14:paraId="0BBC27CC" w14:textId="77777777" w:rsidR="008D2518" w:rsidRDefault="008D2518" w:rsidP="00901717">
      <w:pPr>
        <w:pStyle w:val="Compact"/>
        <w:ind w:left="720"/>
        <w:rPr>
          <w:b/>
          <w:bCs/>
        </w:rPr>
      </w:pPr>
      <w:r>
        <w:rPr>
          <w:b/>
          <w:bCs/>
        </w:rPr>
        <w:lastRenderedPageBreak/>
        <w:t>Screenshot:</w:t>
      </w:r>
    </w:p>
    <w:p w14:paraId="72D37E65" w14:textId="77777777" w:rsidR="00FE5BED" w:rsidRDefault="000562B5" w:rsidP="00901717">
      <w:pPr>
        <w:pStyle w:val="Compact"/>
        <w:ind w:left="720"/>
      </w:pPr>
      <w:r w:rsidRPr="000562B5">
        <w:drawing>
          <wp:inline distT="0" distB="0" distL="0" distR="0" wp14:anchorId="466B738D" wp14:editId="233CC583">
            <wp:extent cx="3915321" cy="2715004"/>
            <wp:effectExtent l="0" t="0" r="0" b="9525"/>
            <wp:docPr id="7552351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235140" name="Picture 1" descr="A screenshot of a computer program&#10;&#10;Description automatically generated"/>
                    <pic:cNvPicPr/>
                  </pic:nvPicPr>
                  <pic:blipFill>
                    <a:blip r:embed="rId18"/>
                    <a:stretch>
                      <a:fillRect/>
                    </a:stretch>
                  </pic:blipFill>
                  <pic:spPr>
                    <a:xfrm>
                      <a:off x="0" y="0"/>
                      <a:ext cx="3915321" cy="2715004"/>
                    </a:xfrm>
                    <a:prstGeom prst="rect">
                      <a:avLst/>
                    </a:prstGeom>
                  </pic:spPr>
                </pic:pic>
              </a:graphicData>
            </a:graphic>
          </wp:inline>
        </w:drawing>
      </w:r>
    </w:p>
    <w:p w14:paraId="5727A572" w14:textId="16E34BEF" w:rsidR="00C14996" w:rsidRDefault="00FE5BED" w:rsidP="00901717">
      <w:pPr>
        <w:pStyle w:val="Compact"/>
        <w:ind w:left="720"/>
      </w:pPr>
      <w:r w:rsidRPr="00FE5BED">
        <w:drawing>
          <wp:inline distT="0" distB="0" distL="0" distR="0" wp14:anchorId="28E4C985" wp14:editId="6C13C7E8">
            <wp:extent cx="4696480" cy="933580"/>
            <wp:effectExtent l="0" t="0" r="8890" b="0"/>
            <wp:docPr id="1180922359"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922359" name="Picture 1" descr="A black background with white text&#10;&#10;Description automatically generated"/>
                    <pic:cNvPicPr/>
                  </pic:nvPicPr>
                  <pic:blipFill>
                    <a:blip r:embed="rId19"/>
                    <a:stretch>
                      <a:fillRect/>
                    </a:stretch>
                  </pic:blipFill>
                  <pic:spPr>
                    <a:xfrm>
                      <a:off x="0" y="0"/>
                      <a:ext cx="4696480" cy="933580"/>
                    </a:xfrm>
                    <a:prstGeom prst="rect">
                      <a:avLst/>
                    </a:prstGeom>
                  </pic:spPr>
                </pic:pic>
              </a:graphicData>
            </a:graphic>
          </wp:inline>
        </w:drawing>
      </w:r>
      <w:r w:rsidR="00C14996">
        <w:br/>
      </w:r>
    </w:p>
    <w:p w14:paraId="3B373D40" w14:textId="77777777" w:rsidR="00C07E26" w:rsidRPr="00C07E26" w:rsidRDefault="00C14996" w:rsidP="00C14996">
      <w:pPr>
        <w:pStyle w:val="Compact"/>
        <w:numPr>
          <w:ilvl w:val="0"/>
          <w:numId w:val="22"/>
        </w:numPr>
      </w:pPr>
      <w:r>
        <w:t xml:space="preserve">Use spark to load the exam scores dataset `/home/jovyan/datasets/exam-scores/*.csv` into Redis under the namesspace </w:t>
      </w:r>
      <w:r w:rsidRPr="008330F4">
        <w:rPr>
          <w:b/>
          <w:bCs/>
        </w:rPr>
        <w:t>examscores</w:t>
      </w:r>
      <w:r>
        <w:t>. Use spark to Demonstrate the data is there by querying it back out.</w:t>
      </w:r>
      <w:r>
        <w:br/>
      </w:r>
      <w:r w:rsidR="00C07E26">
        <w:rPr>
          <w:b/>
          <w:bCs/>
        </w:rPr>
        <w:t>Code:</w:t>
      </w:r>
    </w:p>
    <w:p w14:paraId="5628DD9C" w14:textId="57CAFA2E" w:rsidR="00C07E26" w:rsidRPr="00C07E26" w:rsidRDefault="00C07E26" w:rsidP="00C07E26">
      <w:pPr>
        <w:pStyle w:val="Compact"/>
        <w:ind w:left="720"/>
      </w:pPr>
      <w:r>
        <w:rPr>
          <w:b/>
          <w:bCs/>
        </w:rPr>
        <w:t xml:space="preserve">#Read file from </w:t>
      </w:r>
      <w:r w:rsidR="002811B5">
        <w:rPr>
          <w:b/>
          <w:bCs/>
        </w:rPr>
        <w:t>folder</w:t>
      </w:r>
    </w:p>
    <w:p w14:paraId="5098D558" w14:textId="77777777" w:rsidR="00C07E26" w:rsidRDefault="00C07E26" w:rsidP="00C07E26">
      <w:pPr>
        <w:pStyle w:val="Compact"/>
        <w:ind w:left="720"/>
      </w:pPr>
      <w:r>
        <w:t>ex_score = spark.read.options(header= True, inferSchema = True).csv("file:///home/jovyan/datasets/exam-scores/*.csv")</w:t>
      </w:r>
    </w:p>
    <w:p w14:paraId="20CBBF39" w14:textId="77777777" w:rsidR="00C07E26" w:rsidRDefault="00C07E26" w:rsidP="00C07E26">
      <w:pPr>
        <w:pStyle w:val="Compact"/>
        <w:ind w:left="720"/>
      </w:pPr>
      <w:r>
        <w:t>ex_score.printSchema()</w:t>
      </w:r>
    </w:p>
    <w:p w14:paraId="30694C44" w14:textId="77777777" w:rsidR="002811B5" w:rsidRDefault="002811B5" w:rsidP="00C07E26">
      <w:pPr>
        <w:pStyle w:val="Compact"/>
        <w:ind w:left="720"/>
      </w:pPr>
    </w:p>
    <w:p w14:paraId="3F8468B8" w14:textId="77777777" w:rsidR="002811B5" w:rsidRDefault="002811B5" w:rsidP="002811B5">
      <w:pPr>
        <w:pStyle w:val="Compact"/>
        <w:ind w:left="720"/>
      </w:pPr>
      <w:r>
        <w:t>ex_score = spark.read.options(header= True, inferSchema = True).csv("file:///home/jovyan/datasets/exam-scores/*.csv")</w:t>
      </w:r>
    </w:p>
    <w:p w14:paraId="4D1C09D6" w14:textId="55B243BE" w:rsidR="002811B5" w:rsidRDefault="002811B5" w:rsidP="002811B5">
      <w:pPr>
        <w:pStyle w:val="Compact"/>
        <w:ind w:left="720"/>
      </w:pPr>
      <w:r>
        <w:t>ex_score.printSchema()</w:t>
      </w:r>
    </w:p>
    <w:p w14:paraId="71B42150" w14:textId="77777777" w:rsidR="00E45F29" w:rsidRDefault="00E45F29" w:rsidP="00E45F29">
      <w:pPr>
        <w:pStyle w:val="Compact"/>
        <w:ind w:left="720"/>
      </w:pPr>
      <w:r>
        <w:t>#Create a Temp View</w:t>
      </w:r>
    </w:p>
    <w:p w14:paraId="266EF3BF" w14:textId="77777777" w:rsidR="00E45F29" w:rsidRDefault="00E45F29" w:rsidP="00E45F29">
      <w:pPr>
        <w:pStyle w:val="Compact"/>
        <w:ind w:left="720"/>
      </w:pPr>
      <w:r>
        <w:t>ex_scores2 = spark.read.options(header = True, inferSchema = True)\</w:t>
      </w:r>
    </w:p>
    <w:p w14:paraId="0989BFA1" w14:textId="77777777" w:rsidR="00E45F29" w:rsidRDefault="00E45F29" w:rsidP="00E45F29">
      <w:pPr>
        <w:pStyle w:val="Compact"/>
        <w:ind w:left="720"/>
      </w:pPr>
      <w:r>
        <w:t xml:space="preserve">    .csv("file:///home/jovyan/datasets/exam-scores/*.csv")</w:t>
      </w:r>
    </w:p>
    <w:p w14:paraId="048943C8" w14:textId="77777777" w:rsidR="00E45F29" w:rsidRDefault="00E45F29" w:rsidP="00E45F29">
      <w:pPr>
        <w:pStyle w:val="Compact"/>
        <w:ind w:left="720"/>
      </w:pPr>
    </w:p>
    <w:p w14:paraId="39AC5F45" w14:textId="20F9FD4A" w:rsidR="00E45F29" w:rsidRDefault="00E45F29" w:rsidP="00E45F29">
      <w:pPr>
        <w:pStyle w:val="Compact"/>
        <w:ind w:left="720"/>
      </w:pPr>
      <w:r>
        <w:t>ex_scores2.createOrReplaceTempView("examscores")</w:t>
      </w:r>
    </w:p>
    <w:p w14:paraId="17ED608B" w14:textId="77777777" w:rsidR="008363C0" w:rsidRDefault="008363C0" w:rsidP="008363C0">
      <w:pPr>
        <w:pStyle w:val="Compact"/>
        <w:ind w:left="720"/>
      </w:pPr>
      <w:r>
        <w:t># Create Ids for hash id</w:t>
      </w:r>
    </w:p>
    <w:p w14:paraId="089D65E1" w14:textId="77777777" w:rsidR="008363C0" w:rsidRDefault="008363C0" w:rsidP="008363C0">
      <w:pPr>
        <w:pStyle w:val="Compact"/>
        <w:ind w:left="720"/>
      </w:pPr>
      <w:r>
        <w:t>query = '''</w:t>
      </w:r>
    </w:p>
    <w:p w14:paraId="195A10C1" w14:textId="77777777" w:rsidR="008363C0" w:rsidRDefault="008363C0" w:rsidP="008363C0">
      <w:pPr>
        <w:pStyle w:val="Compact"/>
        <w:ind w:left="720"/>
      </w:pPr>
      <w:r>
        <w:t xml:space="preserve">select </w:t>
      </w:r>
    </w:p>
    <w:p w14:paraId="2F416F71" w14:textId="77777777" w:rsidR="008363C0" w:rsidRDefault="008363C0" w:rsidP="008363C0">
      <w:pPr>
        <w:pStyle w:val="Compact"/>
        <w:ind w:left="720"/>
      </w:pPr>
      <w:r>
        <w:t>row_number() over (order by Class_Section) + 1000 as rowid,</w:t>
      </w:r>
    </w:p>
    <w:p w14:paraId="7C5D05C8" w14:textId="77777777" w:rsidR="008363C0" w:rsidRDefault="008363C0" w:rsidP="008363C0">
      <w:pPr>
        <w:pStyle w:val="Compact"/>
        <w:ind w:left="720"/>
      </w:pPr>
      <w:r>
        <w:lastRenderedPageBreak/>
        <w:t xml:space="preserve">* </w:t>
      </w:r>
    </w:p>
    <w:p w14:paraId="17B3D1A7" w14:textId="77777777" w:rsidR="008363C0" w:rsidRDefault="008363C0" w:rsidP="008363C0">
      <w:pPr>
        <w:pStyle w:val="Compact"/>
        <w:ind w:left="720"/>
      </w:pPr>
      <w:r>
        <w:t>from examscores</w:t>
      </w:r>
    </w:p>
    <w:p w14:paraId="687EC137" w14:textId="77777777" w:rsidR="008363C0" w:rsidRDefault="008363C0" w:rsidP="008363C0">
      <w:pPr>
        <w:pStyle w:val="Compact"/>
        <w:ind w:left="720"/>
      </w:pPr>
      <w:r>
        <w:t>'''</w:t>
      </w:r>
    </w:p>
    <w:p w14:paraId="61C75B1B" w14:textId="77777777" w:rsidR="008363C0" w:rsidRDefault="008363C0" w:rsidP="008363C0">
      <w:pPr>
        <w:pStyle w:val="Compact"/>
        <w:ind w:left="720"/>
      </w:pPr>
    </w:p>
    <w:p w14:paraId="37FF0BE0" w14:textId="77777777" w:rsidR="008363C0" w:rsidRDefault="008363C0" w:rsidP="008363C0">
      <w:pPr>
        <w:pStyle w:val="Compact"/>
        <w:ind w:left="720"/>
      </w:pPr>
      <w:r>
        <w:t>ex_sc = spark.sql(query)</w:t>
      </w:r>
    </w:p>
    <w:p w14:paraId="69BBB8C7" w14:textId="4E776DE3" w:rsidR="00E45F29" w:rsidRDefault="008363C0" w:rsidP="008363C0">
      <w:pPr>
        <w:pStyle w:val="Compact"/>
        <w:ind w:left="720"/>
      </w:pPr>
      <w:r>
        <w:t>ex_sc.printSchema()</w:t>
      </w:r>
    </w:p>
    <w:p w14:paraId="1A344857" w14:textId="77777777" w:rsidR="008363C0" w:rsidRDefault="008363C0" w:rsidP="008363C0">
      <w:pPr>
        <w:pStyle w:val="Compact"/>
        <w:ind w:left="720"/>
      </w:pPr>
      <w:r>
        <w:t># load redis with data and the rowid</w:t>
      </w:r>
    </w:p>
    <w:p w14:paraId="62C7DEDC" w14:textId="77777777" w:rsidR="008363C0" w:rsidRDefault="008363C0" w:rsidP="008363C0">
      <w:pPr>
        <w:pStyle w:val="Compact"/>
        <w:ind w:left="720"/>
      </w:pPr>
      <w:r>
        <w:t>ex_sc.write.format("org.apache.spark.sql.redis")\</w:t>
      </w:r>
    </w:p>
    <w:p w14:paraId="28BD9309" w14:textId="77777777" w:rsidR="008363C0" w:rsidRDefault="008363C0" w:rsidP="008363C0">
      <w:pPr>
        <w:pStyle w:val="Compact"/>
        <w:ind w:left="720"/>
      </w:pPr>
      <w:r>
        <w:t>.mode("overwrite")\</w:t>
      </w:r>
    </w:p>
    <w:p w14:paraId="0BBE9671" w14:textId="77777777" w:rsidR="008363C0" w:rsidRDefault="008363C0" w:rsidP="008363C0">
      <w:pPr>
        <w:pStyle w:val="Compact"/>
        <w:ind w:left="720"/>
      </w:pPr>
      <w:r>
        <w:t>.option("table","examscores")\</w:t>
      </w:r>
    </w:p>
    <w:p w14:paraId="299E1C2F" w14:textId="77777777" w:rsidR="008363C0" w:rsidRDefault="008363C0" w:rsidP="008363C0">
      <w:pPr>
        <w:pStyle w:val="Compact"/>
        <w:ind w:left="720"/>
      </w:pPr>
      <w:r>
        <w:t>.option("key.column","rowid")\</w:t>
      </w:r>
    </w:p>
    <w:p w14:paraId="58D315EF" w14:textId="31ABF438" w:rsidR="008363C0" w:rsidRDefault="008363C0" w:rsidP="008363C0">
      <w:pPr>
        <w:pStyle w:val="Compact"/>
        <w:ind w:left="720"/>
      </w:pPr>
      <w:r>
        <w:t>.save()</w:t>
      </w:r>
    </w:p>
    <w:p w14:paraId="586FBB30" w14:textId="77777777" w:rsidR="008363C0" w:rsidRDefault="008363C0" w:rsidP="008363C0">
      <w:pPr>
        <w:pStyle w:val="Compact"/>
        <w:ind w:left="720"/>
      </w:pPr>
      <w:r>
        <w:t># Read the data from redis</w:t>
      </w:r>
    </w:p>
    <w:p w14:paraId="516CFB8D" w14:textId="77777777" w:rsidR="008363C0" w:rsidRDefault="008363C0" w:rsidP="008363C0">
      <w:pPr>
        <w:pStyle w:val="Compact"/>
        <w:ind w:left="720"/>
      </w:pPr>
      <w:r>
        <w:t>ex_sc1 = spark.read.format("org.apache.spark.sql.redis")\</w:t>
      </w:r>
    </w:p>
    <w:p w14:paraId="5CFB2544" w14:textId="77777777" w:rsidR="008363C0" w:rsidRDefault="008363C0" w:rsidP="008363C0">
      <w:pPr>
        <w:pStyle w:val="Compact"/>
        <w:ind w:left="720"/>
      </w:pPr>
      <w:r>
        <w:t>.option("table","examscores")\</w:t>
      </w:r>
    </w:p>
    <w:p w14:paraId="29D181C3" w14:textId="77777777" w:rsidR="008363C0" w:rsidRDefault="008363C0" w:rsidP="008363C0">
      <w:pPr>
        <w:pStyle w:val="Compact"/>
        <w:ind w:left="720"/>
      </w:pPr>
      <w:r>
        <w:t>.option("key.column","rowid").load()</w:t>
      </w:r>
    </w:p>
    <w:p w14:paraId="656BEA6F" w14:textId="77777777" w:rsidR="008363C0" w:rsidRDefault="008363C0" w:rsidP="008363C0">
      <w:pPr>
        <w:pStyle w:val="Compact"/>
        <w:ind w:left="720"/>
      </w:pPr>
    </w:p>
    <w:p w14:paraId="7E6407A3" w14:textId="780D80EF" w:rsidR="008363C0" w:rsidRDefault="008363C0" w:rsidP="008363C0">
      <w:pPr>
        <w:pStyle w:val="Compact"/>
        <w:ind w:left="720"/>
      </w:pPr>
      <w:r>
        <w:t>ex_sc1.toPandas()</w:t>
      </w:r>
    </w:p>
    <w:p w14:paraId="10D02B66" w14:textId="77777777" w:rsidR="008363C0" w:rsidRDefault="008363C0" w:rsidP="008363C0">
      <w:pPr>
        <w:pStyle w:val="Compact"/>
        <w:ind w:left="720"/>
      </w:pPr>
    </w:p>
    <w:p w14:paraId="17A1B704" w14:textId="7048BCD6" w:rsidR="008363C0" w:rsidRDefault="008363C0" w:rsidP="008363C0">
      <w:pPr>
        <w:pStyle w:val="Compact"/>
        <w:ind w:left="720"/>
        <w:rPr>
          <w:b/>
          <w:bCs/>
        </w:rPr>
      </w:pPr>
      <w:r>
        <w:rPr>
          <w:b/>
          <w:bCs/>
        </w:rPr>
        <w:t>Screenshot:</w:t>
      </w:r>
    </w:p>
    <w:p w14:paraId="49B90D59" w14:textId="390E39ED" w:rsidR="008363C0" w:rsidRPr="008363C0" w:rsidRDefault="00710378" w:rsidP="008363C0">
      <w:pPr>
        <w:pStyle w:val="Compact"/>
        <w:ind w:left="720"/>
        <w:rPr>
          <w:b/>
          <w:bCs/>
        </w:rPr>
      </w:pPr>
      <w:r w:rsidRPr="00710378">
        <w:rPr>
          <w:b/>
          <w:bCs/>
        </w:rPr>
        <w:drawing>
          <wp:inline distT="0" distB="0" distL="0" distR="0" wp14:anchorId="71D1170E" wp14:editId="5B7AE3B1">
            <wp:extent cx="5943600" cy="2162810"/>
            <wp:effectExtent l="0" t="0" r="0" b="8890"/>
            <wp:docPr id="10078567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856713" name="Picture 1" descr="A screenshot of a computer&#10;&#10;Description automatically generated"/>
                    <pic:cNvPicPr/>
                  </pic:nvPicPr>
                  <pic:blipFill>
                    <a:blip r:embed="rId20"/>
                    <a:stretch>
                      <a:fillRect/>
                    </a:stretch>
                  </pic:blipFill>
                  <pic:spPr>
                    <a:xfrm>
                      <a:off x="0" y="0"/>
                      <a:ext cx="5943600" cy="2162810"/>
                    </a:xfrm>
                    <a:prstGeom prst="rect">
                      <a:avLst/>
                    </a:prstGeom>
                  </pic:spPr>
                </pic:pic>
              </a:graphicData>
            </a:graphic>
          </wp:inline>
        </w:drawing>
      </w:r>
    </w:p>
    <w:p w14:paraId="47FB02BA" w14:textId="77777777" w:rsidR="00C07E26" w:rsidRDefault="00C07E26" w:rsidP="00C07E26">
      <w:pPr>
        <w:pStyle w:val="Compact"/>
        <w:ind w:left="720"/>
      </w:pPr>
    </w:p>
    <w:p w14:paraId="2702F562" w14:textId="4373AE85" w:rsidR="00C14996" w:rsidRDefault="00C14996" w:rsidP="00C07E26">
      <w:pPr>
        <w:pStyle w:val="Compact"/>
        <w:ind w:left="720"/>
      </w:pPr>
      <w:r>
        <w:br/>
      </w:r>
    </w:p>
    <w:p w14:paraId="095DD4E6" w14:textId="608819E1" w:rsidR="00466694" w:rsidRDefault="00C14996" w:rsidP="00C14996">
      <w:pPr>
        <w:pStyle w:val="Compact"/>
        <w:numPr>
          <w:ilvl w:val="0"/>
          <w:numId w:val="22"/>
        </w:numPr>
      </w:pPr>
      <w:r>
        <w:t xml:space="preserve">In Spark SQL, read the Redis </w:t>
      </w:r>
      <w:r w:rsidRPr="0062112B">
        <w:rPr>
          <w:b/>
          <w:bCs/>
        </w:rPr>
        <w:t>examscore</w:t>
      </w:r>
      <w:r>
        <w:t xml:space="preserve"> data into a temp view and get the min, max, and average exam score across all students. Write the data back out to Redis as </w:t>
      </w:r>
      <w:r>
        <w:rPr>
          <w:b/>
          <w:bCs/>
        </w:rPr>
        <w:t>examscoresummary</w:t>
      </w:r>
      <w:r>
        <w:t>, finally query the key in redis showing all values in the hash!</w:t>
      </w:r>
    </w:p>
    <w:p w14:paraId="6710BA6B" w14:textId="79B08EE4" w:rsidR="00DC5EF6" w:rsidRDefault="00DC5EF6" w:rsidP="00DC5EF6">
      <w:pPr>
        <w:pStyle w:val="Compact"/>
        <w:ind w:left="720"/>
        <w:rPr>
          <w:b/>
          <w:bCs/>
        </w:rPr>
      </w:pPr>
      <w:r>
        <w:rPr>
          <w:b/>
          <w:bCs/>
        </w:rPr>
        <w:t xml:space="preserve">Spark Code: </w:t>
      </w:r>
    </w:p>
    <w:p w14:paraId="4790A2EF" w14:textId="77777777" w:rsidR="00DC5EF6" w:rsidRDefault="00DC5EF6" w:rsidP="00DC5EF6">
      <w:pPr>
        <w:pStyle w:val="Compact"/>
        <w:ind w:left="720"/>
      </w:pPr>
      <w:r>
        <w:t>from pyspark.sql.functions import *</w:t>
      </w:r>
    </w:p>
    <w:p w14:paraId="12C7874A" w14:textId="77777777" w:rsidR="00DC5EF6" w:rsidRDefault="00DC5EF6" w:rsidP="00DC5EF6">
      <w:pPr>
        <w:pStyle w:val="Compact"/>
        <w:ind w:left="720"/>
      </w:pPr>
    </w:p>
    <w:p w14:paraId="0B9DDAE8" w14:textId="77777777" w:rsidR="00DC5EF6" w:rsidRDefault="00DC5EF6" w:rsidP="00DC5EF6">
      <w:pPr>
        <w:pStyle w:val="Compact"/>
        <w:ind w:left="720"/>
      </w:pPr>
      <w:r>
        <w:t>examsummary=ex_sc1.groupBy().agg(min(col("Student_Score")).alias("min_score"),</w:t>
      </w:r>
    </w:p>
    <w:p w14:paraId="41E3B286" w14:textId="77777777" w:rsidR="00DC5EF6" w:rsidRDefault="00DC5EF6" w:rsidP="00DC5EF6">
      <w:pPr>
        <w:pStyle w:val="Compact"/>
        <w:ind w:left="720"/>
      </w:pPr>
      <w:r>
        <w:t xml:space="preserve">    avg(col("Student_Score")).alias("avg_score"),</w:t>
      </w:r>
    </w:p>
    <w:p w14:paraId="57449A04" w14:textId="77777777" w:rsidR="00DC5EF6" w:rsidRDefault="00DC5EF6" w:rsidP="00DC5EF6">
      <w:pPr>
        <w:pStyle w:val="Compact"/>
        <w:ind w:left="720"/>
      </w:pPr>
      <w:r>
        <w:lastRenderedPageBreak/>
        <w:t xml:space="preserve">    max(col("Student_Score")).alias("max_score"))</w:t>
      </w:r>
    </w:p>
    <w:p w14:paraId="7DD57566" w14:textId="77777777" w:rsidR="00DC5EF6" w:rsidRDefault="00DC5EF6" w:rsidP="00DC5EF6">
      <w:pPr>
        <w:pStyle w:val="Compact"/>
        <w:ind w:left="720"/>
      </w:pPr>
    </w:p>
    <w:p w14:paraId="0105C41E" w14:textId="77777777" w:rsidR="00DC5EF6" w:rsidRDefault="00DC5EF6" w:rsidP="00DC5EF6">
      <w:pPr>
        <w:pStyle w:val="Compact"/>
        <w:ind w:left="720"/>
      </w:pPr>
      <w:r>
        <w:t>examsummary.write.format("org.apache.spark.sql.redis")\</w:t>
      </w:r>
    </w:p>
    <w:p w14:paraId="55416254" w14:textId="77777777" w:rsidR="00DC5EF6" w:rsidRDefault="00DC5EF6" w:rsidP="00DC5EF6">
      <w:pPr>
        <w:pStyle w:val="Compact"/>
        <w:ind w:left="720"/>
      </w:pPr>
      <w:r>
        <w:t>.mode("overwrite")\</w:t>
      </w:r>
    </w:p>
    <w:p w14:paraId="48660988" w14:textId="77777777" w:rsidR="00DC5EF6" w:rsidRDefault="00DC5EF6" w:rsidP="00DC5EF6">
      <w:pPr>
        <w:pStyle w:val="Compact"/>
        <w:ind w:left="720"/>
      </w:pPr>
      <w:r>
        <w:t>.option("table","examscoresummary")\</w:t>
      </w:r>
    </w:p>
    <w:p w14:paraId="5280DC38" w14:textId="0D88839F" w:rsidR="00DC5EF6" w:rsidRDefault="00DC5EF6" w:rsidP="00DC5EF6">
      <w:pPr>
        <w:pStyle w:val="Compact"/>
        <w:ind w:left="720"/>
      </w:pPr>
      <w:r>
        <w:t>.save()</w:t>
      </w:r>
    </w:p>
    <w:p w14:paraId="3791318E" w14:textId="77777777" w:rsidR="00DC5EF6" w:rsidRDefault="00DC5EF6" w:rsidP="00DC5EF6">
      <w:pPr>
        <w:pStyle w:val="Compact"/>
        <w:ind w:left="720"/>
      </w:pPr>
    </w:p>
    <w:p w14:paraId="671A2E57" w14:textId="47A44D25" w:rsidR="00DC5EF6" w:rsidRDefault="00276F4D" w:rsidP="00DC5EF6">
      <w:pPr>
        <w:pStyle w:val="Compact"/>
        <w:ind w:left="720"/>
        <w:rPr>
          <w:b/>
          <w:bCs/>
        </w:rPr>
      </w:pPr>
      <w:r>
        <w:rPr>
          <w:b/>
          <w:bCs/>
        </w:rPr>
        <w:t>Redis CLI:</w:t>
      </w:r>
    </w:p>
    <w:p w14:paraId="2AA68CF4" w14:textId="6EE795C9" w:rsidR="00276F4D" w:rsidRPr="00267768" w:rsidRDefault="00884947" w:rsidP="00DC5EF6">
      <w:pPr>
        <w:pStyle w:val="Compact"/>
        <w:ind w:left="720"/>
      </w:pPr>
      <w:r w:rsidRPr="00267768">
        <w:t>keys examscoresummary:*</w:t>
      </w:r>
    </w:p>
    <w:p w14:paraId="167C8FE9" w14:textId="34E9FB6B" w:rsidR="00884947" w:rsidRDefault="00267768" w:rsidP="00DC5EF6">
      <w:pPr>
        <w:pStyle w:val="Compact"/>
        <w:ind w:left="720"/>
      </w:pPr>
      <w:r w:rsidRPr="00267768">
        <w:t>hgetall examscoresummary:22013c6d06264dd1887027bd4021c660</w:t>
      </w:r>
    </w:p>
    <w:p w14:paraId="4A79E458" w14:textId="77777777" w:rsidR="00267768" w:rsidRDefault="00267768" w:rsidP="00DC5EF6">
      <w:pPr>
        <w:pStyle w:val="Compact"/>
        <w:ind w:left="720"/>
      </w:pPr>
    </w:p>
    <w:p w14:paraId="652452AE" w14:textId="7FC14643" w:rsidR="00267768" w:rsidRDefault="00267768" w:rsidP="00DC5EF6">
      <w:pPr>
        <w:pStyle w:val="Compact"/>
        <w:ind w:left="720"/>
        <w:rPr>
          <w:b/>
          <w:bCs/>
        </w:rPr>
      </w:pPr>
      <w:r>
        <w:rPr>
          <w:b/>
          <w:bCs/>
        </w:rPr>
        <w:t>Screenshot:</w:t>
      </w:r>
    </w:p>
    <w:p w14:paraId="192D89DE" w14:textId="2908F462" w:rsidR="00267768" w:rsidRDefault="00726096" w:rsidP="00DC5EF6">
      <w:pPr>
        <w:pStyle w:val="Compact"/>
        <w:ind w:left="720"/>
        <w:rPr>
          <w:b/>
          <w:bCs/>
        </w:rPr>
      </w:pPr>
      <w:r w:rsidRPr="00726096">
        <w:rPr>
          <w:b/>
          <w:bCs/>
        </w:rPr>
        <w:drawing>
          <wp:inline distT="0" distB="0" distL="0" distR="0" wp14:anchorId="57941EFA" wp14:editId="3DF380D0">
            <wp:extent cx="5943600" cy="1334770"/>
            <wp:effectExtent l="0" t="0" r="0" b="0"/>
            <wp:docPr id="213270885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08859" name="Picture 1" descr="A screen shot of a computer code&#10;&#10;Description automatically generated"/>
                    <pic:cNvPicPr/>
                  </pic:nvPicPr>
                  <pic:blipFill>
                    <a:blip r:embed="rId21"/>
                    <a:stretch>
                      <a:fillRect/>
                    </a:stretch>
                  </pic:blipFill>
                  <pic:spPr>
                    <a:xfrm>
                      <a:off x="0" y="0"/>
                      <a:ext cx="5943600" cy="1334770"/>
                    </a:xfrm>
                    <a:prstGeom prst="rect">
                      <a:avLst/>
                    </a:prstGeom>
                  </pic:spPr>
                </pic:pic>
              </a:graphicData>
            </a:graphic>
          </wp:inline>
        </w:drawing>
      </w:r>
    </w:p>
    <w:p w14:paraId="698DD45C" w14:textId="756F4139" w:rsidR="00726096" w:rsidRPr="00267768" w:rsidRDefault="00726096" w:rsidP="00DC5EF6">
      <w:pPr>
        <w:pStyle w:val="Compact"/>
        <w:ind w:left="720"/>
        <w:rPr>
          <w:b/>
          <w:bCs/>
        </w:rPr>
      </w:pPr>
      <w:r w:rsidRPr="00726096">
        <w:rPr>
          <w:b/>
          <w:bCs/>
        </w:rPr>
        <w:drawing>
          <wp:inline distT="0" distB="0" distL="0" distR="0" wp14:anchorId="48262E47" wp14:editId="5E96E506">
            <wp:extent cx="5943600" cy="1963420"/>
            <wp:effectExtent l="0" t="0" r="0" b="0"/>
            <wp:docPr id="9515077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507713" name="Picture 1" descr="A screenshot of a computer&#10;&#10;Description automatically generated"/>
                    <pic:cNvPicPr/>
                  </pic:nvPicPr>
                  <pic:blipFill>
                    <a:blip r:embed="rId22"/>
                    <a:stretch>
                      <a:fillRect/>
                    </a:stretch>
                  </pic:blipFill>
                  <pic:spPr>
                    <a:xfrm>
                      <a:off x="0" y="0"/>
                      <a:ext cx="5943600" cy="1963420"/>
                    </a:xfrm>
                    <a:prstGeom prst="rect">
                      <a:avLst/>
                    </a:prstGeom>
                  </pic:spPr>
                </pic:pic>
              </a:graphicData>
            </a:graphic>
          </wp:inline>
        </w:drawing>
      </w:r>
    </w:p>
    <w:sectPr w:rsidR="00726096" w:rsidRPr="002677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27D0C74C"/>
    <w:lvl w:ilvl="0">
      <w:start w:val="1"/>
      <w:numFmt w:val="decimal"/>
      <w:lvlText w:val="%1."/>
      <w:lvlJc w:val="left"/>
      <w:pPr>
        <w:ind w:left="480" w:hanging="480"/>
      </w:pPr>
    </w:lvl>
    <w:lvl w:ilvl="1">
      <w:start w:val="1"/>
      <w:numFmt w:val="bullet"/>
      <w:lvlText w:val=""/>
      <w:lvlJc w:val="left"/>
      <w:rPr>
        <w:rFonts w:ascii="Symbol" w:hAnsi="Symbol" w:hint="default"/>
      </w:r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 w15:restartNumberingAfterBreak="0">
    <w:nsid w:val="0C356F3D"/>
    <w:multiLevelType w:val="hybridMultilevel"/>
    <w:tmpl w:val="310884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4407FB"/>
    <w:multiLevelType w:val="hybridMultilevel"/>
    <w:tmpl w:val="CE5C2E2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 w15:restartNumberingAfterBreak="0">
    <w:nsid w:val="0E6D2796"/>
    <w:multiLevelType w:val="hybridMultilevel"/>
    <w:tmpl w:val="C778D7C0"/>
    <w:lvl w:ilvl="0" w:tplc="8C82F44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A6BDC"/>
    <w:multiLevelType w:val="multilevel"/>
    <w:tmpl w:val="6F98B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493153"/>
    <w:multiLevelType w:val="hybridMultilevel"/>
    <w:tmpl w:val="01E04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9B5B63"/>
    <w:multiLevelType w:val="hybridMultilevel"/>
    <w:tmpl w:val="65607430"/>
    <w:lvl w:ilvl="0" w:tplc="04090015">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A1B7903"/>
    <w:multiLevelType w:val="hybridMultilevel"/>
    <w:tmpl w:val="D5CED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146C06"/>
    <w:multiLevelType w:val="hybridMultilevel"/>
    <w:tmpl w:val="F120FBE6"/>
    <w:lvl w:ilvl="0" w:tplc="F5B02114">
      <w:start w:val="2"/>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2D084726"/>
    <w:multiLevelType w:val="hybridMultilevel"/>
    <w:tmpl w:val="98B25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01532A"/>
    <w:multiLevelType w:val="hybridMultilevel"/>
    <w:tmpl w:val="D4CC1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0C1932"/>
    <w:multiLevelType w:val="hybridMultilevel"/>
    <w:tmpl w:val="6FCC4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AC3FE2"/>
    <w:multiLevelType w:val="hybridMultilevel"/>
    <w:tmpl w:val="2D44EF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4FEF3C35"/>
    <w:multiLevelType w:val="hybridMultilevel"/>
    <w:tmpl w:val="5DFAD4B0"/>
    <w:lvl w:ilvl="0" w:tplc="F0C0B0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561407B"/>
    <w:multiLevelType w:val="hybridMultilevel"/>
    <w:tmpl w:val="E86E42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F540E9"/>
    <w:multiLevelType w:val="hybridMultilevel"/>
    <w:tmpl w:val="C53AB6C8"/>
    <w:lvl w:ilvl="0" w:tplc="D062C7A6">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66314514"/>
    <w:multiLevelType w:val="hybridMultilevel"/>
    <w:tmpl w:val="4D58C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C55A0E"/>
    <w:multiLevelType w:val="hybridMultilevel"/>
    <w:tmpl w:val="4D96EC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B076D9"/>
    <w:multiLevelType w:val="hybridMultilevel"/>
    <w:tmpl w:val="6FC65F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73B42210"/>
    <w:multiLevelType w:val="multilevel"/>
    <w:tmpl w:val="00B47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A42015E"/>
    <w:multiLevelType w:val="hybridMultilevel"/>
    <w:tmpl w:val="8B8E72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2553005">
    <w:abstractNumId w:val="5"/>
  </w:num>
  <w:num w:numId="2" w16cid:durableId="960843816">
    <w:abstractNumId w:val="2"/>
  </w:num>
  <w:num w:numId="3" w16cid:durableId="2142572484">
    <w:abstractNumId w:val="9"/>
  </w:num>
  <w:num w:numId="4" w16cid:durableId="1412772906">
    <w:abstractNumId w:val="17"/>
  </w:num>
  <w:num w:numId="5" w16cid:durableId="1525366732">
    <w:abstractNumId w:val="14"/>
  </w:num>
  <w:num w:numId="6" w16cid:durableId="1409812887">
    <w:abstractNumId w:val="19"/>
  </w:num>
  <w:num w:numId="7" w16cid:durableId="1510633544">
    <w:abstractNumId w:val="4"/>
  </w:num>
  <w:num w:numId="8" w16cid:durableId="298001988">
    <w:abstractNumId w:val="10"/>
  </w:num>
  <w:num w:numId="9" w16cid:durableId="1978679789">
    <w:abstractNumId w:val="13"/>
  </w:num>
  <w:num w:numId="10" w16cid:durableId="1934782042">
    <w:abstractNumId w:val="18"/>
  </w:num>
  <w:num w:numId="11" w16cid:durableId="1028800583">
    <w:abstractNumId w:val="15"/>
  </w:num>
  <w:num w:numId="12" w16cid:durableId="1499467562">
    <w:abstractNumId w:val="11"/>
  </w:num>
  <w:num w:numId="13" w16cid:durableId="961694810">
    <w:abstractNumId w:val="16"/>
  </w:num>
  <w:num w:numId="14" w16cid:durableId="105776183">
    <w:abstractNumId w:val="20"/>
  </w:num>
  <w:num w:numId="15" w16cid:durableId="603539000">
    <w:abstractNumId w:val="7"/>
  </w:num>
  <w:num w:numId="16" w16cid:durableId="13834099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39631079">
    <w:abstractNumId w:val="1"/>
  </w:num>
  <w:num w:numId="18" w16cid:durableId="324407371">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82741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03631500">
    <w:abstractNumId w:val="12"/>
  </w:num>
  <w:num w:numId="21" w16cid:durableId="2104105988">
    <w:abstractNumId w:val="6"/>
  </w:num>
  <w:num w:numId="22" w16cid:durableId="2100020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FF5"/>
    <w:rsid w:val="000223A8"/>
    <w:rsid w:val="00031776"/>
    <w:rsid w:val="00044DAA"/>
    <w:rsid w:val="00046BF4"/>
    <w:rsid w:val="0005245C"/>
    <w:rsid w:val="00052B72"/>
    <w:rsid w:val="00053C05"/>
    <w:rsid w:val="000562B5"/>
    <w:rsid w:val="00056D29"/>
    <w:rsid w:val="00077261"/>
    <w:rsid w:val="00084D10"/>
    <w:rsid w:val="000B1EE7"/>
    <w:rsid w:val="000C40BB"/>
    <w:rsid w:val="000C64DD"/>
    <w:rsid w:val="000C6B9A"/>
    <w:rsid w:val="00103D7E"/>
    <w:rsid w:val="001043A9"/>
    <w:rsid w:val="001361BA"/>
    <w:rsid w:val="0014069B"/>
    <w:rsid w:val="0014227E"/>
    <w:rsid w:val="00161FE9"/>
    <w:rsid w:val="00170C2A"/>
    <w:rsid w:val="00184F2E"/>
    <w:rsid w:val="00186A98"/>
    <w:rsid w:val="001B3B77"/>
    <w:rsid w:val="001C404A"/>
    <w:rsid w:val="001D66A4"/>
    <w:rsid w:val="001E3259"/>
    <w:rsid w:val="001E5DBE"/>
    <w:rsid w:val="002256FA"/>
    <w:rsid w:val="002547D8"/>
    <w:rsid w:val="002547E4"/>
    <w:rsid w:val="00267768"/>
    <w:rsid w:val="00276F4D"/>
    <w:rsid w:val="002811B5"/>
    <w:rsid w:val="002943C1"/>
    <w:rsid w:val="00296EFE"/>
    <w:rsid w:val="002C00E6"/>
    <w:rsid w:val="002C3F1D"/>
    <w:rsid w:val="002F6700"/>
    <w:rsid w:val="00317FF5"/>
    <w:rsid w:val="00340EE8"/>
    <w:rsid w:val="00353663"/>
    <w:rsid w:val="003561EF"/>
    <w:rsid w:val="003716C1"/>
    <w:rsid w:val="003862DC"/>
    <w:rsid w:val="00397C70"/>
    <w:rsid w:val="003A0D28"/>
    <w:rsid w:val="003A32F5"/>
    <w:rsid w:val="003A369F"/>
    <w:rsid w:val="003A645C"/>
    <w:rsid w:val="003C5CAD"/>
    <w:rsid w:val="003D12C3"/>
    <w:rsid w:val="003D52BA"/>
    <w:rsid w:val="003D768C"/>
    <w:rsid w:val="003F14B4"/>
    <w:rsid w:val="003F7384"/>
    <w:rsid w:val="003F7724"/>
    <w:rsid w:val="0040072F"/>
    <w:rsid w:val="00401575"/>
    <w:rsid w:val="00406835"/>
    <w:rsid w:val="00420BBF"/>
    <w:rsid w:val="00426FCC"/>
    <w:rsid w:val="0043300C"/>
    <w:rsid w:val="00454B54"/>
    <w:rsid w:val="004575F9"/>
    <w:rsid w:val="004611B1"/>
    <w:rsid w:val="00466694"/>
    <w:rsid w:val="00466F3C"/>
    <w:rsid w:val="004733D1"/>
    <w:rsid w:val="004833A9"/>
    <w:rsid w:val="00491946"/>
    <w:rsid w:val="00493560"/>
    <w:rsid w:val="00495E93"/>
    <w:rsid w:val="004A4DFF"/>
    <w:rsid w:val="004A725E"/>
    <w:rsid w:val="004B1CF5"/>
    <w:rsid w:val="004B6A82"/>
    <w:rsid w:val="004C7D91"/>
    <w:rsid w:val="004D2E26"/>
    <w:rsid w:val="004D557E"/>
    <w:rsid w:val="004F5CCE"/>
    <w:rsid w:val="00513D51"/>
    <w:rsid w:val="00571775"/>
    <w:rsid w:val="005929E9"/>
    <w:rsid w:val="005B5386"/>
    <w:rsid w:val="005C1AEF"/>
    <w:rsid w:val="005C26CE"/>
    <w:rsid w:val="005C5996"/>
    <w:rsid w:val="005D051D"/>
    <w:rsid w:val="005D52D5"/>
    <w:rsid w:val="005E08DE"/>
    <w:rsid w:val="00603490"/>
    <w:rsid w:val="006332DD"/>
    <w:rsid w:val="00650137"/>
    <w:rsid w:val="0065717B"/>
    <w:rsid w:val="006A4CF7"/>
    <w:rsid w:val="006B06E9"/>
    <w:rsid w:val="006D6BA1"/>
    <w:rsid w:val="006F0A13"/>
    <w:rsid w:val="006F3AA8"/>
    <w:rsid w:val="00710378"/>
    <w:rsid w:val="00726096"/>
    <w:rsid w:val="007413FD"/>
    <w:rsid w:val="00761056"/>
    <w:rsid w:val="007D5A82"/>
    <w:rsid w:val="00800B4F"/>
    <w:rsid w:val="00812A5A"/>
    <w:rsid w:val="00820B67"/>
    <w:rsid w:val="008321D6"/>
    <w:rsid w:val="008363C0"/>
    <w:rsid w:val="008367C0"/>
    <w:rsid w:val="00847A46"/>
    <w:rsid w:val="00857616"/>
    <w:rsid w:val="00860AA6"/>
    <w:rsid w:val="00876DAE"/>
    <w:rsid w:val="00882CDE"/>
    <w:rsid w:val="00884947"/>
    <w:rsid w:val="0089734F"/>
    <w:rsid w:val="008B4300"/>
    <w:rsid w:val="008D2518"/>
    <w:rsid w:val="008E2B6D"/>
    <w:rsid w:val="00901717"/>
    <w:rsid w:val="00907090"/>
    <w:rsid w:val="00920C02"/>
    <w:rsid w:val="009413F0"/>
    <w:rsid w:val="0094550D"/>
    <w:rsid w:val="0098018D"/>
    <w:rsid w:val="00A250B4"/>
    <w:rsid w:val="00A62C9E"/>
    <w:rsid w:val="00A721CA"/>
    <w:rsid w:val="00A96102"/>
    <w:rsid w:val="00AC055F"/>
    <w:rsid w:val="00AE306D"/>
    <w:rsid w:val="00AE691F"/>
    <w:rsid w:val="00AF254F"/>
    <w:rsid w:val="00B25F8C"/>
    <w:rsid w:val="00B35562"/>
    <w:rsid w:val="00B62DA0"/>
    <w:rsid w:val="00B67106"/>
    <w:rsid w:val="00B71333"/>
    <w:rsid w:val="00B77256"/>
    <w:rsid w:val="00B82C77"/>
    <w:rsid w:val="00B96962"/>
    <w:rsid w:val="00BA5176"/>
    <w:rsid w:val="00BA6045"/>
    <w:rsid w:val="00BB365D"/>
    <w:rsid w:val="00BD06AF"/>
    <w:rsid w:val="00C04607"/>
    <w:rsid w:val="00C052E0"/>
    <w:rsid w:val="00C07E26"/>
    <w:rsid w:val="00C14996"/>
    <w:rsid w:val="00C35973"/>
    <w:rsid w:val="00C474A4"/>
    <w:rsid w:val="00C500C2"/>
    <w:rsid w:val="00C64BAE"/>
    <w:rsid w:val="00C763F2"/>
    <w:rsid w:val="00C809BF"/>
    <w:rsid w:val="00C90DEA"/>
    <w:rsid w:val="00C95CAA"/>
    <w:rsid w:val="00CA2E05"/>
    <w:rsid w:val="00CA61C7"/>
    <w:rsid w:val="00CA7E76"/>
    <w:rsid w:val="00CB3587"/>
    <w:rsid w:val="00CC4573"/>
    <w:rsid w:val="00CC6AE7"/>
    <w:rsid w:val="00CD4A83"/>
    <w:rsid w:val="00CD7786"/>
    <w:rsid w:val="00CF61D4"/>
    <w:rsid w:val="00D046A2"/>
    <w:rsid w:val="00D16DF2"/>
    <w:rsid w:val="00D510C6"/>
    <w:rsid w:val="00D67B2A"/>
    <w:rsid w:val="00D7774C"/>
    <w:rsid w:val="00D92F7B"/>
    <w:rsid w:val="00DC3D29"/>
    <w:rsid w:val="00DC5EF6"/>
    <w:rsid w:val="00E05E75"/>
    <w:rsid w:val="00E25508"/>
    <w:rsid w:val="00E3074A"/>
    <w:rsid w:val="00E45F29"/>
    <w:rsid w:val="00E46FE9"/>
    <w:rsid w:val="00E73E75"/>
    <w:rsid w:val="00E8405F"/>
    <w:rsid w:val="00EB2781"/>
    <w:rsid w:val="00EC2855"/>
    <w:rsid w:val="00EE4FB5"/>
    <w:rsid w:val="00EF33D7"/>
    <w:rsid w:val="00F012ED"/>
    <w:rsid w:val="00F05734"/>
    <w:rsid w:val="00F1677B"/>
    <w:rsid w:val="00F53918"/>
    <w:rsid w:val="00F57BA6"/>
    <w:rsid w:val="00F6474F"/>
    <w:rsid w:val="00F8443C"/>
    <w:rsid w:val="00F911F6"/>
    <w:rsid w:val="00F9758E"/>
    <w:rsid w:val="00FA57E6"/>
    <w:rsid w:val="00FB668B"/>
    <w:rsid w:val="00FC527A"/>
    <w:rsid w:val="00FC5B54"/>
    <w:rsid w:val="00FD516A"/>
    <w:rsid w:val="00FE0122"/>
    <w:rsid w:val="00FE0F5F"/>
    <w:rsid w:val="00FE27F3"/>
    <w:rsid w:val="00FE5BED"/>
    <w:rsid w:val="00FE68FE"/>
    <w:rsid w:val="00FF5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7DB7C"/>
  <w15:chartTrackingRefBased/>
  <w15:docId w15:val="{3AAB548A-410C-4C75-9A6D-43A5E3531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3C1"/>
  </w:style>
  <w:style w:type="paragraph" w:styleId="Heading1">
    <w:name w:val="heading 1"/>
    <w:basedOn w:val="Normal"/>
    <w:next w:val="Normal"/>
    <w:link w:val="Heading1Char"/>
    <w:uiPriority w:val="9"/>
    <w:qFormat/>
    <w:rsid w:val="002943C1"/>
    <w:pPr>
      <w:keepNext/>
      <w:keepLines/>
      <w:pBdr>
        <w:bottom w:val="single" w:sz="4" w:space="1" w:color="FAA93A" w:themeColor="accent1"/>
      </w:pBdr>
      <w:spacing w:before="400" w:after="40" w:line="240" w:lineRule="auto"/>
      <w:outlineLvl w:val="0"/>
    </w:pPr>
    <w:rPr>
      <w:rFonts w:asciiTheme="majorHAnsi" w:eastAsiaTheme="majorEastAsia" w:hAnsiTheme="majorHAnsi" w:cstheme="majorBidi"/>
      <w:color w:val="E08405" w:themeColor="accent1" w:themeShade="BF"/>
      <w:sz w:val="36"/>
      <w:szCs w:val="36"/>
    </w:rPr>
  </w:style>
  <w:style w:type="paragraph" w:styleId="Heading2">
    <w:name w:val="heading 2"/>
    <w:basedOn w:val="Normal"/>
    <w:next w:val="Normal"/>
    <w:link w:val="Heading2Char"/>
    <w:uiPriority w:val="9"/>
    <w:unhideWhenUsed/>
    <w:qFormat/>
    <w:rsid w:val="002943C1"/>
    <w:pPr>
      <w:keepNext/>
      <w:keepLines/>
      <w:spacing w:before="160" w:after="0" w:line="240" w:lineRule="auto"/>
      <w:outlineLvl w:val="1"/>
    </w:pPr>
    <w:rPr>
      <w:rFonts w:asciiTheme="majorHAnsi" w:eastAsiaTheme="majorEastAsia" w:hAnsiTheme="majorHAnsi" w:cstheme="majorBidi"/>
      <w:color w:val="E08405" w:themeColor="accent1" w:themeShade="BF"/>
      <w:sz w:val="28"/>
      <w:szCs w:val="28"/>
    </w:rPr>
  </w:style>
  <w:style w:type="paragraph" w:styleId="Heading3">
    <w:name w:val="heading 3"/>
    <w:basedOn w:val="Normal"/>
    <w:next w:val="Normal"/>
    <w:link w:val="Heading3Char"/>
    <w:uiPriority w:val="9"/>
    <w:unhideWhenUsed/>
    <w:qFormat/>
    <w:rsid w:val="002943C1"/>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2943C1"/>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2943C1"/>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2943C1"/>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2943C1"/>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2943C1"/>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2943C1"/>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943C1"/>
    <w:pPr>
      <w:spacing w:after="0" w:line="240" w:lineRule="auto"/>
      <w:contextualSpacing/>
    </w:pPr>
    <w:rPr>
      <w:rFonts w:asciiTheme="majorHAnsi" w:eastAsiaTheme="majorEastAsia" w:hAnsiTheme="majorHAnsi" w:cstheme="majorBidi"/>
      <w:color w:val="E08405" w:themeColor="accent1" w:themeShade="BF"/>
      <w:spacing w:val="-7"/>
      <w:sz w:val="80"/>
      <w:szCs w:val="80"/>
    </w:rPr>
  </w:style>
  <w:style w:type="character" w:customStyle="1" w:styleId="TitleChar">
    <w:name w:val="Title Char"/>
    <w:basedOn w:val="DefaultParagraphFont"/>
    <w:link w:val="Title"/>
    <w:uiPriority w:val="10"/>
    <w:rsid w:val="002943C1"/>
    <w:rPr>
      <w:rFonts w:asciiTheme="majorHAnsi" w:eastAsiaTheme="majorEastAsia" w:hAnsiTheme="majorHAnsi" w:cstheme="majorBidi"/>
      <w:color w:val="E08405" w:themeColor="accent1" w:themeShade="BF"/>
      <w:spacing w:val="-7"/>
      <w:sz w:val="80"/>
      <w:szCs w:val="80"/>
    </w:rPr>
  </w:style>
  <w:style w:type="character" w:customStyle="1" w:styleId="Heading1Char">
    <w:name w:val="Heading 1 Char"/>
    <w:basedOn w:val="DefaultParagraphFont"/>
    <w:link w:val="Heading1"/>
    <w:uiPriority w:val="9"/>
    <w:rsid w:val="002943C1"/>
    <w:rPr>
      <w:rFonts w:asciiTheme="majorHAnsi" w:eastAsiaTheme="majorEastAsia" w:hAnsiTheme="majorHAnsi" w:cstheme="majorBidi"/>
      <w:color w:val="E08405" w:themeColor="accent1" w:themeShade="BF"/>
      <w:sz w:val="36"/>
      <w:szCs w:val="36"/>
    </w:rPr>
  </w:style>
  <w:style w:type="character" w:customStyle="1" w:styleId="Heading2Char">
    <w:name w:val="Heading 2 Char"/>
    <w:basedOn w:val="DefaultParagraphFont"/>
    <w:link w:val="Heading2"/>
    <w:uiPriority w:val="9"/>
    <w:rsid w:val="002943C1"/>
    <w:rPr>
      <w:rFonts w:asciiTheme="majorHAnsi" w:eastAsiaTheme="majorEastAsia" w:hAnsiTheme="majorHAnsi" w:cstheme="majorBidi"/>
      <w:color w:val="E08405" w:themeColor="accent1" w:themeShade="BF"/>
      <w:sz w:val="28"/>
      <w:szCs w:val="28"/>
    </w:rPr>
  </w:style>
  <w:style w:type="paragraph" w:styleId="ListParagraph">
    <w:name w:val="List Paragraph"/>
    <w:basedOn w:val="Normal"/>
    <w:uiPriority w:val="34"/>
    <w:qFormat/>
    <w:rsid w:val="001043A9"/>
    <w:pPr>
      <w:ind w:left="720"/>
      <w:contextualSpacing/>
    </w:pPr>
  </w:style>
  <w:style w:type="character" w:styleId="Hyperlink">
    <w:name w:val="Hyperlink"/>
    <w:basedOn w:val="DefaultParagraphFont"/>
    <w:uiPriority w:val="99"/>
    <w:unhideWhenUsed/>
    <w:rsid w:val="00B82C77"/>
    <w:rPr>
      <w:color w:val="B8FA56" w:themeColor="hyperlink"/>
      <w:u w:val="single"/>
    </w:rPr>
  </w:style>
  <w:style w:type="character" w:styleId="UnresolvedMention">
    <w:name w:val="Unresolved Mention"/>
    <w:basedOn w:val="DefaultParagraphFont"/>
    <w:uiPriority w:val="99"/>
    <w:semiHidden/>
    <w:unhideWhenUsed/>
    <w:rsid w:val="00B82C77"/>
    <w:rPr>
      <w:color w:val="605E5C"/>
      <w:shd w:val="clear" w:color="auto" w:fill="E1DFDD"/>
    </w:rPr>
  </w:style>
  <w:style w:type="character" w:customStyle="1" w:styleId="Heading3Char">
    <w:name w:val="Heading 3 Char"/>
    <w:basedOn w:val="DefaultParagraphFont"/>
    <w:link w:val="Heading3"/>
    <w:uiPriority w:val="9"/>
    <w:rsid w:val="002943C1"/>
    <w:rPr>
      <w:rFonts w:asciiTheme="majorHAnsi" w:eastAsiaTheme="majorEastAsia" w:hAnsiTheme="majorHAnsi" w:cstheme="majorBidi"/>
      <w:color w:val="404040" w:themeColor="text1" w:themeTint="BF"/>
      <w:sz w:val="26"/>
      <w:szCs w:val="26"/>
    </w:rPr>
  </w:style>
  <w:style w:type="character" w:styleId="FollowedHyperlink">
    <w:name w:val="FollowedHyperlink"/>
    <w:basedOn w:val="DefaultParagraphFont"/>
    <w:uiPriority w:val="99"/>
    <w:semiHidden/>
    <w:unhideWhenUsed/>
    <w:rsid w:val="00426FCC"/>
    <w:rPr>
      <w:color w:val="7AF8CC" w:themeColor="followedHyperlink"/>
      <w:u w:val="single"/>
    </w:rPr>
  </w:style>
  <w:style w:type="paragraph" w:styleId="NormalWeb">
    <w:name w:val="Normal (Web)"/>
    <w:basedOn w:val="Normal"/>
    <w:uiPriority w:val="99"/>
    <w:semiHidden/>
    <w:unhideWhenUsed/>
    <w:rsid w:val="00EC285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C2855"/>
    <w:rPr>
      <w:rFonts w:ascii="Courier New" w:eastAsia="Times New Roman" w:hAnsi="Courier New" w:cs="Courier New"/>
      <w:sz w:val="20"/>
      <w:szCs w:val="20"/>
    </w:rPr>
  </w:style>
  <w:style w:type="paragraph" w:customStyle="1" w:styleId="qowt-li-00">
    <w:name w:val="qowt-li-0_0"/>
    <w:basedOn w:val="Normal"/>
    <w:rsid w:val="00FD516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listparagraph">
    <w:name w:val="qowt-stl-listparagraph"/>
    <w:basedOn w:val="Normal"/>
    <w:rsid w:val="00FD516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60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2943C1"/>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2943C1"/>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2943C1"/>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2943C1"/>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2943C1"/>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2943C1"/>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2943C1"/>
    <w:pPr>
      <w:spacing w:line="240" w:lineRule="auto"/>
    </w:pPr>
    <w:rPr>
      <w:b/>
      <w:bCs/>
      <w:color w:val="404040" w:themeColor="text1" w:themeTint="BF"/>
      <w:sz w:val="20"/>
      <w:szCs w:val="20"/>
    </w:rPr>
  </w:style>
  <w:style w:type="paragraph" w:styleId="Subtitle">
    <w:name w:val="Subtitle"/>
    <w:basedOn w:val="Normal"/>
    <w:next w:val="Normal"/>
    <w:link w:val="SubtitleChar"/>
    <w:uiPriority w:val="11"/>
    <w:qFormat/>
    <w:rsid w:val="002943C1"/>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2943C1"/>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2943C1"/>
    <w:rPr>
      <w:b/>
      <w:bCs/>
    </w:rPr>
  </w:style>
  <w:style w:type="character" w:styleId="Emphasis">
    <w:name w:val="Emphasis"/>
    <w:basedOn w:val="DefaultParagraphFont"/>
    <w:uiPriority w:val="20"/>
    <w:qFormat/>
    <w:rsid w:val="002943C1"/>
    <w:rPr>
      <w:i/>
      <w:iCs/>
    </w:rPr>
  </w:style>
  <w:style w:type="paragraph" w:styleId="NoSpacing">
    <w:name w:val="No Spacing"/>
    <w:uiPriority w:val="1"/>
    <w:qFormat/>
    <w:rsid w:val="002943C1"/>
    <w:pPr>
      <w:spacing w:after="0" w:line="240" w:lineRule="auto"/>
    </w:pPr>
  </w:style>
  <w:style w:type="paragraph" w:styleId="Quote">
    <w:name w:val="Quote"/>
    <w:basedOn w:val="Normal"/>
    <w:next w:val="Normal"/>
    <w:link w:val="QuoteChar"/>
    <w:uiPriority w:val="29"/>
    <w:qFormat/>
    <w:rsid w:val="002943C1"/>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2943C1"/>
    <w:rPr>
      <w:i/>
      <w:iCs/>
    </w:rPr>
  </w:style>
  <w:style w:type="paragraph" w:styleId="IntenseQuote">
    <w:name w:val="Intense Quote"/>
    <w:basedOn w:val="Normal"/>
    <w:next w:val="Normal"/>
    <w:link w:val="IntenseQuoteChar"/>
    <w:uiPriority w:val="30"/>
    <w:qFormat/>
    <w:rsid w:val="002943C1"/>
    <w:pPr>
      <w:spacing w:before="100" w:beforeAutospacing="1" w:after="240"/>
      <w:ind w:left="864" w:right="864"/>
      <w:jc w:val="center"/>
    </w:pPr>
    <w:rPr>
      <w:rFonts w:asciiTheme="majorHAnsi" w:eastAsiaTheme="majorEastAsia" w:hAnsiTheme="majorHAnsi" w:cstheme="majorBidi"/>
      <w:color w:val="FAA93A" w:themeColor="accent1"/>
      <w:sz w:val="28"/>
      <w:szCs w:val="28"/>
    </w:rPr>
  </w:style>
  <w:style w:type="character" w:customStyle="1" w:styleId="IntenseQuoteChar">
    <w:name w:val="Intense Quote Char"/>
    <w:basedOn w:val="DefaultParagraphFont"/>
    <w:link w:val="IntenseQuote"/>
    <w:uiPriority w:val="30"/>
    <w:rsid w:val="002943C1"/>
    <w:rPr>
      <w:rFonts w:asciiTheme="majorHAnsi" w:eastAsiaTheme="majorEastAsia" w:hAnsiTheme="majorHAnsi" w:cstheme="majorBidi"/>
      <w:color w:val="FAA93A" w:themeColor="accent1"/>
      <w:sz w:val="28"/>
      <w:szCs w:val="28"/>
    </w:rPr>
  </w:style>
  <w:style w:type="character" w:styleId="SubtleEmphasis">
    <w:name w:val="Subtle Emphasis"/>
    <w:basedOn w:val="DefaultParagraphFont"/>
    <w:uiPriority w:val="19"/>
    <w:qFormat/>
    <w:rsid w:val="002943C1"/>
    <w:rPr>
      <w:i/>
      <w:iCs/>
      <w:color w:val="595959" w:themeColor="text1" w:themeTint="A6"/>
    </w:rPr>
  </w:style>
  <w:style w:type="character" w:styleId="IntenseEmphasis">
    <w:name w:val="Intense Emphasis"/>
    <w:basedOn w:val="DefaultParagraphFont"/>
    <w:uiPriority w:val="21"/>
    <w:qFormat/>
    <w:rsid w:val="002943C1"/>
    <w:rPr>
      <w:b/>
      <w:bCs/>
      <w:i/>
      <w:iCs/>
    </w:rPr>
  </w:style>
  <w:style w:type="character" w:styleId="SubtleReference">
    <w:name w:val="Subtle Reference"/>
    <w:basedOn w:val="DefaultParagraphFont"/>
    <w:uiPriority w:val="31"/>
    <w:qFormat/>
    <w:rsid w:val="002943C1"/>
    <w:rPr>
      <w:smallCaps/>
      <w:color w:val="404040" w:themeColor="text1" w:themeTint="BF"/>
    </w:rPr>
  </w:style>
  <w:style w:type="character" w:styleId="IntenseReference">
    <w:name w:val="Intense Reference"/>
    <w:basedOn w:val="DefaultParagraphFont"/>
    <w:uiPriority w:val="32"/>
    <w:qFormat/>
    <w:rsid w:val="002943C1"/>
    <w:rPr>
      <w:b/>
      <w:bCs/>
      <w:smallCaps/>
      <w:u w:val="single"/>
    </w:rPr>
  </w:style>
  <w:style w:type="character" w:styleId="BookTitle">
    <w:name w:val="Book Title"/>
    <w:basedOn w:val="DefaultParagraphFont"/>
    <w:uiPriority w:val="33"/>
    <w:qFormat/>
    <w:rsid w:val="002943C1"/>
    <w:rPr>
      <w:b/>
      <w:bCs/>
      <w:smallCaps/>
    </w:rPr>
  </w:style>
  <w:style w:type="paragraph" w:styleId="TOCHeading">
    <w:name w:val="TOC Heading"/>
    <w:basedOn w:val="Heading1"/>
    <w:next w:val="Normal"/>
    <w:uiPriority w:val="39"/>
    <w:semiHidden/>
    <w:unhideWhenUsed/>
    <w:qFormat/>
    <w:rsid w:val="002943C1"/>
    <w:pPr>
      <w:outlineLvl w:val="9"/>
    </w:pPr>
  </w:style>
  <w:style w:type="paragraph" w:customStyle="1" w:styleId="Compact">
    <w:name w:val="Compact"/>
    <w:basedOn w:val="BodyText"/>
    <w:rsid w:val="00B77256"/>
    <w:pPr>
      <w:spacing w:before="36" w:after="36" w:line="288" w:lineRule="auto"/>
    </w:pPr>
  </w:style>
  <w:style w:type="paragraph" w:styleId="BodyText">
    <w:name w:val="Body Text"/>
    <w:basedOn w:val="Normal"/>
    <w:link w:val="BodyTextChar"/>
    <w:uiPriority w:val="99"/>
    <w:semiHidden/>
    <w:unhideWhenUsed/>
    <w:rsid w:val="00B77256"/>
  </w:style>
  <w:style w:type="character" w:customStyle="1" w:styleId="BodyTextChar">
    <w:name w:val="Body Text Char"/>
    <w:basedOn w:val="DefaultParagraphFont"/>
    <w:link w:val="BodyText"/>
    <w:uiPriority w:val="99"/>
    <w:semiHidden/>
    <w:rsid w:val="00B77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07763">
      <w:bodyDiv w:val="1"/>
      <w:marLeft w:val="0"/>
      <w:marRight w:val="0"/>
      <w:marTop w:val="0"/>
      <w:marBottom w:val="0"/>
      <w:divBdr>
        <w:top w:val="none" w:sz="0" w:space="0" w:color="auto"/>
        <w:left w:val="none" w:sz="0" w:space="0" w:color="auto"/>
        <w:bottom w:val="none" w:sz="0" w:space="0" w:color="auto"/>
        <w:right w:val="none" w:sz="0" w:space="0" w:color="auto"/>
      </w:divBdr>
    </w:div>
    <w:div w:id="117573351">
      <w:bodyDiv w:val="1"/>
      <w:marLeft w:val="0"/>
      <w:marRight w:val="0"/>
      <w:marTop w:val="0"/>
      <w:marBottom w:val="0"/>
      <w:divBdr>
        <w:top w:val="none" w:sz="0" w:space="0" w:color="auto"/>
        <w:left w:val="none" w:sz="0" w:space="0" w:color="auto"/>
        <w:bottom w:val="none" w:sz="0" w:space="0" w:color="auto"/>
        <w:right w:val="none" w:sz="0" w:space="0" w:color="auto"/>
      </w:divBdr>
      <w:divsChild>
        <w:div w:id="1399598664">
          <w:marLeft w:val="0"/>
          <w:marRight w:val="0"/>
          <w:marTop w:val="0"/>
          <w:marBottom w:val="0"/>
          <w:divBdr>
            <w:top w:val="none" w:sz="0" w:space="0" w:color="auto"/>
            <w:left w:val="none" w:sz="0" w:space="0" w:color="auto"/>
            <w:bottom w:val="none" w:sz="0" w:space="0" w:color="auto"/>
            <w:right w:val="none" w:sz="0" w:space="0" w:color="auto"/>
          </w:divBdr>
          <w:divsChild>
            <w:div w:id="136629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151873">
      <w:bodyDiv w:val="1"/>
      <w:marLeft w:val="0"/>
      <w:marRight w:val="0"/>
      <w:marTop w:val="0"/>
      <w:marBottom w:val="0"/>
      <w:divBdr>
        <w:top w:val="none" w:sz="0" w:space="0" w:color="auto"/>
        <w:left w:val="none" w:sz="0" w:space="0" w:color="auto"/>
        <w:bottom w:val="none" w:sz="0" w:space="0" w:color="auto"/>
        <w:right w:val="none" w:sz="0" w:space="0" w:color="auto"/>
      </w:divBdr>
    </w:div>
    <w:div w:id="269775992">
      <w:bodyDiv w:val="1"/>
      <w:marLeft w:val="0"/>
      <w:marRight w:val="0"/>
      <w:marTop w:val="0"/>
      <w:marBottom w:val="0"/>
      <w:divBdr>
        <w:top w:val="none" w:sz="0" w:space="0" w:color="auto"/>
        <w:left w:val="none" w:sz="0" w:space="0" w:color="auto"/>
        <w:bottom w:val="none" w:sz="0" w:space="0" w:color="auto"/>
        <w:right w:val="none" w:sz="0" w:space="0" w:color="auto"/>
      </w:divBdr>
    </w:div>
    <w:div w:id="328102076">
      <w:bodyDiv w:val="1"/>
      <w:marLeft w:val="0"/>
      <w:marRight w:val="0"/>
      <w:marTop w:val="0"/>
      <w:marBottom w:val="0"/>
      <w:divBdr>
        <w:top w:val="none" w:sz="0" w:space="0" w:color="auto"/>
        <w:left w:val="none" w:sz="0" w:space="0" w:color="auto"/>
        <w:bottom w:val="none" w:sz="0" w:space="0" w:color="auto"/>
        <w:right w:val="none" w:sz="0" w:space="0" w:color="auto"/>
      </w:divBdr>
    </w:div>
    <w:div w:id="1030956038">
      <w:bodyDiv w:val="1"/>
      <w:marLeft w:val="0"/>
      <w:marRight w:val="0"/>
      <w:marTop w:val="0"/>
      <w:marBottom w:val="0"/>
      <w:divBdr>
        <w:top w:val="none" w:sz="0" w:space="0" w:color="auto"/>
        <w:left w:val="none" w:sz="0" w:space="0" w:color="auto"/>
        <w:bottom w:val="none" w:sz="0" w:space="0" w:color="auto"/>
        <w:right w:val="none" w:sz="0" w:space="0" w:color="auto"/>
      </w:divBdr>
    </w:div>
    <w:div w:id="1084759676">
      <w:bodyDiv w:val="1"/>
      <w:marLeft w:val="0"/>
      <w:marRight w:val="0"/>
      <w:marTop w:val="0"/>
      <w:marBottom w:val="0"/>
      <w:divBdr>
        <w:top w:val="none" w:sz="0" w:space="0" w:color="auto"/>
        <w:left w:val="none" w:sz="0" w:space="0" w:color="auto"/>
        <w:bottom w:val="none" w:sz="0" w:space="0" w:color="auto"/>
        <w:right w:val="none" w:sz="0" w:space="0" w:color="auto"/>
      </w:divBdr>
    </w:div>
    <w:div w:id="1393576496">
      <w:bodyDiv w:val="1"/>
      <w:marLeft w:val="0"/>
      <w:marRight w:val="0"/>
      <w:marTop w:val="0"/>
      <w:marBottom w:val="0"/>
      <w:divBdr>
        <w:top w:val="none" w:sz="0" w:space="0" w:color="auto"/>
        <w:left w:val="none" w:sz="0" w:space="0" w:color="auto"/>
        <w:bottom w:val="none" w:sz="0" w:space="0" w:color="auto"/>
        <w:right w:val="none" w:sz="0" w:space="0" w:color="auto"/>
      </w:divBdr>
    </w:div>
    <w:div w:id="1593706803">
      <w:bodyDiv w:val="1"/>
      <w:marLeft w:val="0"/>
      <w:marRight w:val="0"/>
      <w:marTop w:val="0"/>
      <w:marBottom w:val="0"/>
      <w:divBdr>
        <w:top w:val="none" w:sz="0" w:space="0" w:color="auto"/>
        <w:left w:val="none" w:sz="0" w:space="0" w:color="auto"/>
        <w:bottom w:val="none" w:sz="0" w:space="0" w:color="auto"/>
        <w:right w:val="none" w:sz="0" w:space="0" w:color="auto"/>
      </w:divBdr>
    </w:div>
    <w:div w:id="1656910695">
      <w:bodyDiv w:val="1"/>
      <w:marLeft w:val="0"/>
      <w:marRight w:val="0"/>
      <w:marTop w:val="0"/>
      <w:marBottom w:val="0"/>
      <w:divBdr>
        <w:top w:val="none" w:sz="0" w:space="0" w:color="auto"/>
        <w:left w:val="none" w:sz="0" w:space="0" w:color="auto"/>
        <w:bottom w:val="none" w:sz="0" w:space="0" w:color="auto"/>
        <w:right w:val="none" w:sz="0" w:space="0" w:color="auto"/>
      </w:divBdr>
      <w:divsChild>
        <w:div w:id="676004339">
          <w:marLeft w:val="0"/>
          <w:marRight w:val="0"/>
          <w:marTop w:val="0"/>
          <w:marBottom w:val="0"/>
          <w:divBdr>
            <w:top w:val="none" w:sz="0" w:space="0" w:color="auto"/>
            <w:left w:val="none" w:sz="0" w:space="0" w:color="auto"/>
            <w:bottom w:val="none" w:sz="0" w:space="0" w:color="auto"/>
            <w:right w:val="none" w:sz="0" w:space="0" w:color="auto"/>
          </w:divBdr>
          <w:divsChild>
            <w:div w:id="56152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979743">
      <w:bodyDiv w:val="1"/>
      <w:marLeft w:val="0"/>
      <w:marRight w:val="0"/>
      <w:marTop w:val="0"/>
      <w:marBottom w:val="0"/>
      <w:divBdr>
        <w:top w:val="none" w:sz="0" w:space="0" w:color="auto"/>
        <w:left w:val="none" w:sz="0" w:space="0" w:color="auto"/>
        <w:bottom w:val="none" w:sz="0" w:space="0" w:color="auto"/>
        <w:right w:val="none" w:sz="0" w:space="0" w:color="auto"/>
      </w:divBdr>
    </w:div>
    <w:div w:id="2104107242">
      <w:bodyDiv w:val="1"/>
      <w:marLeft w:val="0"/>
      <w:marRight w:val="0"/>
      <w:marTop w:val="0"/>
      <w:marBottom w:val="0"/>
      <w:divBdr>
        <w:top w:val="none" w:sz="0" w:space="0" w:color="auto"/>
        <w:left w:val="none" w:sz="0" w:space="0" w:color="auto"/>
        <w:bottom w:val="none" w:sz="0" w:space="0" w:color="auto"/>
        <w:right w:val="none" w:sz="0" w:space="0" w:color="auto"/>
      </w:divBdr>
      <w:divsChild>
        <w:div w:id="1481918575">
          <w:marLeft w:val="1440"/>
          <w:marRight w:val="0"/>
          <w:marTop w:val="120"/>
          <w:marBottom w:val="0"/>
          <w:divBdr>
            <w:top w:val="none" w:sz="0" w:space="0" w:color="auto"/>
            <w:left w:val="none" w:sz="0" w:space="0" w:color="auto"/>
            <w:bottom w:val="none" w:sz="0" w:space="0" w:color="auto"/>
            <w:right w:val="none" w:sz="0" w:space="0" w:color="auto"/>
          </w:divBdr>
        </w:div>
        <w:div w:id="63993683">
          <w:marLeft w:val="1440"/>
          <w:marRight w:val="0"/>
          <w:marTop w:val="120"/>
          <w:marBottom w:val="0"/>
          <w:divBdr>
            <w:top w:val="none" w:sz="0" w:space="0" w:color="auto"/>
            <w:left w:val="none" w:sz="0" w:space="0" w:color="auto"/>
            <w:bottom w:val="none" w:sz="0" w:space="0" w:color="auto"/>
            <w:right w:val="none" w:sz="0" w:space="0" w:color="auto"/>
          </w:divBdr>
        </w:div>
        <w:div w:id="1469662064">
          <w:marLeft w:val="1440"/>
          <w:marRight w:val="0"/>
          <w:marTop w:val="120"/>
          <w:marBottom w:val="0"/>
          <w:divBdr>
            <w:top w:val="none" w:sz="0" w:space="0" w:color="auto"/>
            <w:left w:val="none" w:sz="0" w:space="0" w:color="auto"/>
            <w:bottom w:val="none" w:sz="0" w:space="0" w:color="auto"/>
            <w:right w:val="none" w:sz="0" w:space="0" w:color="auto"/>
          </w:divBdr>
        </w:div>
        <w:div w:id="1403599215">
          <w:marLeft w:val="144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_rels/theme1.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Circuit">
  <a:themeElements>
    <a:clrScheme name="Custom 1">
      <a:dk1>
        <a:sysClr val="windowText" lastClr="000000"/>
      </a:dk1>
      <a:lt1>
        <a:sysClr val="window" lastClr="FFFFFF"/>
      </a:lt1>
      <a:dk2>
        <a:srgbClr val="134770"/>
      </a:dk2>
      <a:lt2>
        <a:srgbClr val="82FFFF"/>
      </a:lt2>
      <a:accent1>
        <a:srgbClr val="FAA93A"/>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Template>
  <TotalTime>151</TotalTime>
  <Pages>13</Pages>
  <Words>1452</Words>
  <Characters>8280</Characters>
  <Application>Microsoft Office Word</Application>
  <DocSecurity>0</DocSecurity>
  <Lines>69</Lines>
  <Paragraphs>19</Paragraphs>
  <ScaleCrop>false</ScaleCrop>
  <Company/>
  <LinksUpToDate>false</LinksUpToDate>
  <CharactersWithSpaces>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 Fudge Jr</dc:creator>
  <cp:keywords/>
  <dc:description/>
  <cp:lastModifiedBy>jaya varshini</cp:lastModifiedBy>
  <cp:revision>73</cp:revision>
  <dcterms:created xsi:type="dcterms:W3CDTF">2022-01-19T15:32:00Z</dcterms:created>
  <dcterms:modified xsi:type="dcterms:W3CDTF">2024-03-26T21:28:00Z</dcterms:modified>
</cp:coreProperties>
</file>